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13395" w14:textId="63E0E92F" w:rsidR="005D6A68" w:rsidRPr="005D6A68" w:rsidRDefault="002D58FE" w:rsidP="00693350">
      <w:pPr>
        <w:ind w:right="-1432"/>
      </w:pPr>
      <w:r>
        <w:rPr>
          <w:noProof/>
          <w:lang w:eastAsia="en-GB"/>
        </w:rPr>
        <mc:AlternateContent>
          <mc:Choice Requires="wps">
            <w:drawing>
              <wp:anchor distT="0" distB="0" distL="114300" distR="114300" simplePos="0" relativeHeight="251638272" behindDoc="0" locked="0" layoutInCell="1" allowOverlap="1" wp14:anchorId="3F10C09A" wp14:editId="1640DE55">
                <wp:simplePos x="0" y="0"/>
                <wp:positionH relativeFrom="column">
                  <wp:posOffset>6126480</wp:posOffset>
                </wp:positionH>
                <wp:positionV relativeFrom="paragraph">
                  <wp:posOffset>83820</wp:posOffset>
                </wp:positionV>
                <wp:extent cx="3467100" cy="1303020"/>
                <wp:effectExtent l="0" t="0" r="19050" b="1143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67100" cy="1303020"/>
                        </a:xfrm>
                        <a:prstGeom prst="rect">
                          <a:avLst/>
                        </a:prstGeom>
                        <a:solidFill>
                          <a:srgbClr val="E9D3BD">
                            <a:alpha val="90000"/>
                          </a:srgbClr>
                        </a:solidFill>
                        <a:ln w="19050">
                          <a:solidFill>
                            <a:schemeClr val="tx1"/>
                          </a:solidFill>
                        </a:ln>
                      </wps:spPr>
                      <wps:style>
                        <a:lnRef idx="0">
                          <a:scrgbClr r="0" g="0" b="0"/>
                        </a:lnRef>
                        <a:fillRef idx="0">
                          <a:scrgbClr r="0" g="0" b="0"/>
                        </a:fillRef>
                        <a:effectRef idx="0">
                          <a:scrgbClr r="0" g="0" b="0"/>
                        </a:effectRef>
                        <a:fontRef idx="minor">
                          <a:schemeClr val="lt1"/>
                        </a:fontRef>
                      </wps:style>
                      <wps:txbx>
                        <w:txbxContent>
                          <w:p w14:paraId="4F09C914" w14:textId="28DBE920" w:rsidR="00426EAB" w:rsidRPr="006602EA" w:rsidRDefault="001B4E44" w:rsidP="009E22B1">
                            <w:pPr>
                              <w:jc w:val="both"/>
                              <w:rPr>
                                <w:rFonts w:ascii="Letter-join No-Lead 40" w:hAnsi="Letter-join No-Lead 40"/>
                                <w:color w:val="FFFFFF" w:themeColor="background1"/>
                                <w:sz w:val="22"/>
                                <w:szCs w:val="28"/>
                              </w:rPr>
                            </w:pPr>
                            <w:r w:rsidRPr="0087742B">
                              <w:rPr>
                                <w:rFonts w:ascii="Letter-join No-Lead 40" w:hAnsi="Letter-join No-Lead 40"/>
                                <w:color w:val="000000" w:themeColor="text1"/>
                                <w:sz w:val="18"/>
                              </w:rPr>
                              <w:t xml:space="preserve">In English, we will be </w:t>
                            </w:r>
                            <w:r w:rsidR="007B17E7" w:rsidRPr="0087742B">
                              <w:rPr>
                                <w:rFonts w:ascii="Letter-join No-Lead 40" w:hAnsi="Letter-join No-Lead 40"/>
                                <w:color w:val="000000" w:themeColor="text1"/>
                                <w:sz w:val="18"/>
                              </w:rPr>
                              <w:t>using the</w:t>
                            </w:r>
                            <w:r w:rsidRPr="0087742B">
                              <w:rPr>
                                <w:rFonts w:ascii="Letter-join No-Lead 40" w:hAnsi="Letter-join No-Lead 40"/>
                                <w:color w:val="000000" w:themeColor="text1"/>
                                <w:sz w:val="18"/>
                              </w:rPr>
                              <w:t xml:space="preserve"> book</w:t>
                            </w:r>
                            <w:r w:rsidR="00105D13">
                              <w:rPr>
                                <w:rFonts w:ascii="Letter-join No-Lead 40" w:hAnsi="Letter-join No-Lead 40"/>
                                <w:color w:val="000000" w:themeColor="text1"/>
                                <w:sz w:val="18"/>
                              </w:rPr>
                              <w:t>s</w:t>
                            </w:r>
                            <w:r w:rsidRPr="0087742B">
                              <w:rPr>
                                <w:rFonts w:ascii="Letter-join No-Lead 40" w:hAnsi="Letter-join No-Lead 40"/>
                                <w:color w:val="000000" w:themeColor="text1"/>
                                <w:sz w:val="18"/>
                              </w:rPr>
                              <w:t xml:space="preserve"> ‘</w:t>
                            </w:r>
                            <w:r w:rsidR="0087742B">
                              <w:rPr>
                                <w:rFonts w:ascii="Letter-join No-Lead 40" w:hAnsi="Letter-join No-Lead 40"/>
                                <w:color w:val="000000" w:themeColor="text1"/>
                                <w:sz w:val="18"/>
                              </w:rPr>
                              <w:t>The Romans’</w:t>
                            </w:r>
                            <w:r w:rsidRPr="0087742B">
                              <w:rPr>
                                <w:rFonts w:ascii="Letter-join No-Lead 40" w:hAnsi="Letter-join No-Lead 40"/>
                                <w:color w:val="000000" w:themeColor="text1"/>
                                <w:sz w:val="18"/>
                              </w:rPr>
                              <w:t xml:space="preserve"> </w:t>
                            </w:r>
                            <w:r w:rsidR="002F1C5E" w:rsidRPr="0087742B">
                              <w:rPr>
                                <w:rFonts w:ascii="Letter-join No-Lead 40" w:hAnsi="Letter-join No-Lead 40"/>
                                <w:color w:val="000000" w:themeColor="text1"/>
                                <w:sz w:val="18"/>
                              </w:rPr>
                              <w:t xml:space="preserve">by </w:t>
                            </w:r>
                            <w:r w:rsidR="0087742B">
                              <w:rPr>
                                <w:rFonts w:ascii="Letter-join No-Lead 40" w:hAnsi="Letter-join No-Lead 40"/>
                                <w:color w:val="000000" w:themeColor="text1"/>
                                <w:sz w:val="18"/>
                              </w:rPr>
                              <w:t>Marcia Williams</w:t>
                            </w:r>
                            <w:r w:rsidR="002F1C5E" w:rsidRPr="0087742B">
                              <w:rPr>
                                <w:rFonts w:ascii="Letter-join No-Lead 40" w:hAnsi="Letter-join No-Lead 40"/>
                                <w:color w:val="000000" w:themeColor="text1"/>
                                <w:sz w:val="18"/>
                              </w:rPr>
                              <w:t xml:space="preserve"> </w:t>
                            </w:r>
                            <w:r w:rsidRPr="0087742B">
                              <w:rPr>
                                <w:rFonts w:ascii="Letter-join No-Lead 40" w:hAnsi="Letter-join No-Lead 40"/>
                                <w:color w:val="000000" w:themeColor="text1"/>
                                <w:sz w:val="18"/>
                              </w:rPr>
                              <w:t xml:space="preserve">and ‘Escape from Pompeii’ </w:t>
                            </w:r>
                            <w:r w:rsidR="002F1C5E" w:rsidRPr="0087742B">
                              <w:rPr>
                                <w:rFonts w:ascii="Letter-join No-Lead 40" w:hAnsi="Letter-join No-Lead 40"/>
                                <w:color w:val="000000" w:themeColor="text1"/>
                                <w:sz w:val="18"/>
                              </w:rPr>
                              <w:t xml:space="preserve">by Christiana </w:t>
                            </w:r>
                            <w:proofErr w:type="spellStart"/>
                            <w:r w:rsidR="002F1C5E" w:rsidRPr="0087742B">
                              <w:rPr>
                                <w:rFonts w:ascii="Letter-join No-Lead 40" w:hAnsi="Letter-join No-Lead 40"/>
                                <w:color w:val="000000" w:themeColor="text1"/>
                                <w:sz w:val="18"/>
                              </w:rPr>
                              <w:t>Balit</w:t>
                            </w:r>
                            <w:proofErr w:type="spellEnd"/>
                            <w:r w:rsidR="002F1C5E" w:rsidRPr="0087742B">
                              <w:rPr>
                                <w:rFonts w:ascii="Letter-join No-Lead 40" w:hAnsi="Letter-join No-Lead 40"/>
                                <w:color w:val="000000" w:themeColor="text1"/>
                                <w:sz w:val="18"/>
                              </w:rPr>
                              <w:t xml:space="preserve"> </w:t>
                            </w:r>
                            <w:r w:rsidRPr="0087742B">
                              <w:rPr>
                                <w:rFonts w:ascii="Letter-join No-Lead 40" w:hAnsi="Letter-join No-Lead 40"/>
                                <w:color w:val="000000" w:themeColor="text1"/>
                                <w:sz w:val="18"/>
                              </w:rPr>
                              <w:t xml:space="preserve">to inspire our writing, where we will be writing </w:t>
                            </w:r>
                            <w:r w:rsidR="002F1C5E" w:rsidRPr="0087742B">
                              <w:rPr>
                                <w:rFonts w:ascii="Letter-join No-Lead 40" w:hAnsi="Letter-join No-Lead 40"/>
                                <w:color w:val="000000" w:themeColor="text1"/>
                                <w:sz w:val="18"/>
                              </w:rPr>
                              <w:t xml:space="preserve">our own </w:t>
                            </w:r>
                            <w:r w:rsidR="00105D13">
                              <w:rPr>
                                <w:rFonts w:ascii="Letter-join No-Lead 40" w:hAnsi="Letter-join No-Lead 40"/>
                                <w:color w:val="000000" w:themeColor="text1"/>
                                <w:sz w:val="18"/>
                              </w:rPr>
                              <w:t>non-chronological reports</w:t>
                            </w:r>
                            <w:r w:rsidRPr="0087742B">
                              <w:rPr>
                                <w:rFonts w:ascii="Letter-join No-Lead 40" w:hAnsi="Letter-join No-Lead 40"/>
                                <w:color w:val="000000" w:themeColor="text1"/>
                                <w:sz w:val="18"/>
                              </w:rPr>
                              <w:t xml:space="preserve">, limericks, historical </w:t>
                            </w:r>
                            <w:proofErr w:type="gramStart"/>
                            <w:r w:rsidRPr="0087742B">
                              <w:rPr>
                                <w:rFonts w:ascii="Letter-join No-Lead 40" w:hAnsi="Letter-join No-Lead 40"/>
                                <w:color w:val="000000" w:themeColor="text1"/>
                                <w:sz w:val="18"/>
                              </w:rPr>
                              <w:t>narrative</w:t>
                            </w:r>
                            <w:r w:rsidR="002F1C5E" w:rsidRPr="0087742B">
                              <w:rPr>
                                <w:rFonts w:ascii="Letter-join No-Lead 40" w:hAnsi="Letter-join No-Lead 40"/>
                                <w:color w:val="000000" w:themeColor="text1"/>
                                <w:sz w:val="18"/>
                              </w:rPr>
                              <w:t>s</w:t>
                            </w:r>
                            <w:proofErr w:type="gramEnd"/>
                            <w:r w:rsidRPr="0087742B">
                              <w:rPr>
                                <w:rFonts w:ascii="Letter-join No-Lead 40" w:hAnsi="Letter-join No-Lead 40"/>
                                <w:color w:val="000000" w:themeColor="text1"/>
                                <w:sz w:val="18"/>
                              </w:rPr>
                              <w:t xml:space="preserve"> and explanation text</w:t>
                            </w:r>
                            <w:r w:rsidR="002F1C5E" w:rsidRPr="0087742B">
                              <w:rPr>
                                <w:rFonts w:ascii="Letter-join No-Lead 40" w:hAnsi="Letter-join No-Lead 40"/>
                                <w:color w:val="000000" w:themeColor="text1"/>
                                <w:sz w:val="18"/>
                              </w:rPr>
                              <w:t>s</w:t>
                            </w:r>
                            <w:r w:rsidRPr="0087742B">
                              <w:rPr>
                                <w:rFonts w:ascii="Letter-join No-Lead 40" w:hAnsi="Letter-join No-Lead 40"/>
                                <w:color w:val="000000" w:themeColor="text1"/>
                                <w:sz w:val="18"/>
                              </w:rPr>
                              <w:t xml:space="preserve">. </w:t>
                            </w:r>
                            <w:r w:rsidR="002F1C5E" w:rsidRPr="0087742B">
                              <w:rPr>
                                <w:rFonts w:ascii="Letter-join No-Lead 40" w:hAnsi="Letter-join No-Lead 40"/>
                                <w:color w:val="000000" w:themeColor="text1"/>
                                <w:sz w:val="18"/>
                              </w:rPr>
                              <w:t>We will also unpick these t</w:t>
                            </w:r>
                            <w:r w:rsidR="00C711A3">
                              <w:rPr>
                                <w:rFonts w:ascii="Letter-join No-Lead 40" w:hAnsi="Letter-join No-Lead 40"/>
                                <w:color w:val="000000" w:themeColor="text1"/>
                                <w:sz w:val="18"/>
                              </w:rPr>
                              <w:t>exts</w:t>
                            </w:r>
                            <w:r w:rsidR="002F1C5E" w:rsidRPr="0087742B">
                              <w:rPr>
                                <w:rFonts w:ascii="Letter-join No-Lead 40" w:hAnsi="Letter-join No-Lead 40"/>
                                <w:color w:val="000000" w:themeColor="text1"/>
                                <w:sz w:val="18"/>
                              </w:rPr>
                              <w:t xml:space="preserve"> in our reading lessons, </w:t>
                            </w:r>
                            <w:r w:rsidR="00C711A3" w:rsidRPr="0087742B">
                              <w:rPr>
                                <w:rFonts w:ascii="Letter-join No-Lead 40" w:hAnsi="Letter-join No-Lead 40"/>
                                <w:color w:val="000000" w:themeColor="text1"/>
                                <w:sz w:val="18"/>
                              </w:rPr>
                              <w:t>where</w:t>
                            </w:r>
                            <w:r w:rsidR="002F1C5E" w:rsidRPr="0087742B">
                              <w:rPr>
                                <w:rFonts w:ascii="Letter-join No-Lead 40" w:hAnsi="Letter-join No-Lead 40"/>
                                <w:color w:val="000000" w:themeColor="text1"/>
                                <w:sz w:val="18"/>
                              </w:rPr>
                              <w:t xml:space="preserve"> we will complete tasks using our VIPERS skil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10C09A" id="_x0000_t202" coordsize="21600,21600" o:spt="202" path="m,l,21600r21600,l21600,xe">
                <v:stroke joinstyle="miter"/>
                <v:path gradientshapeok="t" o:connecttype="rect"/>
              </v:shapetype>
              <v:shape id="Text Box 4" o:spid="_x0000_s1026" type="#_x0000_t202" style="position:absolute;margin-left:482.4pt;margin-top:6.6pt;width:273pt;height:102.6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" fillcolor="#e9d3bd" strokecolor="black [3213]" strokeweight="1.5pt">
                <v:fill opacity="59110f"/>
                <v:path arrowok="t"/>
                <v:textbox>
                  <w:txbxContent>
                    <w:p w14:paraId="4F09C914" w14:textId="28DBE920" w:rsidR="00426EAB" w:rsidRPr="006602EA" w:rsidRDefault="001B4E44" w:rsidP="009E22B1">
                      <w:pPr>
                        <w:jc w:val="both"/>
                        <w:rPr>
                          <w:rFonts w:ascii="Letter-join No-Lead 40" w:hAnsi="Letter-join No-Lead 40"/>
                          <w:color w:val="FFFFFF" w:themeColor="background1"/>
                          <w:sz w:val="22"/>
                          <w:szCs w:val="28"/>
                        </w:rPr>
                      </w:pPr>
                      <w:r w:rsidRPr="0087742B">
                        <w:rPr>
                          <w:rFonts w:ascii="Letter-join No-Lead 40" w:hAnsi="Letter-join No-Lead 40"/>
                          <w:color w:val="000000" w:themeColor="text1"/>
                          <w:sz w:val="18"/>
                        </w:rPr>
                        <w:t xml:space="preserve">In English, we will be </w:t>
                      </w:r>
                      <w:r w:rsidR="007B17E7" w:rsidRPr="0087742B">
                        <w:rPr>
                          <w:rFonts w:ascii="Letter-join No-Lead 40" w:hAnsi="Letter-join No-Lead 40"/>
                          <w:color w:val="000000" w:themeColor="text1"/>
                          <w:sz w:val="18"/>
                        </w:rPr>
                        <w:t>using the</w:t>
                      </w:r>
                      <w:r w:rsidRPr="0087742B">
                        <w:rPr>
                          <w:rFonts w:ascii="Letter-join No-Lead 40" w:hAnsi="Letter-join No-Lead 40"/>
                          <w:color w:val="000000" w:themeColor="text1"/>
                          <w:sz w:val="18"/>
                        </w:rPr>
                        <w:t xml:space="preserve"> book</w:t>
                      </w:r>
                      <w:r w:rsidR="00105D13">
                        <w:rPr>
                          <w:rFonts w:ascii="Letter-join No-Lead 40" w:hAnsi="Letter-join No-Lead 40"/>
                          <w:color w:val="000000" w:themeColor="text1"/>
                          <w:sz w:val="18"/>
                        </w:rPr>
                        <w:t>s</w:t>
                      </w:r>
                      <w:r w:rsidRPr="0087742B">
                        <w:rPr>
                          <w:rFonts w:ascii="Letter-join No-Lead 40" w:hAnsi="Letter-join No-Lead 40"/>
                          <w:color w:val="000000" w:themeColor="text1"/>
                          <w:sz w:val="18"/>
                        </w:rPr>
                        <w:t xml:space="preserve"> ‘</w:t>
                      </w:r>
                      <w:r w:rsidR="0087742B">
                        <w:rPr>
                          <w:rFonts w:ascii="Letter-join No-Lead 40" w:hAnsi="Letter-join No-Lead 40"/>
                          <w:color w:val="000000" w:themeColor="text1"/>
                          <w:sz w:val="18"/>
                        </w:rPr>
                        <w:t>The Romans’</w:t>
                      </w:r>
                      <w:r w:rsidRPr="0087742B">
                        <w:rPr>
                          <w:rFonts w:ascii="Letter-join No-Lead 40" w:hAnsi="Letter-join No-Lead 40"/>
                          <w:color w:val="000000" w:themeColor="text1"/>
                          <w:sz w:val="18"/>
                        </w:rPr>
                        <w:t xml:space="preserve"> </w:t>
                      </w:r>
                      <w:r w:rsidR="002F1C5E" w:rsidRPr="0087742B">
                        <w:rPr>
                          <w:rFonts w:ascii="Letter-join No-Lead 40" w:hAnsi="Letter-join No-Lead 40"/>
                          <w:color w:val="000000" w:themeColor="text1"/>
                          <w:sz w:val="18"/>
                        </w:rPr>
                        <w:t xml:space="preserve">by </w:t>
                      </w:r>
                      <w:r w:rsidR="0087742B">
                        <w:rPr>
                          <w:rFonts w:ascii="Letter-join No-Lead 40" w:hAnsi="Letter-join No-Lead 40"/>
                          <w:color w:val="000000" w:themeColor="text1"/>
                          <w:sz w:val="18"/>
                        </w:rPr>
                        <w:t>Marcia Williams</w:t>
                      </w:r>
                      <w:r w:rsidR="002F1C5E" w:rsidRPr="0087742B">
                        <w:rPr>
                          <w:rFonts w:ascii="Letter-join No-Lead 40" w:hAnsi="Letter-join No-Lead 40"/>
                          <w:color w:val="000000" w:themeColor="text1"/>
                          <w:sz w:val="18"/>
                        </w:rPr>
                        <w:t xml:space="preserve"> </w:t>
                      </w:r>
                      <w:r w:rsidRPr="0087742B">
                        <w:rPr>
                          <w:rFonts w:ascii="Letter-join No-Lead 40" w:hAnsi="Letter-join No-Lead 40"/>
                          <w:color w:val="000000" w:themeColor="text1"/>
                          <w:sz w:val="18"/>
                        </w:rPr>
                        <w:t xml:space="preserve">and ‘Escape from Pompeii’ </w:t>
                      </w:r>
                      <w:r w:rsidR="002F1C5E" w:rsidRPr="0087742B">
                        <w:rPr>
                          <w:rFonts w:ascii="Letter-join No-Lead 40" w:hAnsi="Letter-join No-Lead 40"/>
                          <w:color w:val="000000" w:themeColor="text1"/>
                          <w:sz w:val="18"/>
                        </w:rPr>
                        <w:t xml:space="preserve">by Christiana </w:t>
                      </w:r>
                      <w:proofErr w:type="spellStart"/>
                      <w:r w:rsidR="002F1C5E" w:rsidRPr="0087742B">
                        <w:rPr>
                          <w:rFonts w:ascii="Letter-join No-Lead 40" w:hAnsi="Letter-join No-Lead 40"/>
                          <w:color w:val="000000" w:themeColor="text1"/>
                          <w:sz w:val="18"/>
                        </w:rPr>
                        <w:t>Balit</w:t>
                      </w:r>
                      <w:proofErr w:type="spellEnd"/>
                      <w:r w:rsidR="002F1C5E" w:rsidRPr="0087742B">
                        <w:rPr>
                          <w:rFonts w:ascii="Letter-join No-Lead 40" w:hAnsi="Letter-join No-Lead 40"/>
                          <w:color w:val="000000" w:themeColor="text1"/>
                          <w:sz w:val="18"/>
                        </w:rPr>
                        <w:t xml:space="preserve"> </w:t>
                      </w:r>
                      <w:r w:rsidRPr="0087742B">
                        <w:rPr>
                          <w:rFonts w:ascii="Letter-join No-Lead 40" w:hAnsi="Letter-join No-Lead 40"/>
                          <w:color w:val="000000" w:themeColor="text1"/>
                          <w:sz w:val="18"/>
                        </w:rPr>
                        <w:t xml:space="preserve">to inspire our writing, where we will be writing </w:t>
                      </w:r>
                      <w:r w:rsidR="002F1C5E" w:rsidRPr="0087742B">
                        <w:rPr>
                          <w:rFonts w:ascii="Letter-join No-Lead 40" w:hAnsi="Letter-join No-Lead 40"/>
                          <w:color w:val="000000" w:themeColor="text1"/>
                          <w:sz w:val="18"/>
                        </w:rPr>
                        <w:t xml:space="preserve">our own </w:t>
                      </w:r>
                      <w:r w:rsidR="00105D13">
                        <w:rPr>
                          <w:rFonts w:ascii="Letter-join No-Lead 40" w:hAnsi="Letter-join No-Lead 40"/>
                          <w:color w:val="000000" w:themeColor="text1"/>
                          <w:sz w:val="18"/>
                        </w:rPr>
                        <w:t>non-chronological reports</w:t>
                      </w:r>
                      <w:r w:rsidRPr="0087742B">
                        <w:rPr>
                          <w:rFonts w:ascii="Letter-join No-Lead 40" w:hAnsi="Letter-join No-Lead 40"/>
                          <w:color w:val="000000" w:themeColor="text1"/>
                          <w:sz w:val="18"/>
                        </w:rPr>
                        <w:t xml:space="preserve">, limericks, historical </w:t>
                      </w:r>
                      <w:proofErr w:type="gramStart"/>
                      <w:r w:rsidRPr="0087742B">
                        <w:rPr>
                          <w:rFonts w:ascii="Letter-join No-Lead 40" w:hAnsi="Letter-join No-Lead 40"/>
                          <w:color w:val="000000" w:themeColor="text1"/>
                          <w:sz w:val="18"/>
                        </w:rPr>
                        <w:t>narrative</w:t>
                      </w:r>
                      <w:r w:rsidR="002F1C5E" w:rsidRPr="0087742B">
                        <w:rPr>
                          <w:rFonts w:ascii="Letter-join No-Lead 40" w:hAnsi="Letter-join No-Lead 40"/>
                          <w:color w:val="000000" w:themeColor="text1"/>
                          <w:sz w:val="18"/>
                        </w:rPr>
                        <w:t>s</w:t>
                      </w:r>
                      <w:proofErr w:type="gramEnd"/>
                      <w:r w:rsidRPr="0087742B">
                        <w:rPr>
                          <w:rFonts w:ascii="Letter-join No-Lead 40" w:hAnsi="Letter-join No-Lead 40"/>
                          <w:color w:val="000000" w:themeColor="text1"/>
                          <w:sz w:val="18"/>
                        </w:rPr>
                        <w:t xml:space="preserve"> and explanation text</w:t>
                      </w:r>
                      <w:r w:rsidR="002F1C5E" w:rsidRPr="0087742B">
                        <w:rPr>
                          <w:rFonts w:ascii="Letter-join No-Lead 40" w:hAnsi="Letter-join No-Lead 40"/>
                          <w:color w:val="000000" w:themeColor="text1"/>
                          <w:sz w:val="18"/>
                        </w:rPr>
                        <w:t>s</w:t>
                      </w:r>
                      <w:r w:rsidRPr="0087742B">
                        <w:rPr>
                          <w:rFonts w:ascii="Letter-join No-Lead 40" w:hAnsi="Letter-join No-Lead 40"/>
                          <w:color w:val="000000" w:themeColor="text1"/>
                          <w:sz w:val="18"/>
                        </w:rPr>
                        <w:t xml:space="preserve">. </w:t>
                      </w:r>
                      <w:r w:rsidR="002F1C5E" w:rsidRPr="0087742B">
                        <w:rPr>
                          <w:rFonts w:ascii="Letter-join No-Lead 40" w:hAnsi="Letter-join No-Lead 40"/>
                          <w:color w:val="000000" w:themeColor="text1"/>
                          <w:sz w:val="18"/>
                        </w:rPr>
                        <w:t>We will also unpick these t</w:t>
                      </w:r>
                      <w:r w:rsidR="00C711A3">
                        <w:rPr>
                          <w:rFonts w:ascii="Letter-join No-Lead 40" w:hAnsi="Letter-join No-Lead 40"/>
                          <w:color w:val="000000" w:themeColor="text1"/>
                          <w:sz w:val="18"/>
                        </w:rPr>
                        <w:t>exts</w:t>
                      </w:r>
                      <w:r w:rsidR="002F1C5E" w:rsidRPr="0087742B">
                        <w:rPr>
                          <w:rFonts w:ascii="Letter-join No-Lead 40" w:hAnsi="Letter-join No-Lead 40"/>
                          <w:color w:val="000000" w:themeColor="text1"/>
                          <w:sz w:val="18"/>
                        </w:rPr>
                        <w:t xml:space="preserve"> in our reading lessons, </w:t>
                      </w:r>
                      <w:r w:rsidR="00C711A3" w:rsidRPr="0087742B">
                        <w:rPr>
                          <w:rFonts w:ascii="Letter-join No-Lead 40" w:hAnsi="Letter-join No-Lead 40"/>
                          <w:color w:val="000000" w:themeColor="text1"/>
                          <w:sz w:val="18"/>
                        </w:rPr>
                        <w:t>where</w:t>
                      </w:r>
                      <w:r w:rsidR="002F1C5E" w:rsidRPr="0087742B">
                        <w:rPr>
                          <w:rFonts w:ascii="Letter-join No-Lead 40" w:hAnsi="Letter-join No-Lead 40"/>
                          <w:color w:val="000000" w:themeColor="text1"/>
                          <w:sz w:val="18"/>
                        </w:rPr>
                        <w:t xml:space="preserve"> we will complete tasks using our VIPERS skills.</w:t>
                      </w:r>
                    </w:p>
                  </w:txbxContent>
                </v:textbox>
              </v:shape>
            </w:pict>
          </mc:Fallback>
        </mc:AlternateContent>
      </w:r>
      <w:r w:rsidR="00455DA4">
        <w:rPr>
          <w:noProof/>
          <w:lang w:eastAsia="en-GB"/>
        </w:rPr>
        <mc:AlternateContent>
          <mc:Choice Requires="wps">
            <w:drawing>
              <wp:anchor distT="0" distB="0" distL="114300" distR="114300" simplePos="0" relativeHeight="251653632" behindDoc="0" locked="0" layoutInCell="1" allowOverlap="1" wp14:anchorId="1432859E" wp14:editId="5E1B4269">
                <wp:simplePos x="0" y="0"/>
                <wp:positionH relativeFrom="column">
                  <wp:posOffset>-652780</wp:posOffset>
                </wp:positionH>
                <wp:positionV relativeFrom="paragraph">
                  <wp:posOffset>71755</wp:posOffset>
                </wp:positionV>
                <wp:extent cx="3463290" cy="1257300"/>
                <wp:effectExtent l="0" t="0" r="2286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63290" cy="1257300"/>
                        </a:xfrm>
                        <a:prstGeom prst="rect">
                          <a:avLst/>
                        </a:prstGeom>
                        <a:solidFill>
                          <a:srgbClr val="E9D3BD">
                            <a:alpha val="89804"/>
                          </a:srgbClr>
                        </a:solidFill>
                        <a:ln w="19050">
                          <a:solidFill>
                            <a:schemeClr val="tx1"/>
                          </a:solidFill>
                        </a:ln>
                      </wps:spPr>
                      <wps:style>
                        <a:lnRef idx="0">
                          <a:scrgbClr r="0" g="0" b="0"/>
                        </a:lnRef>
                        <a:fillRef idx="0">
                          <a:scrgbClr r="0" g="0" b="0"/>
                        </a:fillRef>
                        <a:effectRef idx="0">
                          <a:scrgbClr r="0" g="0" b="0"/>
                        </a:effectRef>
                        <a:fontRef idx="minor">
                          <a:schemeClr val="lt1"/>
                        </a:fontRef>
                      </wps:style>
                      <wps:txbx>
                        <w:txbxContent>
                          <w:p w14:paraId="671BFF46" w14:textId="49B0CA93" w:rsidR="00426EAB" w:rsidRPr="001A4891" w:rsidRDefault="002B78F5" w:rsidP="009E22B1">
                            <w:pPr>
                              <w:jc w:val="both"/>
                              <w:rPr>
                                <w:rFonts w:ascii="Letter-join No-Lead 40" w:hAnsi="Letter-join No-Lead 40"/>
                                <w:color w:val="000000" w:themeColor="text1"/>
                                <w:sz w:val="18"/>
                                <w:szCs w:val="18"/>
                              </w:rPr>
                            </w:pPr>
                            <w:r w:rsidRPr="001A4891">
                              <w:rPr>
                                <w:rFonts w:ascii="Letter-join No-Lead 40" w:hAnsi="Letter-join No-Lead 40"/>
                                <w:color w:val="000000" w:themeColor="text1"/>
                                <w:sz w:val="18"/>
                                <w:szCs w:val="18"/>
                              </w:rPr>
                              <w:t>In Maths this t</w:t>
                            </w:r>
                            <w:r w:rsidR="002F1C5E" w:rsidRPr="001A4891">
                              <w:rPr>
                                <w:rFonts w:ascii="Letter-join No-Lead 40" w:hAnsi="Letter-join No-Lead 40"/>
                                <w:color w:val="000000" w:themeColor="text1"/>
                                <w:sz w:val="18"/>
                                <w:szCs w:val="18"/>
                              </w:rPr>
                              <w:t>erm, we will be learning about money and f</w:t>
                            </w:r>
                            <w:r w:rsidRPr="001A4891">
                              <w:rPr>
                                <w:rFonts w:ascii="Letter-join No-Lead 40" w:hAnsi="Letter-join No-Lead 40"/>
                                <w:color w:val="000000" w:themeColor="text1"/>
                                <w:sz w:val="18"/>
                                <w:szCs w:val="18"/>
                              </w:rPr>
                              <w:t>ractions. We will apply our sticky knowledge of money to buy ite</w:t>
                            </w:r>
                            <w:r w:rsidR="002F1C5E" w:rsidRPr="001A4891">
                              <w:rPr>
                                <w:rFonts w:ascii="Letter-join No-Lead 40" w:hAnsi="Letter-join No-Lead 40"/>
                                <w:color w:val="000000" w:themeColor="text1"/>
                                <w:sz w:val="18"/>
                                <w:szCs w:val="18"/>
                              </w:rPr>
                              <w:t>ms from the Roman trader market as part of our ‘theme maths’</w:t>
                            </w:r>
                            <w:r w:rsidR="00F43EA1" w:rsidRPr="001A4891">
                              <w:rPr>
                                <w:rFonts w:ascii="Letter-join No-Lead 40" w:hAnsi="Letter-join No-Lead 40"/>
                                <w:color w:val="000000" w:themeColor="text1"/>
                                <w:sz w:val="18"/>
                                <w:szCs w:val="18"/>
                              </w:rPr>
                              <w:t>, which will feature in our corridor display</w:t>
                            </w:r>
                            <w:r w:rsidR="002F1C5E" w:rsidRPr="001A4891">
                              <w:rPr>
                                <w:rFonts w:ascii="Letter-join No-Lead 40" w:hAnsi="Letter-join No-Lead 40"/>
                                <w:color w:val="000000" w:themeColor="text1"/>
                                <w:sz w:val="18"/>
                                <w:szCs w:val="18"/>
                              </w:rPr>
                              <w:t xml:space="preserve">. </w:t>
                            </w:r>
                            <w:r w:rsidRPr="001A4891">
                              <w:rPr>
                                <w:rFonts w:ascii="Letter-join No-Lead 40" w:hAnsi="Letter-join No-Lead 40"/>
                                <w:color w:val="000000" w:themeColor="text1"/>
                                <w:sz w:val="18"/>
                                <w:szCs w:val="18"/>
                              </w:rPr>
                              <w:t xml:space="preserve">We also be </w:t>
                            </w:r>
                            <w:r w:rsidR="002F1C5E" w:rsidRPr="001A4891">
                              <w:rPr>
                                <w:rFonts w:ascii="Letter-join No-Lead 40" w:hAnsi="Letter-join No-Lead 40"/>
                                <w:color w:val="000000" w:themeColor="text1"/>
                                <w:sz w:val="18"/>
                                <w:szCs w:val="18"/>
                              </w:rPr>
                              <w:t>learning to</w:t>
                            </w:r>
                            <w:r w:rsidRPr="001A4891">
                              <w:rPr>
                                <w:rFonts w:ascii="Letter-join No-Lead 40" w:hAnsi="Letter-join No-Lead 40"/>
                                <w:color w:val="000000" w:themeColor="text1"/>
                                <w:sz w:val="18"/>
                                <w:szCs w:val="18"/>
                              </w:rPr>
                              <w:t xml:space="preserve"> </w:t>
                            </w:r>
                            <w:r w:rsidR="002F1C5E" w:rsidRPr="001A4891">
                              <w:rPr>
                                <w:rFonts w:ascii="Letter-join No-Lead 40" w:hAnsi="Letter-join No-Lead 40"/>
                                <w:color w:val="000000" w:themeColor="text1"/>
                                <w:sz w:val="18"/>
                                <w:szCs w:val="18"/>
                              </w:rPr>
                              <w:t>read the time on digital and analogue clocks. Later in the term, our focus will be</w:t>
                            </w:r>
                            <w:r w:rsidRPr="001A4891">
                              <w:rPr>
                                <w:rFonts w:ascii="Letter-join No-Lead 40" w:hAnsi="Letter-join No-Lead 40"/>
                                <w:color w:val="000000" w:themeColor="text1"/>
                                <w:sz w:val="18"/>
                                <w:szCs w:val="18"/>
                              </w:rPr>
                              <w:t xml:space="preserve"> measurement, geometry, and statistic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32859E" id="Text Box 1" o:spid="_x0000_s1027" type="#_x0000_t202" style="position:absolute;margin-left:-51.4pt;margin-top:5.65pt;width:272.7pt;height:99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" fillcolor="#e9d3bd" strokecolor="black [3213]" strokeweight="1.5pt">
                <v:fill opacity="58853f"/>
                <v:path arrowok="t"/>
                <v:textbox>
                  <w:txbxContent>
                    <w:p w14:paraId="671BFF46" w14:textId="49B0CA93" w:rsidR="00426EAB" w:rsidRPr="001A4891" w:rsidRDefault="002B78F5" w:rsidP="009E22B1">
                      <w:pPr>
                        <w:jc w:val="both"/>
                        <w:rPr>
                          <w:rFonts w:ascii="Letter-join No-Lead 40" w:hAnsi="Letter-join No-Lead 40"/>
                          <w:color w:val="000000" w:themeColor="text1"/>
                          <w:sz w:val="18"/>
                          <w:szCs w:val="18"/>
                        </w:rPr>
                      </w:pPr>
                      <w:r w:rsidRPr="001A4891">
                        <w:rPr>
                          <w:rFonts w:ascii="Letter-join No-Lead 40" w:hAnsi="Letter-join No-Lead 40"/>
                          <w:color w:val="000000" w:themeColor="text1"/>
                          <w:sz w:val="18"/>
                          <w:szCs w:val="18"/>
                        </w:rPr>
                        <w:t>In Maths this t</w:t>
                      </w:r>
                      <w:r w:rsidR="002F1C5E" w:rsidRPr="001A4891">
                        <w:rPr>
                          <w:rFonts w:ascii="Letter-join No-Lead 40" w:hAnsi="Letter-join No-Lead 40"/>
                          <w:color w:val="000000" w:themeColor="text1"/>
                          <w:sz w:val="18"/>
                          <w:szCs w:val="18"/>
                        </w:rPr>
                        <w:t>erm, we will be learning about money and f</w:t>
                      </w:r>
                      <w:r w:rsidRPr="001A4891">
                        <w:rPr>
                          <w:rFonts w:ascii="Letter-join No-Lead 40" w:hAnsi="Letter-join No-Lead 40"/>
                          <w:color w:val="000000" w:themeColor="text1"/>
                          <w:sz w:val="18"/>
                          <w:szCs w:val="18"/>
                        </w:rPr>
                        <w:t>ractions. We will apply our sticky knowledge of money to buy ite</w:t>
                      </w:r>
                      <w:r w:rsidR="002F1C5E" w:rsidRPr="001A4891">
                        <w:rPr>
                          <w:rFonts w:ascii="Letter-join No-Lead 40" w:hAnsi="Letter-join No-Lead 40"/>
                          <w:color w:val="000000" w:themeColor="text1"/>
                          <w:sz w:val="18"/>
                          <w:szCs w:val="18"/>
                        </w:rPr>
                        <w:t>ms from the Roman trader market as part of our ‘theme maths’</w:t>
                      </w:r>
                      <w:r w:rsidR="00F43EA1" w:rsidRPr="001A4891">
                        <w:rPr>
                          <w:rFonts w:ascii="Letter-join No-Lead 40" w:hAnsi="Letter-join No-Lead 40"/>
                          <w:color w:val="000000" w:themeColor="text1"/>
                          <w:sz w:val="18"/>
                          <w:szCs w:val="18"/>
                        </w:rPr>
                        <w:t>, which will feature in our corridor display</w:t>
                      </w:r>
                      <w:r w:rsidR="002F1C5E" w:rsidRPr="001A4891">
                        <w:rPr>
                          <w:rFonts w:ascii="Letter-join No-Lead 40" w:hAnsi="Letter-join No-Lead 40"/>
                          <w:color w:val="000000" w:themeColor="text1"/>
                          <w:sz w:val="18"/>
                          <w:szCs w:val="18"/>
                        </w:rPr>
                        <w:t xml:space="preserve">. </w:t>
                      </w:r>
                      <w:r w:rsidRPr="001A4891">
                        <w:rPr>
                          <w:rFonts w:ascii="Letter-join No-Lead 40" w:hAnsi="Letter-join No-Lead 40"/>
                          <w:color w:val="000000" w:themeColor="text1"/>
                          <w:sz w:val="18"/>
                          <w:szCs w:val="18"/>
                        </w:rPr>
                        <w:t xml:space="preserve">We also be </w:t>
                      </w:r>
                      <w:r w:rsidR="002F1C5E" w:rsidRPr="001A4891">
                        <w:rPr>
                          <w:rFonts w:ascii="Letter-join No-Lead 40" w:hAnsi="Letter-join No-Lead 40"/>
                          <w:color w:val="000000" w:themeColor="text1"/>
                          <w:sz w:val="18"/>
                          <w:szCs w:val="18"/>
                        </w:rPr>
                        <w:t>learning to</w:t>
                      </w:r>
                      <w:r w:rsidRPr="001A4891">
                        <w:rPr>
                          <w:rFonts w:ascii="Letter-join No-Lead 40" w:hAnsi="Letter-join No-Lead 40"/>
                          <w:color w:val="000000" w:themeColor="text1"/>
                          <w:sz w:val="18"/>
                          <w:szCs w:val="18"/>
                        </w:rPr>
                        <w:t xml:space="preserve"> </w:t>
                      </w:r>
                      <w:r w:rsidR="002F1C5E" w:rsidRPr="001A4891">
                        <w:rPr>
                          <w:rFonts w:ascii="Letter-join No-Lead 40" w:hAnsi="Letter-join No-Lead 40"/>
                          <w:color w:val="000000" w:themeColor="text1"/>
                          <w:sz w:val="18"/>
                          <w:szCs w:val="18"/>
                        </w:rPr>
                        <w:t>read the time on digital and analogue clocks. Later in the term, our focus will be</w:t>
                      </w:r>
                      <w:r w:rsidRPr="001A4891">
                        <w:rPr>
                          <w:rFonts w:ascii="Letter-join No-Lead 40" w:hAnsi="Letter-join No-Lead 40"/>
                          <w:color w:val="000000" w:themeColor="text1"/>
                          <w:sz w:val="18"/>
                          <w:szCs w:val="18"/>
                        </w:rPr>
                        <w:t xml:space="preserve"> measurement, geometry, and statistics. </w:t>
                      </w:r>
                    </w:p>
                  </w:txbxContent>
                </v:textbox>
              </v:shape>
            </w:pict>
          </mc:Fallback>
        </mc:AlternateContent>
      </w:r>
      <w:r w:rsidR="00455DA4">
        <w:rPr>
          <w:noProof/>
        </w:rPr>
        <w:drawing>
          <wp:anchor distT="0" distB="0" distL="114300" distR="114300" simplePos="0" relativeHeight="251621888" behindDoc="0" locked="0" layoutInCell="1" allowOverlap="1" wp14:anchorId="215ABFEA" wp14:editId="57AA1117">
            <wp:simplePos x="0" y="0"/>
            <wp:positionH relativeFrom="page">
              <wp:posOffset>6350</wp:posOffset>
            </wp:positionH>
            <wp:positionV relativeFrom="paragraph">
              <wp:posOffset>-25400</wp:posOffset>
            </wp:positionV>
            <wp:extent cx="10688447" cy="7567930"/>
            <wp:effectExtent l="0" t="0" r="0" b="0"/>
            <wp:wrapNone/>
            <wp:docPr id="5" name="Picture 3" descr="Roman Mosaic Tiles, Detail of Ancient Wall Decorated Historic, T Sto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oman Mosaic Tiles, Detail of Ancient Wall Decorated Historic, T Stock ..."/>
                    <pic:cNvPicPr>
                      <a:picLocks noChangeAspect="1" noChangeArrowheads="1"/>
                    </pic:cNvPicPr>
                  </pic:nvPicPr>
                  <pic:blipFill rotWithShape="1">
                    <a:blip r:embed="rId9">
                      <a:alphaModFix amt="50000"/>
                      <a:extLst>
                        <a:ext uri="{28A0092B-C50C-407E-A947-70E740481C1C}">
                          <a14:useLocalDpi xmlns:a14="http://schemas.microsoft.com/office/drawing/2010/main" val="0"/>
                        </a:ext>
                      </a:extLst>
                    </a:blip>
                    <a:srcRect b="8302"/>
                    <a:stretch/>
                  </pic:blipFill>
                  <pic:spPr bwMode="auto">
                    <a:xfrm>
                      <a:off x="0" y="0"/>
                      <a:ext cx="10689218" cy="756847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74CE99" w14:textId="0FBD074A" w:rsidR="00537FEC" w:rsidRDefault="00537FEC" w:rsidP="005D6A68"/>
    <w:p w14:paraId="6B267389" w14:textId="263DC8EC" w:rsidR="00537FEC" w:rsidRDefault="00537FEC" w:rsidP="005D6A68"/>
    <w:p w14:paraId="3D2B3233" w14:textId="4A3D23C5" w:rsidR="00537FEC" w:rsidRDefault="00537FEC" w:rsidP="005D6A68"/>
    <w:p w14:paraId="3D31A9DE" w14:textId="5F98CAC3" w:rsidR="00537FEC" w:rsidRDefault="0005005D" w:rsidP="0005005D">
      <w:pPr>
        <w:tabs>
          <w:tab w:val="left" w:pos="9082"/>
        </w:tabs>
      </w:pPr>
      <w:r>
        <w:tab/>
      </w:r>
    </w:p>
    <w:p w14:paraId="354E6D3C" w14:textId="4D02CF17" w:rsidR="00537FEC" w:rsidRDefault="00A6522B" w:rsidP="005D6A68">
      <w:r>
        <w:rPr>
          <w:noProof/>
        </w:rPr>
        <mc:AlternateContent>
          <mc:Choice Requires="wps">
            <w:drawing>
              <wp:inline distT="0" distB="0" distL="0" distR="0" wp14:anchorId="17CC73C1" wp14:editId="486C0306">
                <wp:extent cx="304800" cy="304800"/>
                <wp:effectExtent l="0" t="0" r="0" b="0"/>
                <wp:docPr id="1153729281" name="AutoShape 1" descr="Ancient Roman Pantheon graphic illustration - Download Free Vectors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F6DB47B" id="AutoShape 1" o:spid="_x0000_s1026" alt="Ancient Roman Pantheon graphic illustration - Download Free Vectors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CC16A7F" w14:textId="4F3A8D14" w:rsidR="00537FEC" w:rsidRDefault="00CB7391" w:rsidP="008A5E89">
      <w:pPr>
        <w:tabs>
          <w:tab w:val="left" w:pos="1807"/>
          <w:tab w:val="left" w:pos="3323"/>
        </w:tabs>
      </w:pPr>
      <w:r>
        <w:rPr>
          <w:noProof/>
          <w:lang w:eastAsia="en-GB"/>
        </w:rPr>
        <mc:AlternateContent>
          <mc:Choice Requires="wps">
            <w:drawing>
              <wp:anchor distT="0" distB="0" distL="114300" distR="114300" simplePos="0" relativeHeight="251665920" behindDoc="0" locked="0" layoutInCell="1" allowOverlap="1" wp14:anchorId="51282B1A" wp14:editId="74BF5F46">
                <wp:simplePos x="0" y="0"/>
                <wp:positionH relativeFrom="column">
                  <wp:posOffset>-658495</wp:posOffset>
                </wp:positionH>
                <wp:positionV relativeFrom="paragraph">
                  <wp:posOffset>224790</wp:posOffset>
                </wp:positionV>
                <wp:extent cx="3457575" cy="1426029"/>
                <wp:effectExtent l="0" t="0" r="28575" b="222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57575" cy="1426029"/>
                        </a:xfrm>
                        <a:prstGeom prst="rect">
                          <a:avLst/>
                        </a:prstGeom>
                        <a:solidFill>
                          <a:srgbClr val="E9D3BD">
                            <a:alpha val="90000"/>
                          </a:srgbClr>
                        </a:solidFill>
                        <a:ln w="19050">
                          <a:solidFill>
                            <a:schemeClr val="tx1"/>
                          </a:solidFill>
                        </a:ln>
                      </wps:spPr>
                      <wps:style>
                        <a:lnRef idx="0">
                          <a:scrgbClr r="0" g="0" b="0"/>
                        </a:lnRef>
                        <a:fillRef idx="0">
                          <a:scrgbClr r="0" g="0" b="0"/>
                        </a:fillRef>
                        <a:effectRef idx="0">
                          <a:scrgbClr r="0" g="0" b="0"/>
                        </a:effectRef>
                        <a:fontRef idx="minor">
                          <a:schemeClr val="lt1"/>
                        </a:fontRef>
                      </wps:style>
                      <wps:txbx>
                        <w:txbxContent>
                          <w:p w14:paraId="2C952248" w14:textId="5902F2B7" w:rsidR="00426EAB" w:rsidRPr="001A4891" w:rsidRDefault="00137914" w:rsidP="009E22B1">
                            <w:pPr>
                              <w:jc w:val="both"/>
                              <w:rPr>
                                <w:rFonts w:ascii="Letter-join No-Lead 40" w:hAnsi="Letter-join No-Lead 40"/>
                                <w:color w:val="000000" w:themeColor="text1"/>
                                <w:sz w:val="18"/>
                                <w:szCs w:val="18"/>
                              </w:rPr>
                            </w:pPr>
                            <w:r w:rsidRPr="001A4891">
                              <w:rPr>
                                <w:rFonts w:ascii="Letter-join No-Lead 40" w:hAnsi="Letter-join No-Lead 40"/>
                                <w:color w:val="000000" w:themeColor="text1"/>
                                <w:sz w:val="18"/>
                                <w:szCs w:val="18"/>
                              </w:rPr>
                              <w:t xml:space="preserve">In Science, we will be learning about plants in Term 5 and rocks in Term 6. </w:t>
                            </w:r>
                            <w:r w:rsidR="002F1C5E" w:rsidRPr="001A4891">
                              <w:rPr>
                                <w:rFonts w:ascii="Letter-join No-Lead 40" w:hAnsi="Letter-join No-Lead 40"/>
                                <w:color w:val="000000" w:themeColor="text1"/>
                                <w:sz w:val="18"/>
                                <w:szCs w:val="18"/>
                              </w:rPr>
                              <w:t xml:space="preserve">During our </w:t>
                            </w:r>
                            <w:r w:rsidR="00187CE6" w:rsidRPr="001A4891">
                              <w:rPr>
                                <w:rFonts w:ascii="Letter-join No-Lead 40" w:hAnsi="Letter-join No-Lead 40"/>
                                <w:color w:val="000000" w:themeColor="text1"/>
                                <w:sz w:val="18"/>
                                <w:szCs w:val="18"/>
                              </w:rPr>
                              <w:t>‘</w:t>
                            </w:r>
                            <w:r w:rsidR="00F43EA1" w:rsidRPr="001A4891">
                              <w:rPr>
                                <w:rFonts w:ascii="Letter-join No-Lead 40" w:hAnsi="Letter-join No-Lead 40"/>
                                <w:color w:val="000000" w:themeColor="text1"/>
                                <w:sz w:val="18"/>
                                <w:szCs w:val="18"/>
                              </w:rPr>
                              <w:t>plants</w:t>
                            </w:r>
                            <w:r w:rsidR="00187CE6" w:rsidRPr="001A4891">
                              <w:rPr>
                                <w:rFonts w:ascii="Letter-join No-Lead 40" w:hAnsi="Letter-join No-Lead 40"/>
                                <w:color w:val="000000" w:themeColor="text1"/>
                                <w:sz w:val="18"/>
                                <w:szCs w:val="18"/>
                              </w:rPr>
                              <w:t>’</w:t>
                            </w:r>
                            <w:r w:rsidRPr="001A4891">
                              <w:rPr>
                                <w:rFonts w:ascii="Letter-join No-Lead 40" w:hAnsi="Letter-join No-Lead 40"/>
                                <w:color w:val="000000" w:themeColor="text1"/>
                                <w:sz w:val="18"/>
                                <w:szCs w:val="18"/>
                              </w:rPr>
                              <w:t xml:space="preserve"> unit, we will be focusing on </w:t>
                            </w:r>
                            <w:r w:rsidR="002F1C5E" w:rsidRPr="001A4891">
                              <w:rPr>
                                <w:rFonts w:ascii="Letter-join No-Lead 40" w:hAnsi="Letter-join No-Lead 40"/>
                                <w:color w:val="000000" w:themeColor="text1"/>
                                <w:sz w:val="18"/>
                                <w:szCs w:val="18"/>
                              </w:rPr>
                              <w:t>the different parts of a flowering plant</w:t>
                            </w:r>
                            <w:r w:rsidRPr="001A4891">
                              <w:rPr>
                                <w:rFonts w:ascii="Letter-join No-Lead 40" w:hAnsi="Letter-join No-Lead 40"/>
                                <w:color w:val="000000" w:themeColor="text1"/>
                                <w:sz w:val="18"/>
                                <w:szCs w:val="18"/>
                              </w:rPr>
                              <w:t xml:space="preserve"> and what they require to grow. By the end of this unit, we will design the perfect area for </w:t>
                            </w:r>
                            <w:r w:rsidR="00CB7391">
                              <w:rPr>
                                <w:rFonts w:ascii="Letter-join No-Lead 40" w:hAnsi="Letter-join No-Lead 40"/>
                                <w:color w:val="000000" w:themeColor="text1"/>
                                <w:sz w:val="18"/>
                                <w:szCs w:val="18"/>
                              </w:rPr>
                              <w:t>a plant</w:t>
                            </w:r>
                            <w:r w:rsidRPr="001A4891">
                              <w:rPr>
                                <w:rFonts w:ascii="Letter-join No-Lead 40" w:hAnsi="Letter-join No-Lead 40"/>
                                <w:color w:val="000000" w:themeColor="text1"/>
                                <w:sz w:val="18"/>
                                <w:szCs w:val="18"/>
                              </w:rPr>
                              <w:t xml:space="preserve"> to grow near the Colosseum. </w:t>
                            </w:r>
                            <w:r w:rsidR="002F1C5E" w:rsidRPr="001A4891">
                              <w:rPr>
                                <w:rFonts w:ascii="Letter-join No-Lead 40" w:hAnsi="Letter-join No-Lead 40"/>
                                <w:color w:val="000000" w:themeColor="text1"/>
                                <w:sz w:val="18"/>
                                <w:szCs w:val="18"/>
                              </w:rPr>
                              <w:t>During our</w:t>
                            </w:r>
                            <w:r w:rsidRPr="001A4891">
                              <w:rPr>
                                <w:rFonts w:ascii="Letter-join No-Lead 40" w:hAnsi="Letter-join No-Lead 40"/>
                                <w:color w:val="000000" w:themeColor="text1"/>
                                <w:sz w:val="18"/>
                                <w:szCs w:val="18"/>
                              </w:rPr>
                              <w:t xml:space="preserve"> </w:t>
                            </w:r>
                            <w:r w:rsidR="00187CE6" w:rsidRPr="001A4891">
                              <w:rPr>
                                <w:rFonts w:ascii="Letter-join No-Lead 40" w:hAnsi="Letter-join No-Lead 40"/>
                                <w:color w:val="000000" w:themeColor="text1"/>
                                <w:sz w:val="18"/>
                                <w:szCs w:val="18"/>
                              </w:rPr>
                              <w:t>‘rocks’</w:t>
                            </w:r>
                            <w:r w:rsidRPr="001A4891">
                              <w:rPr>
                                <w:rFonts w:ascii="Letter-join No-Lead 40" w:hAnsi="Letter-join No-Lead 40"/>
                                <w:color w:val="000000" w:themeColor="text1"/>
                                <w:sz w:val="18"/>
                                <w:szCs w:val="18"/>
                              </w:rPr>
                              <w:t xml:space="preserve"> unit, we will look at types of rocks </w:t>
                            </w:r>
                            <w:r w:rsidR="001B4E44" w:rsidRPr="001A4891">
                              <w:rPr>
                                <w:rFonts w:ascii="Letter-join No-Lead 40" w:hAnsi="Letter-join No-Lead 40"/>
                                <w:color w:val="000000" w:themeColor="text1"/>
                                <w:sz w:val="18"/>
                                <w:szCs w:val="18"/>
                              </w:rPr>
                              <w:t xml:space="preserve">and soils </w:t>
                            </w:r>
                            <w:r w:rsidR="002F1C5E" w:rsidRPr="001A4891">
                              <w:rPr>
                                <w:rFonts w:ascii="Letter-join No-Lead 40" w:hAnsi="Letter-join No-Lead 40"/>
                                <w:color w:val="000000" w:themeColor="text1"/>
                                <w:sz w:val="18"/>
                                <w:szCs w:val="18"/>
                              </w:rPr>
                              <w:t xml:space="preserve">whilst linking our new learning to some well-known scientis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82B1A" id="Text Box 2" o:spid="_x0000_s1028" type="#_x0000_t202" style="position:absolute;margin-left:-51.85pt;margin-top:17.7pt;width:272.25pt;height:112.3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" fillcolor="#e9d3bd" strokecolor="black [3213]" strokeweight="1.5pt">
                <v:fill opacity="59110f"/>
                <v:path arrowok="t"/>
                <v:textbox>
                  <w:txbxContent>
                    <w:p w14:paraId="2C952248" w14:textId="5902F2B7" w:rsidR="00426EAB" w:rsidRPr="001A4891" w:rsidRDefault="00137914" w:rsidP="009E22B1">
                      <w:pPr>
                        <w:jc w:val="both"/>
                        <w:rPr>
                          <w:rFonts w:ascii="Letter-join No-Lead 40" w:hAnsi="Letter-join No-Lead 40"/>
                          <w:color w:val="000000" w:themeColor="text1"/>
                          <w:sz w:val="18"/>
                          <w:szCs w:val="18"/>
                        </w:rPr>
                      </w:pPr>
                      <w:r w:rsidRPr="001A4891">
                        <w:rPr>
                          <w:rFonts w:ascii="Letter-join No-Lead 40" w:hAnsi="Letter-join No-Lead 40"/>
                          <w:color w:val="000000" w:themeColor="text1"/>
                          <w:sz w:val="18"/>
                          <w:szCs w:val="18"/>
                        </w:rPr>
                        <w:t xml:space="preserve">In Science, we will be learning about plants in Term 5 and rocks in Term 6. </w:t>
                      </w:r>
                      <w:r w:rsidR="002F1C5E" w:rsidRPr="001A4891">
                        <w:rPr>
                          <w:rFonts w:ascii="Letter-join No-Lead 40" w:hAnsi="Letter-join No-Lead 40"/>
                          <w:color w:val="000000" w:themeColor="text1"/>
                          <w:sz w:val="18"/>
                          <w:szCs w:val="18"/>
                        </w:rPr>
                        <w:t xml:space="preserve">During our </w:t>
                      </w:r>
                      <w:r w:rsidR="00187CE6" w:rsidRPr="001A4891">
                        <w:rPr>
                          <w:rFonts w:ascii="Letter-join No-Lead 40" w:hAnsi="Letter-join No-Lead 40"/>
                          <w:color w:val="000000" w:themeColor="text1"/>
                          <w:sz w:val="18"/>
                          <w:szCs w:val="18"/>
                        </w:rPr>
                        <w:t>‘</w:t>
                      </w:r>
                      <w:r w:rsidR="00F43EA1" w:rsidRPr="001A4891">
                        <w:rPr>
                          <w:rFonts w:ascii="Letter-join No-Lead 40" w:hAnsi="Letter-join No-Lead 40"/>
                          <w:color w:val="000000" w:themeColor="text1"/>
                          <w:sz w:val="18"/>
                          <w:szCs w:val="18"/>
                        </w:rPr>
                        <w:t>plants</w:t>
                      </w:r>
                      <w:r w:rsidR="00187CE6" w:rsidRPr="001A4891">
                        <w:rPr>
                          <w:rFonts w:ascii="Letter-join No-Lead 40" w:hAnsi="Letter-join No-Lead 40"/>
                          <w:color w:val="000000" w:themeColor="text1"/>
                          <w:sz w:val="18"/>
                          <w:szCs w:val="18"/>
                        </w:rPr>
                        <w:t>’</w:t>
                      </w:r>
                      <w:r w:rsidRPr="001A4891">
                        <w:rPr>
                          <w:rFonts w:ascii="Letter-join No-Lead 40" w:hAnsi="Letter-join No-Lead 40"/>
                          <w:color w:val="000000" w:themeColor="text1"/>
                          <w:sz w:val="18"/>
                          <w:szCs w:val="18"/>
                        </w:rPr>
                        <w:t xml:space="preserve"> unit, we will be focusing on </w:t>
                      </w:r>
                      <w:r w:rsidR="002F1C5E" w:rsidRPr="001A4891">
                        <w:rPr>
                          <w:rFonts w:ascii="Letter-join No-Lead 40" w:hAnsi="Letter-join No-Lead 40"/>
                          <w:color w:val="000000" w:themeColor="text1"/>
                          <w:sz w:val="18"/>
                          <w:szCs w:val="18"/>
                        </w:rPr>
                        <w:t>the different parts of a flowering plant</w:t>
                      </w:r>
                      <w:r w:rsidRPr="001A4891">
                        <w:rPr>
                          <w:rFonts w:ascii="Letter-join No-Lead 40" w:hAnsi="Letter-join No-Lead 40"/>
                          <w:color w:val="000000" w:themeColor="text1"/>
                          <w:sz w:val="18"/>
                          <w:szCs w:val="18"/>
                        </w:rPr>
                        <w:t xml:space="preserve"> and what they require to grow. By the end of this unit, we will design the perfect area for </w:t>
                      </w:r>
                      <w:r w:rsidR="00CB7391">
                        <w:rPr>
                          <w:rFonts w:ascii="Letter-join No-Lead 40" w:hAnsi="Letter-join No-Lead 40"/>
                          <w:color w:val="000000" w:themeColor="text1"/>
                          <w:sz w:val="18"/>
                          <w:szCs w:val="18"/>
                        </w:rPr>
                        <w:t>a plant</w:t>
                      </w:r>
                      <w:r w:rsidRPr="001A4891">
                        <w:rPr>
                          <w:rFonts w:ascii="Letter-join No-Lead 40" w:hAnsi="Letter-join No-Lead 40"/>
                          <w:color w:val="000000" w:themeColor="text1"/>
                          <w:sz w:val="18"/>
                          <w:szCs w:val="18"/>
                        </w:rPr>
                        <w:t xml:space="preserve"> to grow near the Colosseum. </w:t>
                      </w:r>
                      <w:r w:rsidR="002F1C5E" w:rsidRPr="001A4891">
                        <w:rPr>
                          <w:rFonts w:ascii="Letter-join No-Lead 40" w:hAnsi="Letter-join No-Lead 40"/>
                          <w:color w:val="000000" w:themeColor="text1"/>
                          <w:sz w:val="18"/>
                          <w:szCs w:val="18"/>
                        </w:rPr>
                        <w:t>During our</w:t>
                      </w:r>
                      <w:r w:rsidRPr="001A4891">
                        <w:rPr>
                          <w:rFonts w:ascii="Letter-join No-Lead 40" w:hAnsi="Letter-join No-Lead 40"/>
                          <w:color w:val="000000" w:themeColor="text1"/>
                          <w:sz w:val="18"/>
                          <w:szCs w:val="18"/>
                        </w:rPr>
                        <w:t xml:space="preserve"> </w:t>
                      </w:r>
                      <w:r w:rsidR="00187CE6" w:rsidRPr="001A4891">
                        <w:rPr>
                          <w:rFonts w:ascii="Letter-join No-Lead 40" w:hAnsi="Letter-join No-Lead 40"/>
                          <w:color w:val="000000" w:themeColor="text1"/>
                          <w:sz w:val="18"/>
                          <w:szCs w:val="18"/>
                        </w:rPr>
                        <w:t>‘rocks’</w:t>
                      </w:r>
                      <w:r w:rsidRPr="001A4891">
                        <w:rPr>
                          <w:rFonts w:ascii="Letter-join No-Lead 40" w:hAnsi="Letter-join No-Lead 40"/>
                          <w:color w:val="000000" w:themeColor="text1"/>
                          <w:sz w:val="18"/>
                          <w:szCs w:val="18"/>
                        </w:rPr>
                        <w:t xml:space="preserve"> unit, we will look at types of rocks </w:t>
                      </w:r>
                      <w:r w:rsidR="001B4E44" w:rsidRPr="001A4891">
                        <w:rPr>
                          <w:rFonts w:ascii="Letter-join No-Lead 40" w:hAnsi="Letter-join No-Lead 40"/>
                          <w:color w:val="000000" w:themeColor="text1"/>
                          <w:sz w:val="18"/>
                          <w:szCs w:val="18"/>
                        </w:rPr>
                        <w:t xml:space="preserve">and soils </w:t>
                      </w:r>
                      <w:r w:rsidR="002F1C5E" w:rsidRPr="001A4891">
                        <w:rPr>
                          <w:rFonts w:ascii="Letter-join No-Lead 40" w:hAnsi="Letter-join No-Lead 40"/>
                          <w:color w:val="000000" w:themeColor="text1"/>
                          <w:sz w:val="18"/>
                          <w:szCs w:val="18"/>
                        </w:rPr>
                        <w:t xml:space="preserve">whilst linking our new learning to some well-known scientists. </w:t>
                      </w:r>
                    </w:p>
                  </w:txbxContent>
                </v:textbox>
              </v:shape>
            </w:pict>
          </mc:Fallback>
        </mc:AlternateContent>
      </w:r>
      <w:r w:rsidR="008A5E89">
        <w:tab/>
      </w:r>
      <w:r w:rsidR="008A5E89">
        <w:tab/>
      </w:r>
    </w:p>
    <w:p w14:paraId="431F397E" w14:textId="370ED628" w:rsidR="00537FEC" w:rsidRDefault="00F43EA1" w:rsidP="005D6A68">
      <w:r>
        <w:rPr>
          <w:noProof/>
          <w:lang w:eastAsia="en-GB"/>
        </w:rPr>
        <mc:AlternateContent>
          <mc:Choice Requires="wps">
            <w:drawing>
              <wp:anchor distT="0" distB="0" distL="114300" distR="114300" simplePos="0" relativeHeight="251674112" behindDoc="0" locked="0" layoutInCell="1" allowOverlap="1" wp14:anchorId="60239B76" wp14:editId="79ED7218">
                <wp:simplePos x="0" y="0"/>
                <wp:positionH relativeFrom="column">
                  <wp:posOffset>6138545</wp:posOffset>
                </wp:positionH>
                <wp:positionV relativeFrom="paragraph">
                  <wp:posOffset>88900</wp:posOffset>
                </wp:positionV>
                <wp:extent cx="3465195" cy="747712"/>
                <wp:effectExtent l="0" t="0" r="20955" b="1460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65195" cy="747712"/>
                        </a:xfrm>
                        <a:prstGeom prst="rect">
                          <a:avLst/>
                        </a:prstGeom>
                        <a:solidFill>
                          <a:srgbClr val="E9D3BD">
                            <a:alpha val="90000"/>
                          </a:srgbClr>
                        </a:solidFill>
                        <a:ln w="19050">
                          <a:solidFill>
                            <a:schemeClr val="tx1"/>
                          </a:solidFill>
                        </a:ln>
                      </wps:spPr>
                      <wps:style>
                        <a:lnRef idx="0">
                          <a:scrgbClr r="0" g="0" b="0"/>
                        </a:lnRef>
                        <a:fillRef idx="0">
                          <a:scrgbClr r="0" g="0" b="0"/>
                        </a:fillRef>
                        <a:effectRef idx="0">
                          <a:scrgbClr r="0" g="0" b="0"/>
                        </a:effectRef>
                        <a:fontRef idx="minor">
                          <a:schemeClr val="lt1"/>
                        </a:fontRef>
                      </wps:style>
                      <wps:txbx>
                        <w:txbxContent>
                          <w:p w14:paraId="6ADFD754" w14:textId="082B9C79" w:rsidR="00426EAB" w:rsidRPr="00C711A3" w:rsidRDefault="001B4E44" w:rsidP="00197C04">
                            <w:pPr>
                              <w:jc w:val="both"/>
                              <w:rPr>
                                <w:rFonts w:ascii="Letter-join No-Lead 40" w:hAnsi="Letter-join No-Lead 40" w:cstheme="minorHAnsi"/>
                                <w:color w:val="000000" w:themeColor="text1"/>
                                <w:sz w:val="18"/>
                                <w:szCs w:val="18"/>
                              </w:rPr>
                            </w:pPr>
                            <w:r w:rsidRPr="00C711A3">
                              <w:rPr>
                                <w:rFonts w:ascii="Letter-join No-Lead 40" w:hAnsi="Letter-join No-Lead 40" w:cstheme="minorHAnsi"/>
                                <w:color w:val="000000" w:themeColor="text1"/>
                                <w:sz w:val="18"/>
                                <w:szCs w:val="18"/>
                              </w:rPr>
                              <w:t xml:space="preserve">In RE this summer term, we will be focusing on Christianity. We will be answering the questions ‘What kind of </w:t>
                            </w:r>
                            <w:r w:rsidR="00B20186" w:rsidRPr="00C711A3">
                              <w:rPr>
                                <w:rFonts w:ascii="Letter-join No-Lead 40" w:hAnsi="Letter-join No-Lead 40" w:cstheme="minorHAnsi"/>
                                <w:color w:val="000000" w:themeColor="text1"/>
                                <w:sz w:val="18"/>
                                <w:szCs w:val="18"/>
                              </w:rPr>
                              <w:t xml:space="preserve">a </w:t>
                            </w:r>
                            <w:r w:rsidRPr="00C711A3">
                              <w:rPr>
                                <w:rFonts w:ascii="Letter-join No-Lead 40" w:hAnsi="Letter-join No-Lead 40" w:cstheme="minorHAnsi"/>
                                <w:color w:val="000000" w:themeColor="text1"/>
                                <w:sz w:val="18"/>
                                <w:szCs w:val="18"/>
                              </w:rPr>
                              <w:t xml:space="preserve">world </w:t>
                            </w:r>
                            <w:r w:rsidR="00B20186" w:rsidRPr="00C711A3">
                              <w:rPr>
                                <w:rFonts w:ascii="Letter-join No-Lead 40" w:hAnsi="Letter-join No-Lead 40" w:cstheme="minorHAnsi"/>
                                <w:color w:val="000000" w:themeColor="text1"/>
                                <w:sz w:val="18"/>
                                <w:szCs w:val="18"/>
                              </w:rPr>
                              <w:t xml:space="preserve">does Jesus want?’ and ‘How can we make </w:t>
                            </w:r>
                            <w:r w:rsidRPr="00C711A3">
                              <w:rPr>
                                <w:rFonts w:ascii="Letter-join No-Lead 40" w:hAnsi="Letter-join No-Lead 40" w:cstheme="minorHAnsi"/>
                                <w:color w:val="000000" w:themeColor="text1"/>
                                <w:sz w:val="18"/>
                                <w:szCs w:val="18"/>
                              </w:rPr>
                              <w:t>the world a better place?’</w:t>
                            </w:r>
                            <w:r w:rsidR="00C711A3">
                              <w:rPr>
                                <w:rFonts w:ascii="Letter-join No-Lead 40" w:hAnsi="Letter-join No-Lead 40" w:cstheme="minorHAnsi"/>
                                <w:color w:val="000000" w:themeColor="text1"/>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39B76" id="Text Box 18" o:spid="_x0000_s1029" type="#_x0000_t202" style="position:absolute;margin-left:483.35pt;margin-top:7pt;width:272.85pt;height:58.8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" fillcolor="#e9d3bd" strokecolor="black [3213]" strokeweight="1.5pt">
                <v:fill opacity="59110f"/>
                <v:path arrowok="t"/>
                <v:textbox>
                  <w:txbxContent>
                    <w:p w14:paraId="6ADFD754" w14:textId="082B9C79" w:rsidR="00426EAB" w:rsidRPr="00C711A3" w:rsidRDefault="001B4E44" w:rsidP="00197C04">
                      <w:pPr>
                        <w:jc w:val="both"/>
                        <w:rPr>
                          <w:rFonts w:ascii="Letter-join No-Lead 40" w:hAnsi="Letter-join No-Lead 40" w:cstheme="minorHAnsi"/>
                          <w:color w:val="000000" w:themeColor="text1"/>
                          <w:sz w:val="18"/>
                          <w:szCs w:val="18"/>
                        </w:rPr>
                      </w:pPr>
                      <w:r w:rsidRPr="00C711A3">
                        <w:rPr>
                          <w:rFonts w:ascii="Letter-join No-Lead 40" w:hAnsi="Letter-join No-Lead 40" w:cstheme="minorHAnsi"/>
                          <w:color w:val="000000" w:themeColor="text1"/>
                          <w:sz w:val="18"/>
                          <w:szCs w:val="18"/>
                        </w:rPr>
                        <w:t xml:space="preserve">In RE this summer term, we will be focusing on Christianity. We will be answering the questions ‘What kind of </w:t>
                      </w:r>
                      <w:r w:rsidR="00B20186" w:rsidRPr="00C711A3">
                        <w:rPr>
                          <w:rFonts w:ascii="Letter-join No-Lead 40" w:hAnsi="Letter-join No-Lead 40" w:cstheme="minorHAnsi"/>
                          <w:color w:val="000000" w:themeColor="text1"/>
                          <w:sz w:val="18"/>
                          <w:szCs w:val="18"/>
                        </w:rPr>
                        <w:t xml:space="preserve">a </w:t>
                      </w:r>
                      <w:r w:rsidRPr="00C711A3">
                        <w:rPr>
                          <w:rFonts w:ascii="Letter-join No-Lead 40" w:hAnsi="Letter-join No-Lead 40" w:cstheme="minorHAnsi"/>
                          <w:color w:val="000000" w:themeColor="text1"/>
                          <w:sz w:val="18"/>
                          <w:szCs w:val="18"/>
                        </w:rPr>
                        <w:t xml:space="preserve">world </w:t>
                      </w:r>
                      <w:r w:rsidR="00B20186" w:rsidRPr="00C711A3">
                        <w:rPr>
                          <w:rFonts w:ascii="Letter-join No-Lead 40" w:hAnsi="Letter-join No-Lead 40" w:cstheme="minorHAnsi"/>
                          <w:color w:val="000000" w:themeColor="text1"/>
                          <w:sz w:val="18"/>
                          <w:szCs w:val="18"/>
                        </w:rPr>
                        <w:t xml:space="preserve">does Jesus want?’ and ‘How can we make </w:t>
                      </w:r>
                      <w:r w:rsidRPr="00C711A3">
                        <w:rPr>
                          <w:rFonts w:ascii="Letter-join No-Lead 40" w:hAnsi="Letter-join No-Lead 40" w:cstheme="minorHAnsi"/>
                          <w:color w:val="000000" w:themeColor="text1"/>
                          <w:sz w:val="18"/>
                          <w:szCs w:val="18"/>
                        </w:rPr>
                        <w:t>the world a better place?’</w:t>
                      </w:r>
                      <w:r w:rsidR="00C711A3">
                        <w:rPr>
                          <w:rFonts w:ascii="Letter-join No-Lead 40" w:hAnsi="Letter-join No-Lead 40" w:cstheme="minorHAnsi"/>
                          <w:color w:val="000000" w:themeColor="text1"/>
                          <w:sz w:val="18"/>
                          <w:szCs w:val="18"/>
                        </w:rPr>
                        <w:t>.</w:t>
                      </w:r>
                    </w:p>
                  </w:txbxContent>
                </v:textbox>
              </v:shape>
            </w:pict>
          </mc:Fallback>
        </mc:AlternateContent>
      </w:r>
      <w:r w:rsidR="00693350">
        <w:rPr>
          <w:noProof/>
        </w:rPr>
        <mc:AlternateContent>
          <mc:Choice Requires="wps">
            <w:drawing>
              <wp:inline distT="0" distB="0" distL="0" distR="0" wp14:anchorId="1E2EDAE8" wp14:editId="67BFCEA4">
                <wp:extent cx="304800" cy="304800"/>
                <wp:effectExtent l="0" t="0" r="0" b="0"/>
                <wp:docPr id="1891694421" name="AutoShape 3" descr="The Romans: Gods, Emperors, and Dormice: Williams, Marcia, Williams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F4CB15" id="AutoShape 3" o:spid="_x0000_s1026" alt="The Romans: Gods, Emperors, and Dormice: Williams, Marcia, Williams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FED68D2" w14:textId="1FDBFFD9" w:rsidR="00537FEC" w:rsidRDefault="00537FEC" w:rsidP="005D6A68"/>
    <w:p w14:paraId="71DB1627" w14:textId="5972121A" w:rsidR="00537FEC" w:rsidRDefault="00537FEC" w:rsidP="005D6A68"/>
    <w:p w14:paraId="7CEDDC83" w14:textId="77145687" w:rsidR="00537FEC" w:rsidRDefault="00537FEC" w:rsidP="005D6A68"/>
    <w:p w14:paraId="4C3181A7" w14:textId="1D508695" w:rsidR="00537FEC" w:rsidRDefault="008A5E89" w:rsidP="005D6A68">
      <w:r>
        <w:rPr>
          <w:noProof/>
          <w:lang w:eastAsia="en-GB"/>
        </w:rPr>
        <mc:AlternateContent>
          <mc:Choice Requires="wps">
            <w:drawing>
              <wp:anchor distT="0" distB="0" distL="114300" distR="114300" simplePos="0" relativeHeight="251675136" behindDoc="0" locked="0" layoutInCell="1" allowOverlap="1" wp14:anchorId="084BE988" wp14:editId="28E1F239">
                <wp:simplePos x="0" y="0"/>
                <wp:positionH relativeFrom="column">
                  <wp:posOffset>6138545</wp:posOffset>
                </wp:positionH>
                <wp:positionV relativeFrom="paragraph">
                  <wp:posOffset>63500</wp:posOffset>
                </wp:positionV>
                <wp:extent cx="3455035" cy="1238250"/>
                <wp:effectExtent l="0" t="0" r="12065" b="1905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55035" cy="1238250"/>
                        </a:xfrm>
                        <a:prstGeom prst="rect">
                          <a:avLst/>
                        </a:prstGeom>
                        <a:solidFill>
                          <a:srgbClr val="E9D3BD">
                            <a:alpha val="90000"/>
                          </a:srgbClr>
                        </a:solidFill>
                        <a:ln w="19050">
                          <a:solidFill>
                            <a:schemeClr val="tx1"/>
                          </a:solidFill>
                        </a:ln>
                      </wps:spPr>
                      <wps:style>
                        <a:lnRef idx="0">
                          <a:scrgbClr r="0" g="0" b="0"/>
                        </a:lnRef>
                        <a:fillRef idx="0">
                          <a:scrgbClr r="0" g="0" b="0"/>
                        </a:fillRef>
                        <a:effectRef idx="0">
                          <a:scrgbClr r="0" g="0" b="0"/>
                        </a:effectRef>
                        <a:fontRef idx="minor">
                          <a:schemeClr val="lt1"/>
                        </a:fontRef>
                      </wps:style>
                      <wps:txbx>
                        <w:txbxContent>
                          <w:p w14:paraId="450DA904" w14:textId="11F184D3" w:rsidR="00426EAB" w:rsidRPr="00C711A3" w:rsidRDefault="001B4E44" w:rsidP="00D73A70">
                            <w:pPr>
                              <w:jc w:val="both"/>
                              <w:rPr>
                                <w:rFonts w:ascii="Poor Richard" w:hAnsi="Poor Richard"/>
                                <w:color w:val="000000" w:themeColor="text1"/>
                                <w:sz w:val="20"/>
                                <w:szCs w:val="18"/>
                              </w:rPr>
                            </w:pPr>
                            <w:r w:rsidRPr="00C711A3">
                              <w:rPr>
                                <w:rFonts w:ascii="Letter-join No-Lead 40" w:hAnsi="Letter-join No-Lead 40"/>
                                <w:color w:val="000000" w:themeColor="text1"/>
                                <w:sz w:val="18"/>
                                <w:szCs w:val="18"/>
                              </w:rPr>
                              <w:t xml:space="preserve">During our DT lessons in Term </w:t>
                            </w:r>
                            <w:r w:rsidR="00C711A3" w:rsidRPr="00C711A3">
                              <w:rPr>
                                <w:rFonts w:ascii="Letter-join No-Lead 40" w:hAnsi="Letter-join No-Lead 40"/>
                                <w:color w:val="000000" w:themeColor="text1"/>
                                <w:sz w:val="18"/>
                                <w:szCs w:val="18"/>
                              </w:rPr>
                              <w:t>6</w:t>
                            </w:r>
                            <w:r w:rsidRPr="00C711A3">
                              <w:rPr>
                                <w:rFonts w:ascii="Letter-join No-Lead 40" w:hAnsi="Letter-join No-Lead 40"/>
                                <w:color w:val="000000" w:themeColor="text1"/>
                                <w:sz w:val="18"/>
                                <w:szCs w:val="18"/>
                              </w:rPr>
                              <w:t xml:space="preserve">, </w:t>
                            </w:r>
                            <w:r w:rsidR="00C711A3">
                              <w:rPr>
                                <w:rFonts w:ascii="Letter-join No-Lead 40" w:hAnsi="Letter-join No-Lead 40"/>
                                <w:color w:val="000000" w:themeColor="text1"/>
                                <w:sz w:val="18"/>
                                <w:szCs w:val="18"/>
                              </w:rPr>
                              <w:t>our focus will be construction, with the outcome of designing and creating our own mini-Roman chariots</w:t>
                            </w:r>
                            <w:r w:rsidR="000E2825">
                              <w:rPr>
                                <w:rFonts w:ascii="Letter-join No-Lead 40" w:hAnsi="Letter-join No-Lead 40"/>
                                <w:color w:val="000000" w:themeColor="text1"/>
                                <w:sz w:val="18"/>
                                <w:szCs w:val="18"/>
                              </w:rPr>
                              <w:t xml:space="preserve"> using wood</w:t>
                            </w:r>
                            <w:r w:rsidR="00C711A3">
                              <w:rPr>
                                <w:rFonts w:ascii="Letter-join No-Lead 40" w:hAnsi="Letter-join No-Lead 40"/>
                                <w:color w:val="000000" w:themeColor="text1"/>
                                <w:sz w:val="18"/>
                                <w:szCs w:val="18"/>
                              </w:rPr>
                              <w:t>!</w:t>
                            </w:r>
                            <w:r w:rsidRPr="00C711A3">
                              <w:rPr>
                                <w:rFonts w:ascii="Letter-join No-Lead 40" w:hAnsi="Letter-join No-Lead 40"/>
                                <w:color w:val="000000" w:themeColor="text1"/>
                                <w:sz w:val="18"/>
                                <w:szCs w:val="18"/>
                              </w:rPr>
                              <w:t xml:space="preserve"> We</w:t>
                            </w:r>
                            <w:r w:rsidR="00C711A3">
                              <w:rPr>
                                <w:rFonts w:ascii="Letter-join No-Lead 40" w:hAnsi="Letter-join No-Lead 40"/>
                                <w:color w:val="000000" w:themeColor="text1"/>
                                <w:sz w:val="18"/>
                                <w:szCs w:val="18"/>
                              </w:rPr>
                              <w:t xml:space="preserve"> will begin by </w:t>
                            </w:r>
                            <w:r w:rsidRPr="00C711A3">
                              <w:rPr>
                                <w:rFonts w:ascii="Letter-join No-Lead 40" w:hAnsi="Letter-join No-Lead 40"/>
                                <w:color w:val="000000" w:themeColor="text1"/>
                                <w:sz w:val="18"/>
                                <w:szCs w:val="18"/>
                              </w:rPr>
                              <w:t xml:space="preserve">disassembling </w:t>
                            </w:r>
                            <w:r w:rsidR="000E2825">
                              <w:rPr>
                                <w:rFonts w:ascii="Letter-join No-Lead 40" w:hAnsi="Letter-join No-Lead 40"/>
                                <w:color w:val="000000" w:themeColor="text1"/>
                                <w:sz w:val="18"/>
                                <w:szCs w:val="18"/>
                              </w:rPr>
                              <w:t xml:space="preserve">toy cars to investigate different vehicle structures and discuss how these have changed over the years. We will use this to help us design our chario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4BE988" id="Text Box 19" o:spid="_x0000_s1030" type="#_x0000_t202" style="position:absolute;margin-left:483.35pt;margin-top:5pt;width:272.05pt;height:97.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" fillcolor="#e9d3bd" strokecolor="black [3213]" strokeweight="1.5pt">
                <v:fill opacity="59110f"/>
                <v:path arrowok="t"/>
                <v:textbox>
                  <w:txbxContent>
                    <w:p w14:paraId="450DA904" w14:textId="11F184D3" w:rsidR="00426EAB" w:rsidRPr="00C711A3" w:rsidRDefault="001B4E44" w:rsidP="00D73A70">
                      <w:pPr>
                        <w:jc w:val="both"/>
                        <w:rPr>
                          <w:rFonts w:ascii="Poor Richard" w:hAnsi="Poor Richard"/>
                          <w:color w:val="000000" w:themeColor="text1"/>
                          <w:sz w:val="20"/>
                          <w:szCs w:val="18"/>
                        </w:rPr>
                      </w:pPr>
                      <w:r w:rsidRPr="00C711A3">
                        <w:rPr>
                          <w:rFonts w:ascii="Letter-join No-Lead 40" w:hAnsi="Letter-join No-Lead 40"/>
                          <w:color w:val="000000" w:themeColor="text1"/>
                          <w:sz w:val="18"/>
                          <w:szCs w:val="18"/>
                        </w:rPr>
                        <w:t xml:space="preserve">During our DT lessons in Term </w:t>
                      </w:r>
                      <w:r w:rsidR="00C711A3" w:rsidRPr="00C711A3">
                        <w:rPr>
                          <w:rFonts w:ascii="Letter-join No-Lead 40" w:hAnsi="Letter-join No-Lead 40"/>
                          <w:color w:val="000000" w:themeColor="text1"/>
                          <w:sz w:val="18"/>
                          <w:szCs w:val="18"/>
                        </w:rPr>
                        <w:t>6</w:t>
                      </w:r>
                      <w:r w:rsidRPr="00C711A3">
                        <w:rPr>
                          <w:rFonts w:ascii="Letter-join No-Lead 40" w:hAnsi="Letter-join No-Lead 40"/>
                          <w:color w:val="000000" w:themeColor="text1"/>
                          <w:sz w:val="18"/>
                          <w:szCs w:val="18"/>
                        </w:rPr>
                        <w:t xml:space="preserve">, </w:t>
                      </w:r>
                      <w:r w:rsidR="00C711A3">
                        <w:rPr>
                          <w:rFonts w:ascii="Letter-join No-Lead 40" w:hAnsi="Letter-join No-Lead 40"/>
                          <w:color w:val="000000" w:themeColor="text1"/>
                          <w:sz w:val="18"/>
                          <w:szCs w:val="18"/>
                        </w:rPr>
                        <w:t>our focus will be construction, with the outcome of designing and creating our own mini-Roman chariots</w:t>
                      </w:r>
                      <w:r w:rsidR="000E2825">
                        <w:rPr>
                          <w:rFonts w:ascii="Letter-join No-Lead 40" w:hAnsi="Letter-join No-Lead 40"/>
                          <w:color w:val="000000" w:themeColor="text1"/>
                          <w:sz w:val="18"/>
                          <w:szCs w:val="18"/>
                        </w:rPr>
                        <w:t xml:space="preserve"> using wood</w:t>
                      </w:r>
                      <w:r w:rsidR="00C711A3">
                        <w:rPr>
                          <w:rFonts w:ascii="Letter-join No-Lead 40" w:hAnsi="Letter-join No-Lead 40"/>
                          <w:color w:val="000000" w:themeColor="text1"/>
                          <w:sz w:val="18"/>
                          <w:szCs w:val="18"/>
                        </w:rPr>
                        <w:t>!</w:t>
                      </w:r>
                      <w:r w:rsidRPr="00C711A3">
                        <w:rPr>
                          <w:rFonts w:ascii="Letter-join No-Lead 40" w:hAnsi="Letter-join No-Lead 40"/>
                          <w:color w:val="000000" w:themeColor="text1"/>
                          <w:sz w:val="18"/>
                          <w:szCs w:val="18"/>
                        </w:rPr>
                        <w:t xml:space="preserve"> We</w:t>
                      </w:r>
                      <w:r w:rsidR="00C711A3">
                        <w:rPr>
                          <w:rFonts w:ascii="Letter-join No-Lead 40" w:hAnsi="Letter-join No-Lead 40"/>
                          <w:color w:val="000000" w:themeColor="text1"/>
                          <w:sz w:val="18"/>
                          <w:szCs w:val="18"/>
                        </w:rPr>
                        <w:t xml:space="preserve"> will begin by </w:t>
                      </w:r>
                      <w:r w:rsidRPr="00C711A3">
                        <w:rPr>
                          <w:rFonts w:ascii="Letter-join No-Lead 40" w:hAnsi="Letter-join No-Lead 40"/>
                          <w:color w:val="000000" w:themeColor="text1"/>
                          <w:sz w:val="18"/>
                          <w:szCs w:val="18"/>
                        </w:rPr>
                        <w:t xml:space="preserve">disassembling </w:t>
                      </w:r>
                      <w:r w:rsidR="000E2825">
                        <w:rPr>
                          <w:rFonts w:ascii="Letter-join No-Lead 40" w:hAnsi="Letter-join No-Lead 40"/>
                          <w:color w:val="000000" w:themeColor="text1"/>
                          <w:sz w:val="18"/>
                          <w:szCs w:val="18"/>
                        </w:rPr>
                        <w:t xml:space="preserve">toy cars to investigate different vehicle structures and discuss how these have changed over the years. We will use this to help us design our chariots. </w:t>
                      </w:r>
                    </w:p>
                  </w:txbxContent>
                </v:textbox>
              </v:shape>
            </w:pict>
          </mc:Fallback>
        </mc:AlternateContent>
      </w:r>
    </w:p>
    <w:p w14:paraId="2247CB72" w14:textId="1BBEC502" w:rsidR="00537FEC" w:rsidRDefault="00537FEC" w:rsidP="005D6A68"/>
    <w:p w14:paraId="37549DD8" w14:textId="087F78F8" w:rsidR="00537FEC" w:rsidRDefault="001952A8" w:rsidP="005D6A68">
      <w:r>
        <w:rPr>
          <w:noProof/>
          <w:lang w:eastAsia="en-GB"/>
        </w:rPr>
        <mc:AlternateContent>
          <mc:Choice Requires="wps">
            <w:drawing>
              <wp:anchor distT="0" distB="0" distL="114300" distR="114300" simplePos="0" relativeHeight="251708416" behindDoc="0" locked="0" layoutInCell="1" allowOverlap="1" wp14:anchorId="6CD15AC3" wp14:editId="1B2B8BB1">
                <wp:simplePos x="0" y="0"/>
                <wp:positionH relativeFrom="margin">
                  <wp:posOffset>2979964</wp:posOffset>
                </wp:positionH>
                <wp:positionV relativeFrom="paragraph">
                  <wp:posOffset>26670</wp:posOffset>
                </wp:positionV>
                <wp:extent cx="2952750" cy="1809750"/>
                <wp:effectExtent l="19050" t="19050" r="19050" b="19050"/>
                <wp:wrapNone/>
                <wp:docPr id="26" name="Rounded Rectangle 26"/>
                <wp:cNvGraphicFramePr/>
                <a:graphic xmlns:a="http://schemas.openxmlformats.org/drawingml/2006/main">
                  <a:graphicData uri="http://schemas.microsoft.com/office/word/2010/wordprocessingShape">
                    <wps:wsp>
                      <wps:cNvSpPr/>
                      <wps:spPr>
                        <a:xfrm>
                          <a:off x="0" y="0"/>
                          <a:ext cx="2952750" cy="1809750"/>
                        </a:xfrm>
                        <a:prstGeom prst="roundRect">
                          <a:avLst/>
                        </a:prstGeom>
                        <a:solidFill>
                          <a:srgbClr val="E9D3BD"/>
                        </a:solidFill>
                        <a:ln w="38100" cap="flat" cmpd="sng" algn="ctr">
                          <a:solidFill>
                            <a:schemeClr val="tx1"/>
                          </a:solidFill>
                          <a:prstDash val="solid"/>
                        </a:ln>
                        <a:effectLst/>
                      </wps:spPr>
                      <wps:txbx>
                        <w:txbxContent>
                          <w:p w14:paraId="079B54D0" w14:textId="2C6535F0" w:rsidR="00ED3D5E" w:rsidRPr="00B612EE" w:rsidRDefault="001952A8" w:rsidP="0005005D">
                            <w:pPr>
                              <w:jc w:val="center"/>
                              <w:rPr>
                                <w:rFonts w:ascii="Letterjoin-Air No-Lead 40" w:hAnsi="Letterjoin-Air No-Lead 40"/>
                                <w:sz w:val="48"/>
                                <w:szCs w:val="40"/>
                              </w:rPr>
                            </w:pPr>
                            <w:r w:rsidRPr="00B612EE">
                              <w:rPr>
                                <w:rFonts w:ascii="Letterjoin-Air No-Lead 40" w:hAnsi="Letterjoin-Air No-Lead 40"/>
                                <w:sz w:val="48"/>
                                <w:szCs w:val="40"/>
                              </w:rPr>
                              <w:t xml:space="preserve">The </w:t>
                            </w:r>
                            <w:r w:rsidR="00B612EE" w:rsidRPr="00B612EE">
                              <w:rPr>
                                <w:rFonts w:ascii="Letterjoin-Air No-Lead 40" w:hAnsi="Letterjoin-Air No-Lead 40"/>
                                <w:sz w:val="48"/>
                                <w:szCs w:val="40"/>
                              </w:rPr>
                              <w:t>R</w:t>
                            </w:r>
                            <w:r w:rsidRPr="00B612EE">
                              <w:rPr>
                                <w:rFonts w:ascii="Letterjoin-Air No-Lead 40" w:hAnsi="Letterjoin-Air No-Lead 40"/>
                                <w:sz w:val="48"/>
                                <w:szCs w:val="40"/>
                              </w:rPr>
                              <w:t>omans</w:t>
                            </w:r>
                          </w:p>
                          <w:p w14:paraId="6D1171B9" w14:textId="77777777" w:rsidR="00ED3D5E" w:rsidRPr="00B612EE" w:rsidRDefault="00ED3D5E" w:rsidP="0005005D">
                            <w:pPr>
                              <w:jc w:val="center"/>
                              <w:rPr>
                                <w:rFonts w:ascii="Letterjoin-Air No-Lead 40" w:hAnsi="Letterjoin-Air No-Lead 40"/>
                                <w:sz w:val="48"/>
                                <w:szCs w:val="40"/>
                              </w:rPr>
                            </w:pPr>
                            <w:r w:rsidRPr="00B612EE">
                              <w:rPr>
                                <w:rFonts w:ascii="Letterjoin-Air No-Lead 40" w:hAnsi="Letterjoin-Air No-Lead 40"/>
                                <w:sz w:val="48"/>
                                <w:szCs w:val="40"/>
                              </w:rPr>
                              <w:t>Year 3</w:t>
                            </w:r>
                          </w:p>
                          <w:p w14:paraId="5144AEF5" w14:textId="594B9CAD" w:rsidR="00ED3D5E" w:rsidRPr="00B612EE" w:rsidRDefault="00FB4A8E" w:rsidP="00ED3D5E">
                            <w:pPr>
                              <w:jc w:val="center"/>
                              <w:rPr>
                                <w:rFonts w:ascii="Letterjoin-Air No-Lead 40" w:hAnsi="Letterjoin-Air No-Lead 40"/>
                                <w:sz w:val="48"/>
                                <w:szCs w:val="40"/>
                              </w:rPr>
                            </w:pPr>
                            <w:r w:rsidRPr="00B612EE">
                              <w:rPr>
                                <w:rFonts w:ascii="Letterjoin-Air No-Lead 40" w:hAnsi="Letterjoin-Air No-Lead 40"/>
                                <w:sz w:val="48"/>
                                <w:szCs w:val="40"/>
                              </w:rPr>
                              <w:t>Summer</w:t>
                            </w:r>
                            <w:r w:rsidR="00ED3D5E" w:rsidRPr="00B612EE">
                              <w:rPr>
                                <w:rFonts w:ascii="Letterjoin-Air No-Lead 40" w:hAnsi="Letterjoin-Air No-Lead 40"/>
                                <w:sz w:val="48"/>
                                <w:szCs w:val="40"/>
                              </w:rPr>
                              <w:t xml:space="preserve"> Ter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CD15AC3" id="Rounded Rectangle 26" o:spid="_x0000_s1031" style="position:absolute;margin-left:234.65pt;margin-top:2.1pt;width:232.5pt;height:142.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" fillcolor="#e9d3bd" strokecolor="black [3213]" strokeweight="3pt">
                <v:textbox>
                  <w:txbxContent>
                    <w:p w14:paraId="079B54D0" w14:textId="2C6535F0" w:rsidR="00ED3D5E" w:rsidRPr="00B612EE" w:rsidRDefault="001952A8" w:rsidP="0005005D">
                      <w:pPr>
                        <w:jc w:val="center"/>
                        <w:rPr>
                          <w:rFonts w:ascii="Letterjoin-Air No-Lead 40" w:hAnsi="Letterjoin-Air No-Lead 40"/>
                          <w:sz w:val="48"/>
                          <w:szCs w:val="40"/>
                        </w:rPr>
                      </w:pPr>
                      <w:r w:rsidRPr="00B612EE">
                        <w:rPr>
                          <w:rFonts w:ascii="Letterjoin-Air No-Lead 40" w:hAnsi="Letterjoin-Air No-Lead 40"/>
                          <w:sz w:val="48"/>
                          <w:szCs w:val="40"/>
                        </w:rPr>
                        <w:t xml:space="preserve">The </w:t>
                      </w:r>
                      <w:r w:rsidR="00B612EE" w:rsidRPr="00B612EE">
                        <w:rPr>
                          <w:rFonts w:ascii="Letterjoin-Air No-Lead 40" w:hAnsi="Letterjoin-Air No-Lead 40"/>
                          <w:sz w:val="48"/>
                          <w:szCs w:val="40"/>
                        </w:rPr>
                        <w:t>R</w:t>
                      </w:r>
                      <w:r w:rsidRPr="00B612EE">
                        <w:rPr>
                          <w:rFonts w:ascii="Letterjoin-Air No-Lead 40" w:hAnsi="Letterjoin-Air No-Lead 40"/>
                          <w:sz w:val="48"/>
                          <w:szCs w:val="40"/>
                        </w:rPr>
                        <w:t>omans</w:t>
                      </w:r>
                    </w:p>
                    <w:p w14:paraId="6D1171B9" w14:textId="77777777" w:rsidR="00ED3D5E" w:rsidRPr="00B612EE" w:rsidRDefault="00ED3D5E" w:rsidP="0005005D">
                      <w:pPr>
                        <w:jc w:val="center"/>
                        <w:rPr>
                          <w:rFonts w:ascii="Letterjoin-Air No-Lead 40" w:hAnsi="Letterjoin-Air No-Lead 40"/>
                          <w:sz w:val="48"/>
                          <w:szCs w:val="40"/>
                        </w:rPr>
                      </w:pPr>
                      <w:r w:rsidRPr="00B612EE">
                        <w:rPr>
                          <w:rFonts w:ascii="Letterjoin-Air No-Lead 40" w:hAnsi="Letterjoin-Air No-Lead 40"/>
                          <w:sz w:val="48"/>
                          <w:szCs w:val="40"/>
                        </w:rPr>
                        <w:t>Year 3</w:t>
                      </w:r>
                    </w:p>
                    <w:p w14:paraId="5144AEF5" w14:textId="594B9CAD" w:rsidR="00ED3D5E" w:rsidRPr="00B612EE" w:rsidRDefault="00FB4A8E" w:rsidP="00ED3D5E">
                      <w:pPr>
                        <w:jc w:val="center"/>
                        <w:rPr>
                          <w:rFonts w:ascii="Letterjoin-Air No-Lead 40" w:hAnsi="Letterjoin-Air No-Lead 40"/>
                          <w:sz w:val="48"/>
                          <w:szCs w:val="40"/>
                        </w:rPr>
                      </w:pPr>
                      <w:r w:rsidRPr="00B612EE">
                        <w:rPr>
                          <w:rFonts w:ascii="Letterjoin-Air No-Lead 40" w:hAnsi="Letterjoin-Air No-Lead 40"/>
                          <w:sz w:val="48"/>
                          <w:szCs w:val="40"/>
                        </w:rPr>
                        <w:t>Summer</w:t>
                      </w:r>
                      <w:r w:rsidR="00ED3D5E" w:rsidRPr="00B612EE">
                        <w:rPr>
                          <w:rFonts w:ascii="Letterjoin-Air No-Lead 40" w:hAnsi="Letterjoin-Air No-Lead 40"/>
                          <w:sz w:val="48"/>
                          <w:szCs w:val="40"/>
                        </w:rPr>
                        <w:t xml:space="preserve"> Term </w:t>
                      </w:r>
                    </w:p>
                  </w:txbxContent>
                </v:textbox>
                <w10:wrap anchorx="margin"/>
              </v:roundrect>
            </w:pict>
          </mc:Fallback>
        </mc:AlternateContent>
      </w:r>
    </w:p>
    <w:p w14:paraId="4438419C" w14:textId="090D0851" w:rsidR="00537FEC" w:rsidRDefault="00CB7391" w:rsidP="005D6A68">
      <w:r>
        <w:rPr>
          <w:noProof/>
          <w:lang w:eastAsia="en-GB"/>
        </w:rPr>
        <mc:AlternateContent>
          <mc:Choice Requires="wps">
            <w:drawing>
              <wp:anchor distT="0" distB="0" distL="114300" distR="114300" simplePos="0" relativeHeight="251687424" behindDoc="0" locked="0" layoutInCell="1" allowOverlap="1" wp14:anchorId="67CA6CD0" wp14:editId="06923E14">
                <wp:simplePos x="0" y="0"/>
                <wp:positionH relativeFrom="margin">
                  <wp:posOffset>-658495</wp:posOffset>
                </wp:positionH>
                <wp:positionV relativeFrom="paragraph">
                  <wp:posOffset>174674</wp:posOffset>
                </wp:positionV>
                <wp:extent cx="3467100" cy="859971"/>
                <wp:effectExtent l="0" t="0" r="19050" b="1651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67100" cy="859971"/>
                        </a:xfrm>
                        <a:prstGeom prst="rect">
                          <a:avLst/>
                        </a:prstGeom>
                        <a:solidFill>
                          <a:srgbClr val="E9D3BD">
                            <a:alpha val="90000"/>
                          </a:srgbClr>
                        </a:solidFill>
                        <a:ln w="19050">
                          <a:solidFill>
                            <a:schemeClr val="tx1"/>
                          </a:solidFill>
                        </a:ln>
                      </wps:spPr>
                      <wps:style>
                        <a:lnRef idx="0">
                          <a:scrgbClr r="0" g="0" b="0"/>
                        </a:lnRef>
                        <a:fillRef idx="0">
                          <a:scrgbClr r="0" g="0" b="0"/>
                        </a:fillRef>
                        <a:effectRef idx="0">
                          <a:scrgbClr r="0" g="0" b="0"/>
                        </a:effectRef>
                        <a:fontRef idx="minor">
                          <a:schemeClr val="lt1"/>
                        </a:fontRef>
                      </wps:style>
                      <wps:txbx>
                        <w:txbxContent>
                          <w:p w14:paraId="51BA4E0B" w14:textId="27799480" w:rsidR="00426EAB" w:rsidRPr="00F43EA1" w:rsidRDefault="00137914" w:rsidP="00D73A70">
                            <w:pPr>
                              <w:jc w:val="both"/>
                              <w:rPr>
                                <w:rFonts w:ascii="Letter-join No-Lead 40" w:hAnsi="Letter-join No-Lead 40"/>
                                <w:color w:val="000000" w:themeColor="text1"/>
                                <w:sz w:val="18"/>
                              </w:rPr>
                            </w:pPr>
                            <w:r w:rsidRPr="00F43EA1">
                              <w:rPr>
                                <w:rFonts w:ascii="Letter-join No-Lead 40" w:hAnsi="Letter-join No-Lead 40"/>
                                <w:color w:val="000000" w:themeColor="text1"/>
                                <w:sz w:val="18"/>
                              </w:rPr>
                              <w:t xml:space="preserve">In </w:t>
                            </w:r>
                            <w:r w:rsidR="00E90415">
                              <w:rPr>
                                <w:rFonts w:ascii="Letter-join No-Lead 40" w:hAnsi="Letter-join No-Lead 40"/>
                                <w:color w:val="000000" w:themeColor="text1"/>
                                <w:sz w:val="18"/>
                              </w:rPr>
                              <w:t>Computing</w:t>
                            </w:r>
                            <w:r w:rsidRPr="00F43EA1">
                              <w:rPr>
                                <w:rFonts w:ascii="Letter-join No-Lead 40" w:hAnsi="Letter-join No-Lead 40"/>
                                <w:color w:val="000000" w:themeColor="text1"/>
                                <w:sz w:val="18"/>
                              </w:rPr>
                              <w:t xml:space="preserve">, Year 3 will be looking at </w:t>
                            </w:r>
                            <w:r w:rsidR="003D76BB">
                              <w:rPr>
                                <w:rFonts w:ascii="Letter-join No-Lead 40" w:hAnsi="Letter-join No-Lead 40"/>
                                <w:color w:val="000000" w:themeColor="text1"/>
                                <w:sz w:val="18"/>
                              </w:rPr>
                              <w:t xml:space="preserve">simulations and graphing, </w:t>
                            </w:r>
                            <w:r w:rsidR="009005CA">
                              <w:rPr>
                                <w:rFonts w:ascii="Letter-join No-Lead 40" w:hAnsi="Letter-join No-Lead 40"/>
                                <w:color w:val="000000" w:themeColor="text1"/>
                                <w:sz w:val="18"/>
                              </w:rPr>
                              <w:t xml:space="preserve">where they will explore the effects of simulations and create graphs to represent data. </w:t>
                            </w:r>
                            <w:r w:rsidR="00E90415">
                              <w:rPr>
                                <w:rFonts w:ascii="Letter-join No-Lead 40" w:hAnsi="Letter-join No-Lead 40"/>
                                <w:color w:val="000000" w:themeColor="text1"/>
                                <w:sz w:val="18"/>
                              </w:rPr>
                              <w:t>In addition</w:t>
                            </w:r>
                            <w:r w:rsidRPr="00F43EA1">
                              <w:rPr>
                                <w:rFonts w:ascii="Letter-join No-Lead 40" w:hAnsi="Letter-join No-Lead 40"/>
                                <w:color w:val="000000" w:themeColor="text1"/>
                                <w:sz w:val="18"/>
                              </w:rPr>
                              <w:t xml:space="preserve">, the children will </w:t>
                            </w:r>
                            <w:r w:rsidR="00641C16" w:rsidRPr="00F43EA1">
                              <w:rPr>
                                <w:rFonts w:ascii="Letter-join No-Lead 40" w:hAnsi="Letter-join No-Lead 40"/>
                                <w:color w:val="000000" w:themeColor="text1"/>
                                <w:sz w:val="18"/>
                              </w:rPr>
                              <w:t xml:space="preserve">be </w:t>
                            </w:r>
                            <w:r w:rsidR="001A4891">
                              <w:rPr>
                                <w:rFonts w:ascii="Letter-join No-Lead 40" w:hAnsi="Letter-join No-Lead 40"/>
                                <w:color w:val="000000" w:themeColor="text1"/>
                                <w:sz w:val="18"/>
                              </w:rPr>
                              <w:t>creating their own presentation on PowerPoint or Google Docs to share with the 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A6CD0" id="Text Box 23" o:spid="_x0000_s1032" type="#_x0000_t202" style="position:absolute;margin-left:-51.85pt;margin-top:13.75pt;width:273pt;height:67.7pt;z-index:251687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" fillcolor="#e9d3bd" strokecolor="black [3213]" strokeweight="1.5pt">
                <v:fill opacity="59110f"/>
                <v:path arrowok="t"/>
                <v:textbox>
                  <w:txbxContent>
                    <w:p w14:paraId="51BA4E0B" w14:textId="27799480" w:rsidR="00426EAB" w:rsidRPr="00F43EA1" w:rsidRDefault="00137914" w:rsidP="00D73A70">
                      <w:pPr>
                        <w:jc w:val="both"/>
                        <w:rPr>
                          <w:rFonts w:ascii="Letter-join No-Lead 40" w:hAnsi="Letter-join No-Lead 40"/>
                          <w:color w:val="000000" w:themeColor="text1"/>
                          <w:sz w:val="18"/>
                        </w:rPr>
                      </w:pPr>
                      <w:r w:rsidRPr="00F43EA1">
                        <w:rPr>
                          <w:rFonts w:ascii="Letter-join No-Lead 40" w:hAnsi="Letter-join No-Lead 40"/>
                          <w:color w:val="000000" w:themeColor="text1"/>
                          <w:sz w:val="18"/>
                        </w:rPr>
                        <w:t xml:space="preserve">In </w:t>
                      </w:r>
                      <w:r w:rsidR="00E90415">
                        <w:rPr>
                          <w:rFonts w:ascii="Letter-join No-Lead 40" w:hAnsi="Letter-join No-Lead 40"/>
                          <w:color w:val="000000" w:themeColor="text1"/>
                          <w:sz w:val="18"/>
                        </w:rPr>
                        <w:t>Computing</w:t>
                      </w:r>
                      <w:r w:rsidRPr="00F43EA1">
                        <w:rPr>
                          <w:rFonts w:ascii="Letter-join No-Lead 40" w:hAnsi="Letter-join No-Lead 40"/>
                          <w:color w:val="000000" w:themeColor="text1"/>
                          <w:sz w:val="18"/>
                        </w:rPr>
                        <w:t xml:space="preserve">, Year 3 will be looking at </w:t>
                      </w:r>
                      <w:r w:rsidR="003D76BB">
                        <w:rPr>
                          <w:rFonts w:ascii="Letter-join No-Lead 40" w:hAnsi="Letter-join No-Lead 40"/>
                          <w:color w:val="000000" w:themeColor="text1"/>
                          <w:sz w:val="18"/>
                        </w:rPr>
                        <w:t xml:space="preserve">simulations and graphing, </w:t>
                      </w:r>
                      <w:r w:rsidR="009005CA">
                        <w:rPr>
                          <w:rFonts w:ascii="Letter-join No-Lead 40" w:hAnsi="Letter-join No-Lead 40"/>
                          <w:color w:val="000000" w:themeColor="text1"/>
                          <w:sz w:val="18"/>
                        </w:rPr>
                        <w:t xml:space="preserve">where they will explore the effects of simulations and create graphs to represent data. </w:t>
                      </w:r>
                      <w:r w:rsidR="00E90415">
                        <w:rPr>
                          <w:rFonts w:ascii="Letter-join No-Lead 40" w:hAnsi="Letter-join No-Lead 40"/>
                          <w:color w:val="000000" w:themeColor="text1"/>
                          <w:sz w:val="18"/>
                        </w:rPr>
                        <w:t>In addition</w:t>
                      </w:r>
                      <w:r w:rsidRPr="00F43EA1">
                        <w:rPr>
                          <w:rFonts w:ascii="Letter-join No-Lead 40" w:hAnsi="Letter-join No-Lead 40"/>
                          <w:color w:val="000000" w:themeColor="text1"/>
                          <w:sz w:val="18"/>
                        </w:rPr>
                        <w:t xml:space="preserve">, the children will </w:t>
                      </w:r>
                      <w:r w:rsidR="00641C16" w:rsidRPr="00F43EA1">
                        <w:rPr>
                          <w:rFonts w:ascii="Letter-join No-Lead 40" w:hAnsi="Letter-join No-Lead 40"/>
                          <w:color w:val="000000" w:themeColor="text1"/>
                          <w:sz w:val="18"/>
                        </w:rPr>
                        <w:t xml:space="preserve">be </w:t>
                      </w:r>
                      <w:r w:rsidR="001A4891">
                        <w:rPr>
                          <w:rFonts w:ascii="Letter-join No-Lead 40" w:hAnsi="Letter-join No-Lead 40"/>
                          <w:color w:val="000000" w:themeColor="text1"/>
                          <w:sz w:val="18"/>
                        </w:rPr>
                        <w:t>creating their own presentation on PowerPoint or Google Docs to share with the class.</w:t>
                      </w:r>
                    </w:p>
                  </w:txbxContent>
                </v:textbox>
                <w10:wrap anchorx="margin"/>
              </v:shape>
            </w:pict>
          </mc:Fallback>
        </mc:AlternateContent>
      </w:r>
      <w:r w:rsidR="008A5E89">
        <w:rPr>
          <w:noProof/>
          <w:lang w:eastAsia="en-GB"/>
        </w:rPr>
        <mc:AlternateContent>
          <mc:Choice Requires="wps">
            <w:drawing>
              <wp:anchor distT="0" distB="0" distL="114300" distR="114300" simplePos="0" relativeHeight="251695616" behindDoc="1" locked="0" layoutInCell="1" allowOverlap="1" wp14:anchorId="338F7B9D" wp14:editId="08E69273">
                <wp:simplePos x="0" y="0"/>
                <wp:positionH relativeFrom="margin">
                  <wp:posOffset>3094878</wp:posOffset>
                </wp:positionH>
                <wp:positionV relativeFrom="paragraph">
                  <wp:posOffset>13768</wp:posOffset>
                </wp:positionV>
                <wp:extent cx="2783107" cy="1215851"/>
                <wp:effectExtent l="0" t="0" r="17780" b="22860"/>
                <wp:wrapNone/>
                <wp:docPr id="8" name="Rectangle: Rounded Corners 8"/>
                <wp:cNvGraphicFramePr/>
                <a:graphic xmlns:a="http://schemas.openxmlformats.org/drawingml/2006/main">
                  <a:graphicData uri="http://schemas.microsoft.com/office/word/2010/wordprocessingShape">
                    <wps:wsp>
                      <wps:cNvSpPr/>
                      <wps:spPr>
                        <a:xfrm>
                          <a:off x="0" y="0"/>
                          <a:ext cx="2783107" cy="1215851"/>
                        </a:xfrm>
                        <a:prstGeom prst="round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A6D7EC" id="Rectangle: Rounded Corners 8" o:spid="_x0000_s1026" style="position:absolute;margin-left:243.7pt;margin-top:1.1pt;width:219.15pt;height:95.75pt;z-index:-251620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" fillcolor="#dfe3f0 [660]" strokecolor="#2c385d [1604]" strokeweight="2pt">
                <w10:wrap anchorx="margin"/>
              </v:roundrect>
            </w:pict>
          </mc:Fallback>
        </mc:AlternateContent>
      </w:r>
    </w:p>
    <w:p w14:paraId="3D39C4DB" w14:textId="2BF249FC" w:rsidR="00537FEC" w:rsidRDefault="00537FEC" w:rsidP="005D6A68"/>
    <w:p w14:paraId="6C41CE76" w14:textId="283EAE75" w:rsidR="00537FEC" w:rsidRDefault="00537FEC" w:rsidP="005D6A68"/>
    <w:p w14:paraId="339A7AF5" w14:textId="2719C4B1" w:rsidR="00537FEC" w:rsidRDefault="00537FEC" w:rsidP="005D6A68"/>
    <w:p w14:paraId="486BC6AB" w14:textId="73B22C03" w:rsidR="00537FEC" w:rsidRDefault="008A5E89" w:rsidP="005D6A68">
      <w:r>
        <w:rPr>
          <w:noProof/>
          <w:lang w:eastAsia="en-GB"/>
        </w:rPr>
        <mc:AlternateContent>
          <mc:Choice Requires="wps">
            <w:drawing>
              <wp:anchor distT="0" distB="0" distL="114300" distR="114300" simplePos="0" relativeHeight="251684864" behindDoc="0" locked="0" layoutInCell="1" allowOverlap="1" wp14:anchorId="4442CADA" wp14:editId="1C67EDD8">
                <wp:simplePos x="0" y="0"/>
                <wp:positionH relativeFrom="margin">
                  <wp:posOffset>6145530</wp:posOffset>
                </wp:positionH>
                <wp:positionV relativeFrom="paragraph">
                  <wp:posOffset>119380</wp:posOffset>
                </wp:positionV>
                <wp:extent cx="3453765" cy="715108"/>
                <wp:effectExtent l="0" t="0" r="13335" b="2794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53765" cy="715108"/>
                        </a:xfrm>
                        <a:prstGeom prst="rect">
                          <a:avLst/>
                        </a:prstGeom>
                        <a:solidFill>
                          <a:srgbClr val="E9D3BD">
                            <a:alpha val="90000"/>
                          </a:srgbClr>
                        </a:solidFill>
                        <a:ln w="19050">
                          <a:solidFill>
                            <a:schemeClr val="tx1"/>
                          </a:solidFill>
                        </a:ln>
                      </wps:spPr>
                      <wps:style>
                        <a:lnRef idx="0">
                          <a:scrgbClr r="0" g="0" b="0"/>
                        </a:lnRef>
                        <a:fillRef idx="0">
                          <a:scrgbClr r="0" g="0" b="0"/>
                        </a:fillRef>
                        <a:effectRef idx="0">
                          <a:scrgbClr r="0" g="0" b="0"/>
                        </a:effectRef>
                        <a:fontRef idx="minor">
                          <a:schemeClr val="lt1"/>
                        </a:fontRef>
                      </wps:style>
                      <wps:txbx>
                        <w:txbxContent>
                          <w:p w14:paraId="51F04DE7" w14:textId="45441EAC" w:rsidR="006602EA" w:rsidRPr="000E2825" w:rsidRDefault="001B4E44" w:rsidP="00412DFE">
                            <w:pPr>
                              <w:jc w:val="both"/>
                              <w:rPr>
                                <w:rFonts w:ascii="Letter-join No-Lead 40" w:hAnsi="Letter-join No-Lead 40"/>
                                <w:color w:val="000000" w:themeColor="text1"/>
                                <w:sz w:val="18"/>
                                <w:szCs w:val="18"/>
                              </w:rPr>
                            </w:pPr>
                            <w:r w:rsidRPr="000E2825">
                              <w:rPr>
                                <w:rFonts w:ascii="Letter-join No-Lead 40" w:hAnsi="Letter-join No-Lead 40"/>
                                <w:color w:val="000000" w:themeColor="text1"/>
                                <w:sz w:val="18"/>
                                <w:szCs w:val="18"/>
                              </w:rPr>
                              <w:t>Our PSHE this summer covers the units ‘</w:t>
                            </w:r>
                            <w:r w:rsidR="007758B5" w:rsidRPr="000E2825">
                              <w:rPr>
                                <w:rFonts w:ascii="Letter-join No-Lead 40" w:hAnsi="Letter-join No-Lead 40"/>
                                <w:color w:val="000000" w:themeColor="text1"/>
                                <w:sz w:val="18"/>
                                <w:szCs w:val="18"/>
                              </w:rPr>
                              <w:t>R</w:t>
                            </w:r>
                            <w:r w:rsidR="008A5E89" w:rsidRPr="000E2825">
                              <w:rPr>
                                <w:rFonts w:ascii="Letter-join No-Lead 40" w:hAnsi="Letter-join No-Lead 40"/>
                                <w:color w:val="000000" w:themeColor="text1"/>
                                <w:sz w:val="18"/>
                                <w:szCs w:val="18"/>
                              </w:rPr>
                              <w:t>elationships’ and ‘Changing Me’,</w:t>
                            </w:r>
                            <w:r w:rsidR="007758B5" w:rsidRPr="000E2825">
                              <w:rPr>
                                <w:rFonts w:ascii="Letter-join No-Lead 40" w:hAnsi="Letter-join No-Lead 40"/>
                                <w:color w:val="000000" w:themeColor="text1"/>
                                <w:sz w:val="18"/>
                                <w:szCs w:val="18"/>
                              </w:rPr>
                              <w:t xml:space="preserve"> where we will be looking at </w:t>
                            </w:r>
                            <w:r w:rsidR="008A5E89" w:rsidRPr="000E2825">
                              <w:rPr>
                                <w:rFonts w:ascii="Letter-join No-Lead 40" w:hAnsi="Letter-join No-Lead 40"/>
                                <w:color w:val="000000" w:themeColor="text1"/>
                                <w:sz w:val="18"/>
                                <w:szCs w:val="18"/>
                              </w:rPr>
                              <w:t>friendship and helping others, a</w:t>
                            </w:r>
                            <w:r w:rsidR="007758B5" w:rsidRPr="000E2825">
                              <w:rPr>
                                <w:rFonts w:ascii="Letter-join No-Lead 40" w:hAnsi="Letter-join No-Lead 40"/>
                                <w:color w:val="000000" w:themeColor="text1"/>
                                <w:sz w:val="18"/>
                                <w:szCs w:val="18"/>
                              </w:rPr>
                              <w:t xml:space="preserve">s well as how human </w:t>
                            </w:r>
                            <w:r w:rsidR="000E2825">
                              <w:rPr>
                                <w:rFonts w:ascii="Letter-join No-Lead 40" w:hAnsi="Letter-join No-Lead 40"/>
                                <w:color w:val="000000" w:themeColor="text1"/>
                                <w:sz w:val="18"/>
                                <w:szCs w:val="18"/>
                              </w:rPr>
                              <w:t>and</w:t>
                            </w:r>
                            <w:r w:rsidR="007758B5" w:rsidRPr="000E2825">
                              <w:rPr>
                                <w:rFonts w:ascii="Letter-join No-Lead 40" w:hAnsi="Letter-join No-Lead 40"/>
                                <w:color w:val="000000" w:themeColor="text1"/>
                                <w:sz w:val="18"/>
                                <w:szCs w:val="18"/>
                              </w:rPr>
                              <w:t xml:space="preserve"> </w:t>
                            </w:r>
                            <w:proofErr w:type="gramStart"/>
                            <w:r w:rsidR="007758B5" w:rsidRPr="000E2825">
                              <w:rPr>
                                <w:rFonts w:ascii="Letter-join No-Lead 40" w:hAnsi="Letter-join No-Lead 40"/>
                                <w:color w:val="000000" w:themeColor="text1"/>
                                <w:sz w:val="18"/>
                                <w:szCs w:val="18"/>
                              </w:rPr>
                              <w:t>animals</w:t>
                            </w:r>
                            <w:proofErr w:type="gramEnd"/>
                            <w:r w:rsidR="007758B5" w:rsidRPr="000E2825">
                              <w:rPr>
                                <w:rFonts w:ascii="Letter-join No-Lead 40" w:hAnsi="Letter-join No-Lead 40"/>
                                <w:color w:val="000000" w:themeColor="text1"/>
                                <w:sz w:val="18"/>
                                <w:szCs w:val="18"/>
                              </w:rPr>
                              <w:t xml:space="preserve"> bodies change</w:t>
                            </w:r>
                            <w:r w:rsidR="000E2825">
                              <w:rPr>
                                <w:rFonts w:ascii="Letter-join No-Lead 40" w:hAnsi="Letter-join No-Lead 40"/>
                                <w:color w:val="000000" w:themeColor="text1"/>
                                <w:sz w:val="18"/>
                                <w:szCs w:val="18"/>
                              </w:rPr>
                              <w:t xml:space="preserve"> over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2CADA" id="Text Box 24" o:spid="_x0000_s1033" type="#_x0000_t202" style="position:absolute;margin-left:483.9pt;margin-top:9.4pt;width:271.95pt;height:56.3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" fillcolor="#e9d3bd" strokecolor="black [3213]" strokeweight="1.5pt">
                <v:fill opacity="59110f"/>
                <v:path arrowok="t"/>
                <v:textbox>
                  <w:txbxContent>
                    <w:p w14:paraId="51F04DE7" w14:textId="45441EAC" w:rsidR="006602EA" w:rsidRPr="000E2825" w:rsidRDefault="001B4E44" w:rsidP="00412DFE">
                      <w:pPr>
                        <w:jc w:val="both"/>
                        <w:rPr>
                          <w:rFonts w:ascii="Letter-join No-Lead 40" w:hAnsi="Letter-join No-Lead 40"/>
                          <w:color w:val="000000" w:themeColor="text1"/>
                          <w:sz w:val="18"/>
                          <w:szCs w:val="18"/>
                        </w:rPr>
                      </w:pPr>
                      <w:r w:rsidRPr="000E2825">
                        <w:rPr>
                          <w:rFonts w:ascii="Letter-join No-Lead 40" w:hAnsi="Letter-join No-Lead 40"/>
                          <w:color w:val="000000" w:themeColor="text1"/>
                          <w:sz w:val="18"/>
                          <w:szCs w:val="18"/>
                        </w:rPr>
                        <w:t>Our PSHE this summer covers the units ‘</w:t>
                      </w:r>
                      <w:r w:rsidR="007758B5" w:rsidRPr="000E2825">
                        <w:rPr>
                          <w:rFonts w:ascii="Letter-join No-Lead 40" w:hAnsi="Letter-join No-Lead 40"/>
                          <w:color w:val="000000" w:themeColor="text1"/>
                          <w:sz w:val="18"/>
                          <w:szCs w:val="18"/>
                        </w:rPr>
                        <w:t>R</w:t>
                      </w:r>
                      <w:r w:rsidR="008A5E89" w:rsidRPr="000E2825">
                        <w:rPr>
                          <w:rFonts w:ascii="Letter-join No-Lead 40" w:hAnsi="Letter-join No-Lead 40"/>
                          <w:color w:val="000000" w:themeColor="text1"/>
                          <w:sz w:val="18"/>
                          <w:szCs w:val="18"/>
                        </w:rPr>
                        <w:t>elationships’ and ‘Changing Me’,</w:t>
                      </w:r>
                      <w:r w:rsidR="007758B5" w:rsidRPr="000E2825">
                        <w:rPr>
                          <w:rFonts w:ascii="Letter-join No-Lead 40" w:hAnsi="Letter-join No-Lead 40"/>
                          <w:color w:val="000000" w:themeColor="text1"/>
                          <w:sz w:val="18"/>
                          <w:szCs w:val="18"/>
                        </w:rPr>
                        <w:t xml:space="preserve"> where we will be looking at </w:t>
                      </w:r>
                      <w:r w:rsidR="008A5E89" w:rsidRPr="000E2825">
                        <w:rPr>
                          <w:rFonts w:ascii="Letter-join No-Lead 40" w:hAnsi="Letter-join No-Lead 40"/>
                          <w:color w:val="000000" w:themeColor="text1"/>
                          <w:sz w:val="18"/>
                          <w:szCs w:val="18"/>
                        </w:rPr>
                        <w:t>friendship and helping others, a</w:t>
                      </w:r>
                      <w:r w:rsidR="007758B5" w:rsidRPr="000E2825">
                        <w:rPr>
                          <w:rFonts w:ascii="Letter-join No-Lead 40" w:hAnsi="Letter-join No-Lead 40"/>
                          <w:color w:val="000000" w:themeColor="text1"/>
                          <w:sz w:val="18"/>
                          <w:szCs w:val="18"/>
                        </w:rPr>
                        <w:t xml:space="preserve">s well as how human </w:t>
                      </w:r>
                      <w:r w:rsidR="000E2825">
                        <w:rPr>
                          <w:rFonts w:ascii="Letter-join No-Lead 40" w:hAnsi="Letter-join No-Lead 40"/>
                          <w:color w:val="000000" w:themeColor="text1"/>
                          <w:sz w:val="18"/>
                          <w:szCs w:val="18"/>
                        </w:rPr>
                        <w:t>and</w:t>
                      </w:r>
                      <w:r w:rsidR="007758B5" w:rsidRPr="000E2825">
                        <w:rPr>
                          <w:rFonts w:ascii="Letter-join No-Lead 40" w:hAnsi="Letter-join No-Lead 40"/>
                          <w:color w:val="000000" w:themeColor="text1"/>
                          <w:sz w:val="18"/>
                          <w:szCs w:val="18"/>
                        </w:rPr>
                        <w:t xml:space="preserve"> </w:t>
                      </w:r>
                      <w:proofErr w:type="gramStart"/>
                      <w:r w:rsidR="007758B5" w:rsidRPr="000E2825">
                        <w:rPr>
                          <w:rFonts w:ascii="Letter-join No-Lead 40" w:hAnsi="Letter-join No-Lead 40"/>
                          <w:color w:val="000000" w:themeColor="text1"/>
                          <w:sz w:val="18"/>
                          <w:szCs w:val="18"/>
                        </w:rPr>
                        <w:t>animals</w:t>
                      </w:r>
                      <w:proofErr w:type="gramEnd"/>
                      <w:r w:rsidR="007758B5" w:rsidRPr="000E2825">
                        <w:rPr>
                          <w:rFonts w:ascii="Letter-join No-Lead 40" w:hAnsi="Letter-join No-Lead 40"/>
                          <w:color w:val="000000" w:themeColor="text1"/>
                          <w:sz w:val="18"/>
                          <w:szCs w:val="18"/>
                        </w:rPr>
                        <w:t xml:space="preserve"> bodies change</w:t>
                      </w:r>
                      <w:r w:rsidR="000E2825">
                        <w:rPr>
                          <w:rFonts w:ascii="Letter-join No-Lead 40" w:hAnsi="Letter-join No-Lead 40"/>
                          <w:color w:val="000000" w:themeColor="text1"/>
                          <w:sz w:val="18"/>
                          <w:szCs w:val="18"/>
                        </w:rPr>
                        <w:t xml:space="preserve"> over time.</w:t>
                      </w:r>
                    </w:p>
                  </w:txbxContent>
                </v:textbox>
                <w10:wrap anchorx="margin"/>
              </v:shape>
            </w:pict>
          </mc:Fallback>
        </mc:AlternateContent>
      </w:r>
    </w:p>
    <w:p w14:paraId="69B17AC4" w14:textId="1193C04A" w:rsidR="00537FEC" w:rsidRDefault="00CB7391" w:rsidP="005D6A68">
      <w:r>
        <w:rPr>
          <w:noProof/>
          <w:lang w:eastAsia="en-GB"/>
        </w:rPr>
        <mc:AlternateContent>
          <mc:Choice Requires="wps">
            <w:drawing>
              <wp:anchor distT="0" distB="0" distL="114300" distR="114300" simplePos="0" relativeHeight="251688448" behindDoc="0" locked="0" layoutInCell="1" allowOverlap="1" wp14:anchorId="5A1EB37C" wp14:editId="313F1C67">
                <wp:simplePos x="0" y="0"/>
                <wp:positionH relativeFrom="column">
                  <wp:posOffset>-658495</wp:posOffset>
                </wp:positionH>
                <wp:positionV relativeFrom="paragraph">
                  <wp:posOffset>242570</wp:posOffset>
                </wp:positionV>
                <wp:extent cx="3457575" cy="1295400"/>
                <wp:effectExtent l="0" t="0" r="28575"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57575" cy="1295400"/>
                        </a:xfrm>
                        <a:prstGeom prst="rect">
                          <a:avLst/>
                        </a:prstGeom>
                        <a:solidFill>
                          <a:srgbClr val="E9D3BD">
                            <a:alpha val="90000"/>
                          </a:srgbClr>
                        </a:solidFill>
                        <a:ln w="19050">
                          <a:solidFill>
                            <a:schemeClr val="tx1"/>
                          </a:solidFill>
                        </a:ln>
                      </wps:spPr>
                      <wps:style>
                        <a:lnRef idx="0">
                          <a:scrgbClr r="0" g="0" b="0"/>
                        </a:lnRef>
                        <a:fillRef idx="0">
                          <a:scrgbClr r="0" g="0" b="0"/>
                        </a:fillRef>
                        <a:effectRef idx="0">
                          <a:scrgbClr r="0" g="0" b="0"/>
                        </a:effectRef>
                        <a:fontRef idx="minor">
                          <a:schemeClr val="lt1"/>
                        </a:fontRef>
                      </wps:style>
                      <wps:txbx>
                        <w:txbxContent>
                          <w:p w14:paraId="3761221E" w14:textId="725C021D" w:rsidR="00CD5284" w:rsidRPr="00206826" w:rsidRDefault="001A4891" w:rsidP="00CD5284">
                            <w:pPr>
                              <w:jc w:val="both"/>
                              <w:rPr>
                                <w:rFonts w:ascii="Letter-join No-Lead 40" w:hAnsi="Letter-join No-Lead 40" w:cstheme="minorHAnsi"/>
                                <w:color w:val="000000" w:themeColor="text1"/>
                                <w:sz w:val="18"/>
                                <w:szCs w:val="18"/>
                              </w:rPr>
                            </w:pPr>
                            <w:r w:rsidRPr="00206826">
                              <w:rPr>
                                <w:rFonts w:ascii="Letter-join No-Lead 40" w:hAnsi="Letter-join No-Lead 40" w:cstheme="minorHAnsi"/>
                                <w:color w:val="000000" w:themeColor="text1"/>
                                <w:sz w:val="18"/>
                                <w:szCs w:val="18"/>
                              </w:rPr>
                              <w:t>Mosaics</w:t>
                            </w:r>
                            <w:r w:rsidR="001E7C6F" w:rsidRPr="00206826">
                              <w:rPr>
                                <w:rFonts w:ascii="Letter-join No-Lead 40" w:hAnsi="Letter-join No-Lead 40" w:cstheme="minorHAnsi"/>
                                <w:color w:val="000000" w:themeColor="text1"/>
                                <w:sz w:val="18"/>
                                <w:szCs w:val="18"/>
                              </w:rPr>
                              <w:t xml:space="preserve"> will be our focus in Art this term</w:t>
                            </w:r>
                            <w:r w:rsidR="002F1C5E" w:rsidRPr="00206826">
                              <w:rPr>
                                <w:rFonts w:ascii="Letter-join No-Lead 40" w:hAnsi="Letter-join No-Lead 40" w:cstheme="minorHAnsi"/>
                                <w:color w:val="000000" w:themeColor="text1"/>
                                <w:sz w:val="18"/>
                                <w:szCs w:val="18"/>
                              </w:rPr>
                              <w:t>,</w:t>
                            </w:r>
                            <w:r w:rsidR="001E7C6F" w:rsidRPr="00206826">
                              <w:rPr>
                                <w:rFonts w:ascii="Letter-join No-Lead 40" w:hAnsi="Letter-join No-Lead 40" w:cstheme="minorHAnsi"/>
                                <w:color w:val="000000" w:themeColor="text1"/>
                                <w:sz w:val="18"/>
                                <w:szCs w:val="18"/>
                              </w:rPr>
                              <w:t xml:space="preserve"> with the opportunity to apply new skills to create </w:t>
                            </w:r>
                            <w:r w:rsidR="00E85320" w:rsidRPr="00206826">
                              <w:rPr>
                                <w:rFonts w:ascii="Letter-join No-Lead 40" w:hAnsi="Letter-join No-Lead 40" w:cstheme="minorHAnsi"/>
                                <w:color w:val="000000" w:themeColor="text1"/>
                                <w:sz w:val="18"/>
                                <w:szCs w:val="18"/>
                              </w:rPr>
                              <w:t xml:space="preserve">our own Roman tiles, inspired by </w:t>
                            </w:r>
                            <w:r w:rsidR="001123B1" w:rsidRPr="00206826">
                              <w:rPr>
                                <w:rFonts w:ascii="Letter-join No-Lead 40" w:hAnsi="Letter-join No-Lead 40" w:cstheme="minorHAnsi"/>
                                <w:color w:val="000000" w:themeColor="text1"/>
                                <w:sz w:val="18"/>
                                <w:szCs w:val="18"/>
                              </w:rPr>
                              <w:t>tiled</w:t>
                            </w:r>
                            <w:r w:rsidR="00E85320" w:rsidRPr="00206826">
                              <w:rPr>
                                <w:rFonts w:ascii="Letter-join No-Lead 40" w:hAnsi="Letter-join No-Lead 40" w:cstheme="minorHAnsi"/>
                                <w:color w:val="000000" w:themeColor="text1"/>
                                <w:sz w:val="18"/>
                                <w:szCs w:val="18"/>
                              </w:rPr>
                              <w:t xml:space="preserve"> floors and ceilings as seen i</w:t>
                            </w:r>
                            <w:r w:rsidR="001123B1" w:rsidRPr="00206826">
                              <w:rPr>
                                <w:rFonts w:ascii="Letter-join No-Lead 40" w:hAnsi="Letter-join No-Lead 40" w:cstheme="minorHAnsi"/>
                                <w:color w:val="000000" w:themeColor="text1"/>
                                <w:sz w:val="18"/>
                                <w:szCs w:val="18"/>
                              </w:rPr>
                              <w:t>n Ancient Rome. We will demonstrate some cross-curricular learning by designing our Roman tiles on laptops using Purple Mash, to experiment with different colours and patter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EB37C" id="Text Box 6" o:spid="_x0000_s1034" type="#_x0000_t202" style="position:absolute;margin-left:-51.85pt;margin-top:19.1pt;width:272.25pt;height:102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" fillcolor="#e9d3bd" strokecolor="black [3213]" strokeweight="1.5pt">
                <v:fill opacity="59110f"/>
                <v:path arrowok="t"/>
                <v:textbox>
                  <w:txbxContent>
                    <w:p w14:paraId="3761221E" w14:textId="725C021D" w:rsidR="00CD5284" w:rsidRPr="00206826" w:rsidRDefault="001A4891" w:rsidP="00CD5284">
                      <w:pPr>
                        <w:jc w:val="both"/>
                        <w:rPr>
                          <w:rFonts w:ascii="Letter-join No-Lead 40" w:hAnsi="Letter-join No-Lead 40" w:cstheme="minorHAnsi"/>
                          <w:color w:val="000000" w:themeColor="text1"/>
                          <w:sz w:val="18"/>
                          <w:szCs w:val="18"/>
                        </w:rPr>
                      </w:pPr>
                      <w:r w:rsidRPr="00206826">
                        <w:rPr>
                          <w:rFonts w:ascii="Letter-join No-Lead 40" w:hAnsi="Letter-join No-Lead 40" w:cstheme="minorHAnsi"/>
                          <w:color w:val="000000" w:themeColor="text1"/>
                          <w:sz w:val="18"/>
                          <w:szCs w:val="18"/>
                        </w:rPr>
                        <w:t>Mosaics</w:t>
                      </w:r>
                      <w:r w:rsidR="001E7C6F" w:rsidRPr="00206826">
                        <w:rPr>
                          <w:rFonts w:ascii="Letter-join No-Lead 40" w:hAnsi="Letter-join No-Lead 40" w:cstheme="minorHAnsi"/>
                          <w:color w:val="000000" w:themeColor="text1"/>
                          <w:sz w:val="18"/>
                          <w:szCs w:val="18"/>
                        </w:rPr>
                        <w:t xml:space="preserve"> will be our focus in Art this term</w:t>
                      </w:r>
                      <w:r w:rsidR="002F1C5E" w:rsidRPr="00206826">
                        <w:rPr>
                          <w:rFonts w:ascii="Letter-join No-Lead 40" w:hAnsi="Letter-join No-Lead 40" w:cstheme="minorHAnsi"/>
                          <w:color w:val="000000" w:themeColor="text1"/>
                          <w:sz w:val="18"/>
                          <w:szCs w:val="18"/>
                        </w:rPr>
                        <w:t>,</w:t>
                      </w:r>
                      <w:r w:rsidR="001E7C6F" w:rsidRPr="00206826">
                        <w:rPr>
                          <w:rFonts w:ascii="Letter-join No-Lead 40" w:hAnsi="Letter-join No-Lead 40" w:cstheme="minorHAnsi"/>
                          <w:color w:val="000000" w:themeColor="text1"/>
                          <w:sz w:val="18"/>
                          <w:szCs w:val="18"/>
                        </w:rPr>
                        <w:t xml:space="preserve"> with the opportunity to apply new skills to create </w:t>
                      </w:r>
                      <w:r w:rsidR="00E85320" w:rsidRPr="00206826">
                        <w:rPr>
                          <w:rFonts w:ascii="Letter-join No-Lead 40" w:hAnsi="Letter-join No-Lead 40" w:cstheme="minorHAnsi"/>
                          <w:color w:val="000000" w:themeColor="text1"/>
                          <w:sz w:val="18"/>
                          <w:szCs w:val="18"/>
                        </w:rPr>
                        <w:t xml:space="preserve">our own Roman tiles, inspired by </w:t>
                      </w:r>
                      <w:r w:rsidR="001123B1" w:rsidRPr="00206826">
                        <w:rPr>
                          <w:rFonts w:ascii="Letter-join No-Lead 40" w:hAnsi="Letter-join No-Lead 40" w:cstheme="minorHAnsi"/>
                          <w:color w:val="000000" w:themeColor="text1"/>
                          <w:sz w:val="18"/>
                          <w:szCs w:val="18"/>
                        </w:rPr>
                        <w:t>tiled</w:t>
                      </w:r>
                      <w:r w:rsidR="00E85320" w:rsidRPr="00206826">
                        <w:rPr>
                          <w:rFonts w:ascii="Letter-join No-Lead 40" w:hAnsi="Letter-join No-Lead 40" w:cstheme="minorHAnsi"/>
                          <w:color w:val="000000" w:themeColor="text1"/>
                          <w:sz w:val="18"/>
                          <w:szCs w:val="18"/>
                        </w:rPr>
                        <w:t xml:space="preserve"> floors and ceilings as seen i</w:t>
                      </w:r>
                      <w:r w:rsidR="001123B1" w:rsidRPr="00206826">
                        <w:rPr>
                          <w:rFonts w:ascii="Letter-join No-Lead 40" w:hAnsi="Letter-join No-Lead 40" w:cstheme="minorHAnsi"/>
                          <w:color w:val="000000" w:themeColor="text1"/>
                          <w:sz w:val="18"/>
                          <w:szCs w:val="18"/>
                        </w:rPr>
                        <w:t>n Ancient Rome. We will demonstrate some cross-curricular learning by designing our Roman tiles on laptops using Purple Mash, to experiment with different colours and patterns.</w:t>
                      </w:r>
                    </w:p>
                  </w:txbxContent>
                </v:textbox>
              </v:shape>
            </w:pict>
          </mc:Fallback>
        </mc:AlternateContent>
      </w:r>
    </w:p>
    <w:p w14:paraId="58BF9994" w14:textId="74AFA682" w:rsidR="00537FEC" w:rsidRDefault="00537FEC" w:rsidP="005D6A68"/>
    <w:p w14:paraId="49739D94" w14:textId="530874A8" w:rsidR="00537FEC" w:rsidRDefault="00537FEC" w:rsidP="005D6A68"/>
    <w:p w14:paraId="7371164C" w14:textId="2655C5A5" w:rsidR="00537FEC" w:rsidRDefault="00537FEC" w:rsidP="005D6A68"/>
    <w:p w14:paraId="54715227" w14:textId="111C3DC6" w:rsidR="00537FEC" w:rsidRDefault="008A5E89" w:rsidP="005D6A68">
      <w:r>
        <w:rPr>
          <w:noProof/>
          <w:lang w:eastAsia="en-GB"/>
        </w:rPr>
        <mc:AlternateContent>
          <mc:Choice Requires="wps">
            <w:drawing>
              <wp:anchor distT="0" distB="0" distL="114300" distR="114300" simplePos="0" relativeHeight="251670528" behindDoc="0" locked="0" layoutInCell="1" allowOverlap="1" wp14:anchorId="18E1BAA2" wp14:editId="45487AE6">
                <wp:simplePos x="0" y="0"/>
                <wp:positionH relativeFrom="column">
                  <wp:posOffset>6137910</wp:posOffset>
                </wp:positionH>
                <wp:positionV relativeFrom="paragraph">
                  <wp:posOffset>30480</wp:posOffset>
                </wp:positionV>
                <wp:extent cx="3457575" cy="1101969"/>
                <wp:effectExtent l="0" t="0" r="28575" b="2222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57575" cy="1101969"/>
                        </a:xfrm>
                        <a:prstGeom prst="rect">
                          <a:avLst/>
                        </a:prstGeom>
                        <a:solidFill>
                          <a:srgbClr val="E9D3BD">
                            <a:alpha val="90000"/>
                          </a:srgbClr>
                        </a:solidFill>
                        <a:ln w="19050">
                          <a:solidFill>
                            <a:schemeClr val="tx1"/>
                          </a:solidFill>
                        </a:ln>
                      </wps:spPr>
                      <wps:style>
                        <a:lnRef idx="0">
                          <a:scrgbClr r="0" g="0" b="0"/>
                        </a:lnRef>
                        <a:fillRef idx="0">
                          <a:scrgbClr r="0" g="0" b="0"/>
                        </a:fillRef>
                        <a:effectRef idx="0">
                          <a:scrgbClr r="0" g="0" b="0"/>
                        </a:effectRef>
                        <a:fontRef idx="minor">
                          <a:schemeClr val="lt1"/>
                        </a:fontRef>
                      </wps:style>
                      <wps:txbx>
                        <w:txbxContent>
                          <w:p w14:paraId="1088297E" w14:textId="29A66C79" w:rsidR="00426EAB" w:rsidRDefault="007758B5" w:rsidP="00D73A70">
                            <w:pPr>
                              <w:jc w:val="both"/>
                              <w:rPr>
                                <w:rFonts w:ascii="Letter-join No-Lead 40" w:hAnsi="Letter-join No-Lead 40"/>
                                <w:color w:val="000000" w:themeColor="text1"/>
                                <w:sz w:val="18"/>
                                <w:szCs w:val="18"/>
                              </w:rPr>
                            </w:pPr>
                            <w:r w:rsidRPr="000E2825">
                              <w:rPr>
                                <w:rFonts w:ascii="Letter-join No-Lead 40" w:hAnsi="Letter-join No-Lead 40"/>
                                <w:color w:val="000000" w:themeColor="text1"/>
                                <w:sz w:val="18"/>
                                <w:szCs w:val="18"/>
                              </w:rPr>
                              <w:t xml:space="preserve">In Geography, we will be </w:t>
                            </w:r>
                            <w:r w:rsidR="00096299">
                              <w:rPr>
                                <w:rFonts w:ascii="Letter-join No-Lead 40" w:hAnsi="Letter-join No-Lead 40"/>
                                <w:color w:val="000000" w:themeColor="text1"/>
                                <w:sz w:val="18"/>
                                <w:szCs w:val="18"/>
                              </w:rPr>
                              <w:t>answering the enquiry questions:</w:t>
                            </w:r>
                          </w:p>
                          <w:p w14:paraId="31FEB6D6" w14:textId="3900E9C9" w:rsidR="00096299" w:rsidRDefault="005618EB" w:rsidP="00096299">
                            <w:pPr>
                              <w:pStyle w:val="ListParagraph"/>
                              <w:numPr>
                                <w:ilvl w:val="0"/>
                                <w:numId w:val="1"/>
                              </w:numPr>
                              <w:jc w:val="both"/>
                              <w:rPr>
                                <w:rFonts w:ascii="Letter-join No-Lead 40" w:hAnsi="Letter-join No-Lead 40"/>
                                <w:color w:val="000000" w:themeColor="text1"/>
                                <w:sz w:val="18"/>
                                <w:szCs w:val="18"/>
                              </w:rPr>
                            </w:pPr>
                            <w:r w:rsidRPr="005618EB">
                              <w:rPr>
                                <w:rFonts w:ascii="Letter-join No-Lead 40" w:hAnsi="Letter-join No-Lead 40"/>
                                <w:color w:val="000000" w:themeColor="text1"/>
                                <w:sz w:val="18"/>
                                <w:szCs w:val="18"/>
                              </w:rPr>
                              <w:t>What was architecture, agriculture and trade like in Ancient Rome?</w:t>
                            </w:r>
                          </w:p>
                          <w:p w14:paraId="209EF3C0" w14:textId="7FB971A0" w:rsidR="005618EB" w:rsidRPr="00096299" w:rsidRDefault="00C14BC0" w:rsidP="00096299">
                            <w:pPr>
                              <w:pStyle w:val="ListParagraph"/>
                              <w:numPr>
                                <w:ilvl w:val="0"/>
                                <w:numId w:val="1"/>
                              </w:numPr>
                              <w:jc w:val="both"/>
                              <w:rPr>
                                <w:rFonts w:ascii="Letter-join No-Lead 40" w:hAnsi="Letter-join No-Lead 40"/>
                                <w:color w:val="000000" w:themeColor="text1"/>
                                <w:sz w:val="18"/>
                                <w:szCs w:val="18"/>
                              </w:rPr>
                            </w:pPr>
                            <w:r w:rsidRPr="00C14BC0">
                              <w:rPr>
                                <w:rFonts w:ascii="Letter-join No-Lead 40" w:hAnsi="Letter-join No-Lead 40"/>
                                <w:color w:val="000000" w:themeColor="text1"/>
                                <w:sz w:val="18"/>
                                <w:szCs w:val="18"/>
                              </w:rPr>
                              <w:t>What are volcanoes and earthquakes and how do they affect our li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1BAA2" id="Text Box 16" o:spid="_x0000_s1035" type="#_x0000_t202" style="position:absolute;margin-left:483.3pt;margin-top:2.4pt;width:272.25pt;height:86.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" fillcolor="#e9d3bd" strokecolor="black [3213]" strokeweight="1.5pt">
                <v:fill opacity="59110f"/>
                <v:path arrowok="t"/>
                <v:textbox>
                  <w:txbxContent>
                    <w:p w14:paraId="1088297E" w14:textId="29A66C79" w:rsidR="00426EAB" w:rsidRDefault="007758B5" w:rsidP="00D73A70">
                      <w:pPr>
                        <w:jc w:val="both"/>
                        <w:rPr>
                          <w:rFonts w:ascii="Letter-join No-Lead 40" w:hAnsi="Letter-join No-Lead 40"/>
                          <w:color w:val="000000" w:themeColor="text1"/>
                          <w:sz w:val="18"/>
                          <w:szCs w:val="18"/>
                        </w:rPr>
                      </w:pPr>
                      <w:r w:rsidRPr="000E2825">
                        <w:rPr>
                          <w:rFonts w:ascii="Letter-join No-Lead 40" w:hAnsi="Letter-join No-Lead 40"/>
                          <w:color w:val="000000" w:themeColor="text1"/>
                          <w:sz w:val="18"/>
                          <w:szCs w:val="18"/>
                        </w:rPr>
                        <w:t xml:space="preserve">In Geography, we will be </w:t>
                      </w:r>
                      <w:r w:rsidR="00096299">
                        <w:rPr>
                          <w:rFonts w:ascii="Letter-join No-Lead 40" w:hAnsi="Letter-join No-Lead 40"/>
                          <w:color w:val="000000" w:themeColor="text1"/>
                          <w:sz w:val="18"/>
                          <w:szCs w:val="18"/>
                        </w:rPr>
                        <w:t>answering the enquiry questions:</w:t>
                      </w:r>
                    </w:p>
                    <w:p w14:paraId="31FEB6D6" w14:textId="3900E9C9" w:rsidR="00096299" w:rsidRDefault="005618EB" w:rsidP="00096299">
                      <w:pPr>
                        <w:pStyle w:val="ListParagraph"/>
                        <w:numPr>
                          <w:ilvl w:val="0"/>
                          <w:numId w:val="1"/>
                        </w:numPr>
                        <w:jc w:val="both"/>
                        <w:rPr>
                          <w:rFonts w:ascii="Letter-join No-Lead 40" w:hAnsi="Letter-join No-Lead 40"/>
                          <w:color w:val="000000" w:themeColor="text1"/>
                          <w:sz w:val="18"/>
                          <w:szCs w:val="18"/>
                        </w:rPr>
                      </w:pPr>
                      <w:r w:rsidRPr="005618EB">
                        <w:rPr>
                          <w:rFonts w:ascii="Letter-join No-Lead 40" w:hAnsi="Letter-join No-Lead 40"/>
                          <w:color w:val="000000" w:themeColor="text1"/>
                          <w:sz w:val="18"/>
                          <w:szCs w:val="18"/>
                        </w:rPr>
                        <w:t>What was architecture, agriculture and trade like in Ancient Rome?</w:t>
                      </w:r>
                    </w:p>
                    <w:p w14:paraId="209EF3C0" w14:textId="7FB971A0" w:rsidR="005618EB" w:rsidRPr="00096299" w:rsidRDefault="00C14BC0" w:rsidP="00096299">
                      <w:pPr>
                        <w:pStyle w:val="ListParagraph"/>
                        <w:numPr>
                          <w:ilvl w:val="0"/>
                          <w:numId w:val="1"/>
                        </w:numPr>
                        <w:jc w:val="both"/>
                        <w:rPr>
                          <w:rFonts w:ascii="Letter-join No-Lead 40" w:hAnsi="Letter-join No-Lead 40"/>
                          <w:color w:val="000000" w:themeColor="text1"/>
                          <w:sz w:val="18"/>
                          <w:szCs w:val="18"/>
                        </w:rPr>
                      </w:pPr>
                      <w:r w:rsidRPr="00C14BC0">
                        <w:rPr>
                          <w:rFonts w:ascii="Letter-join No-Lead 40" w:hAnsi="Letter-join No-Lead 40"/>
                          <w:color w:val="000000" w:themeColor="text1"/>
                          <w:sz w:val="18"/>
                          <w:szCs w:val="18"/>
                        </w:rPr>
                        <w:t>What are volcanoes and earthquakes and how do they affect our lives?</w:t>
                      </w:r>
                    </w:p>
                  </w:txbxContent>
                </v:textbox>
              </v:shape>
            </w:pict>
          </mc:Fallback>
        </mc:AlternateContent>
      </w:r>
    </w:p>
    <w:p w14:paraId="1A69756A" w14:textId="7AF48195" w:rsidR="00537FEC" w:rsidRDefault="00537FEC" w:rsidP="005D6A68"/>
    <w:p w14:paraId="5ACA35C7" w14:textId="53C7C34B" w:rsidR="00537FEC" w:rsidRDefault="00537FEC" w:rsidP="005D6A68"/>
    <w:p w14:paraId="1A7DFE12" w14:textId="785D5736" w:rsidR="00537FEC" w:rsidRDefault="00537FEC" w:rsidP="005D6A68"/>
    <w:p w14:paraId="6E88A5CB" w14:textId="0B185559" w:rsidR="00537FEC" w:rsidRDefault="00CB7391" w:rsidP="005D6A68">
      <w:r>
        <w:rPr>
          <w:noProof/>
          <w:lang w:eastAsia="en-GB"/>
        </w:rPr>
        <mc:AlternateContent>
          <mc:Choice Requires="wps">
            <w:drawing>
              <wp:anchor distT="0" distB="0" distL="114300" distR="114300" simplePos="0" relativeHeight="251678208" behindDoc="0" locked="0" layoutInCell="1" allowOverlap="1" wp14:anchorId="698D6B8F" wp14:editId="6484A80F">
                <wp:simplePos x="0" y="0"/>
                <wp:positionH relativeFrom="column">
                  <wp:posOffset>-652780</wp:posOffset>
                </wp:positionH>
                <wp:positionV relativeFrom="paragraph">
                  <wp:posOffset>231775</wp:posOffset>
                </wp:positionV>
                <wp:extent cx="3465195" cy="1273628"/>
                <wp:effectExtent l="0" t="0" r="20955" b="2222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65195" cy="1273628"/>
                        </a:xfrm>
                        <a:prstGeom prst="rect">
                          <a:avLst/>
                        </a:prstGeom>
                        <a:solidFill>
                          <a:srgbClr val="E9D3BD">
                            <a:alpha val="90000"/>
                          </a:srgbClr>
                        </a:solidFill>
                        <a:ln w="19050">
                          <a:solidFill>
                            <a:schemeClr val="tx1"/>
                          </a:solidFill>
                        </a:ln>
                      </wps:spPr>
                      <wps:style>
                        <a:lnRef idx="0">
                          <a:scrgbClr r="0" g="0" b="0"/>
                        </a:lnRef>
                        <a:fillRef idx="0">
                          <a:scrgbClr r="0" g="0" b="0"/>
                        </a:fillRef>
                        <a:effectRef idx="0">
                          <a:scrgbClr r="0" g="0" b="0"/>
                        </a:effectRef>
                        <a:fontRef idx="minor">
                          <a:schemeClr val="lt1"/>
                        </a:fontRef>
                      </wps:style>
                      <wps:txbx>
                        <w:txbxContent>
                          <w:p w14:paraId="40FF96B6" w14:textId="5F886ABB" w:rsidR="00190861" w:rsidRPr="00B26493" w:rsidRDefault="00E51425" w:rsidP="00D73A70">
                            <w:pPr>
                              <w:jc w:val="both"/>
                              <w:rPr>
                                <w:rFonts w:ascii="Letter-join No-Lead 40" w:hAnsi="Letter-join No-Lead 40"/>
                                <w:color w:val="000000" w:themeColor="text1"/>
                                <w:sz w:val="18"/>
                                <w:szCs w:val="18"/>
                              </w:rPr>
                            </w:pPr>
                            <w:r w:rsidRPr="00B26493">
                              <w:rPr>
                                <w:rFonts w:ascii="Letter-join No-Lead 40" w:hAnsi="Letter-join No-Lead 40"/>
                                <w:color w:val="000000" w:themeColor="text1"/>
                                <w:sz w:val="18"/>
                                <w:szCs w:val="18"/>
                              </w:rPr>
                              <w:t xml:space="preserve">During PE this term, we will be covering a variety of exciting sports! These include dance, yoga, </w:t>
                            </w:r>
                            <w:proofErr w:type="gramStart"/>
                            <w:r w:rsidRPr="00B26493">
                              <w:rPr>
                                <w:rFonts w:ascii="Letter-join No-Lead 40" w:hAnsi="Letter-join No-Lead 40"/>
                                <w:color w:val="000000" w:themeColor="text1"/>
                                <w:sz w:val="18"/>
                                <w:szCs w:val="18"/>
                              </w:rPr>
                              <w:t>athletics</w:t>
                            </w:r>
                            <w:proofErr w:type="gramEnd"/>
                            <w:r w:rsidRPr="00B26493">
                              <w:rPr>
                                <w:rFonts w:ascii="Letter-join No-Lead 40" w:hAnsi="Letter-join No-Lead 40"/>
                                <w:color w:val="000000" w:themeColor="text1"/>
                                <w:sz w:val="18"/>
                                <w:szCs w:val="18"/>
                              </w:rPr>
                              <w:t xml:space="preserve"> and cricket. The children will be taught a range of skills </w:t>
                            </w:r>
                            <w:r w:rsidR="002F1C5E" w:rsidRPr="00B26493">
                              <w:rPr>
                                <w:rFonts w:ascii="Letter-join No-Lead 40" w:hAnsi="Letter-join No-Lead 40"/>
                                <w:color w:val="000000" w:themeColor="text1"/>
                                <w:sz w:val="18"/>
                                <w:szCs w:val="18"/>
                              </w:rPr>
                              <w:t xml:space="preserve">such as </w:t>
                            </w:r>
                            <w:r w:rsidRPr="00B26493">
                              <w:rPr>
                                <w:rFonts w:ascii="Letter-join No-Lead 40" w:hAnsi="Letter-join No-Lead 40"/>
                                <w:color w:val="000000" w:themeColor="text1"/>
                                <w:sz w:val="18"/>
                                <w:szCs w:val="18"/>
                              </w:rPr>
                              <w:t xml:space="preserve">power poses, </w:t>
                            </w:r>
                            <w:r w:rsidR="0087742B">
                              <w:rPr>
                                <w:rFonts w:ascii="Letter-join No-Lead 40" w:hAnsi="Letter-join No-Lead 40"/>
                                <w:color w:val="000000" w:themeColor="text1"/>
                                <w:sz w:val="18"/>
                                <w:szCs w:val="18"/>
                              </w:rPr>
                              <w:t xml:space="preserve">how to </w:t>
                            </w:r>
                            <w:r w:rsidRPr="00B26493">
                              <w:rPr>
                                <w:rFonts w:ascii="Letter-join No-Lead 40" w:hAnsi="Letter-join No-Lead 40"/>
                                <w:color w:val="000000" w:themeColor="text1"/>
                                <w:sz w:val="18"/>
                                <w:szCs w:val="18"/>
                              </w:rPr>
                              <w:t>bat and bowl a cricket ball and run a relay.</w:t>
                            </w:r>
                            <w:r w:rsidR="002F1C5E" w:rsidRPr="00B26493">
                              <w:rPr>
                                <w:rFonts w:ascii="Letter-join No-Lead 40" w:hAnsi="Letter-join No-Lead 40"/>
                                <w:color w:val="000000" w:themeColor="text1"/>
                                <w:sz w:val="18"/>
                                <w:szCs w:val="18"/>
                              </w:rPr>
                              <w:t xml:space="preserve"> </w:t>
                            </w:r>
                            <w:r w:rsidR="00206826">
                              <w:rPr>
                                <w:rFonts w:ascii="Letter-join No-Lead 40" w:hAnsi="Letter-join No-Lead 40"/>
                                <w:color w:val="000000" w:themeColor="text1"/>
                                <w:sz w:val="18"/>
                                <w:szCs w:val="18"/>
                              </w:rPr>
                              <w:t xml:space="preserve">In our athletics lessons, we will be focusing on our speed, </w:t>
                            </w:r>
                            <w:proofErr w:type="gramStart"/>
                            <w:r w:rsidR="00206826">
                              <w:rPr>
                                <w:rFonts w:ascii="Letter-join No-Lead 40" w:hAnsi="Letter-join No-Lead 40"/>
                                <w:color w:val="000000" w:themeColor="text1"/>
                                <w:sz w:val="18"/>
                                <w:szCs w:val="18"/>
                              </w:rPr>
                              <w:t>stamina</w:t>
                            </w:r>
                            <w:proofErr w:type="gramEnd"/>
                            <w:r w:rsidR="00206826">
                              <w:rPr>
                                <w:rFonts w:ascii="Letter-join No-Lead 40" w:hAnsi="Letter-join No-Lead 40"/>
                                <w:color w:val="000000" w:themeColor="text1"/>
                                <w:sz w:val="18"/>
                                <w:szCs w:val="18"/>
                              </w:rPr>
                              <w:t xml:space="preserve"> and </w:t>
                            </w:r>
                            <w:r w:rsidR="009F4E9A">
                              <w:rPr>
                                <w:rFonts w:ascii="Letter-join No-Lead 40" w:hAnsi="Letter-join No-Lead 40"/>
                                <w:color w:val="000000" w:themeColor="text1"/>
                                <w:sz w:val="18"/>
                                <w:szCs w:val="18"/>
                              </w:rPr>
                              <w:t>teamwork</w:t>
                            </w:r>
                            <w:r w:rsidR="00206826">
                              <w:rPr>
                                <w:rFonts w:ascii="Letter-join No-Lead 40" w:hAnsi="Letter-join No-Lead 40"/>
                                <w:color w:val="000000" w:themeColor="text1"/>
                                <w:sz w:val="18"/>
                                <w:szCs w:val="18"/>
                              </w:rPr>
                              <w:t xml:space="preserve"> in preparation for sports 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D6B8F" id="Text Box 20" o:spid="_x0000_s1036" type="#_x0000_t202" style="position:absolute;margin-left:-51.4pt;margin-top:18.25pt;width:272.85pt;height:100.3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" fillcolor="#e9d3bd" strokecolor="black [3213]" strokeweight="1.5pt">
                <v:fill opacity="59110f"/>
                <v:path arrowok="t"/>
                <v:textbox>
                  <w:txbxContent>
                    <w:p w14:paraId="40FF96B6" w14:textId="5F886ABB" w:rsidR="00190861" w:rsidRPr="00B26493" w:rsidRDefault="00E51425" w:rsidP="00D73A70">
                      <w:pPr>
                        <w:jc w:val="both"/>
                        <w:rPr>
                          <w:rFonts w:ascii="Letter-join No-Lead 40" w:hAnsi="Letter-join No-Lead 40"/>
                          <w:color w:val="000000" w:themeColor="text1"/>
                          <w:sz w:val="18"/>
                          <w:szCs w:val="18"/>
                        </w:rPr>
                      </w:pPr>
                      <w:r w:rsidRPr="00B26493">
                        <w:rPr>
                          <w:rFonts w:ascii="Letter-join No-Lead 40" w:hAnsi="Letter-join No-Lead 40"/>
                          <w:color w:val="000000" w:themeColor="text1"/>
                          <w:sz w:val="18"/>
                          <w:szCs w:val="18"/>
                        </w:rPr>
                        <w:t xml:space="preserve">During PE this term, we will be covering a variety of exciting sports! These include dance, yoga, </w:t>
                      </w:r>
                      <w:proofErr w:type="gramStart"/>
                      <w:r w:rsidRPr="00B26493">
                        <w:rPr>
                          <w:rFonts w:ascii="Letter-join No-Lead 40" w:hAnsi="Letter-join No-Lead 40"/>
                          <w:color w:val="000000" w:themeColor="text1"/>
                          <w:sz w:val="18"/>
                          <w:szCs w:val="18"/>
                        </w:rPr>
                        <w:t>athletics</w:t>
                      </w:r>
                      <w:proofErr w:type="gramEnd"/>
                      <w:r w:rsidRPr="00B26493">
                        <w:rPr>
                          <w:rFonts w:ascii="Letter-join No-Lead 40" w:hAnsi="Letter-join No-Lead 40"/>
                          <w:color w:val="000000" w:themeColor="text1"/>
                          <w:sz w:val="18"/>
                          <w:szCs w:val="18"/>
                        </w:rPr>
                        <w:t xml:space="preserve"> and cricket. The children will be taught a range of skills </w:t>
                      </w:r>
                      <w:r w:rsidR="002F1C5E" w:rsidRPr="00B26493">
                        <w:rPr>
                          <w:rFonts w:ascii="Letter-join No-Lead 40" w:hAnsi="Letter-join No-Lead 40"/>
                          <w:color w:val="000000" w:themeColor="text1"/>
                          <w:sz w:val="18"/>
                          <w:szCs w:val="18"/>
                        </w:rPr>
                        <w:t xml:space="preserve">such as </w:t>
                      </w:r>
                      <w:r w:rsidRPr="00B26493">
                        <w:rPr>
                          <w:rFonts w:ascii="Letter-join No-Lead 40" w:hAnsi="Letter-join No-Lead 40"/>
                          <w:color w:val="000000" w:themeColor="text1"/>
                          <w:sz w:val="18"/>
                          <w:szCs w:val="18"/>
                        </w:rPr>
                        <w:t xml:space="preserve">power poses, </w:t>
                      </w:r>
                      <w:r w:rsidR="0087742B">
                        <w:rPr>
                          <w:rFonts w:ascii="Letter-join No-Lead 40" w:hAnsi="Letter-join No-Lead 40"/>
                          <w:color w:val="000000" w:themeColor="text1"/>
                          <w:sz w:val="18"/>
                          <w:szCs w:val="18"/>
                        </w:rPr>
                        <w:t xml:space="preserve">how to </w:t>
                      </w:r>
                      <w:r w:rsidRPr="00B26493">
                        <w:rPr>
                          <w:rFonts w:ascii="Letter-join No-Lead 40" w:hAnsi="Letter-join No-Lead 40"/>
                          <w:color w:val="000000" w:themeColor="text1"/>
                          <w:sz w:val="18"/>
                          <w:szCs w:val="18"/>
                        </w:rPr>
                        <w:t>bat and bowl a cricket ball and run a relay.</w:t>
                      </w:r>
                      <w:r w:rsidR="002F1C5E" w:rsidRPr="00B26493">
                        <w:rPr>
                          <w:rFonts w:ascii="Letter-join No-Lead 40" w:hAnsi="Letter-join No-Lead 40"/>
                          <w:color w:val="000000" w:themeColor="text1"/>
                          <w:sz w:val="18"/>
                          <w:szCs w:val="18"/>
                        </w:rPr>
                        <w:t xml:space="preserve"> </w:t>
                      </w:r>
                      <w:r w:rsidR="00206826">
                        <w:rPr>
                          <w:rFonts w:ascii="Letter-join No-Lead 40" w:hAnsi="Letter-join No-Lead 40"/>
                          <w:color w:val="000000" w:themeColor="text1"/>
                          <w:sz w:val="18"/>
                          <w:szCs w:val="18"/>
                        </w:rPr>
                        <w:t xml:space="preserve">In our athletics lessons, we will be focusing on our speed, </w:t>
                      </w:r>
                      <w:proofErr w:type="gramStart"/>
                      <w:r w:rsidR="00206826">
                        <w:rPr>
                          <w:rFonts w:ascii="Letter-join No-Lead 40" w:hAnsi="Letter-join No-Lead 40"/>
                          <w:color w:val="000000" w:themeColor="text1"/>
                          <w:sz w:val="18"/>
                          <w:szCs w:val="18"/>
                        </w:rPr>
                        <w:t>stamina</w:t>
                      </w:r>
                      <w:proofErr w:type="gramEnd"/>
                      <w:r w:rsidR="00206826">
                        <w:rPr>
                          <w:rFonts w:ascii="Letter-join No-Lead 40" w:hAnsi="Letter-join No-Lead 40"/>
                          <w:color w:val="000000" w:themeColor="text1"/>
                          <w:sz w:val="18"/>
                          <w:szCs w:val="18"/>
                        </w:rPr>
                        <w:t xml:space="preserve"> and </w:t>
                      </w:r>
                      <w:r w:rsidR="009F4E9A">
                        <w:rPr>
                          <w:rFonts w:ascii="Letter-join No-Lead 40" w:hAnsi="Letter-join No-Lead 40"/>
                          <w:color w:val="000000" w:themeColor="text1"/>
                          <w:sz w:val="18"/>
                          <w:szCs w:val="18"/>
                        </w:rPr>
                        <w:t>teamwork</w:t>
                      </w:r>
                      <w:r w:rsidR="00206826">
                        <w:rPr>
                          <w:rFonts w:ascii="Letter-join No-Lead 40" w:hAnsi="Letter-join No-Lead 40"/>
                          <w:color w:val="000000" w:themeColor="text1"/>
                          <w:sz w:val="18"/>
                          <w:szCs w:val="18"/>
                        </w:rPr>
                        <w:t xml:space="preserve"> in preparation for sports day!</w:t>
                      </w:r>
                    </w:p>
                  </w:txbxContent>
                </v:textbox>
              </v:shape>
            </w:pict>
          </mc:Fallback>
        </mc:AlternateContent>
      </w:r>
    </w:p>
    <w:p w14:paraId="0B4D51DD" w14:textId="60753252" w:rsidR="00537FEC" w:rsidRDefault="00537FEC" w:rsidP="005D6A68"/>
    <w:p w14:paraId="304A3B2A" w14:textId="0FDBADF3" w:rsidR="00537FEC" w:rsidRDefault="00537FEC" w:rsidP="005D6A68"/>
    <w:p w14:paraId="2ACC96B9" w14:textId="79AD036A" w:rsidR="00537FEC" w:rsidRDefault="00C14BC0" w:rsidP="005D6A68">
      <w:r>
        <w:rPr>
          <w:noProof/>
          <w:lang w:eastAsia="en-GB"/>
        </w:rPr>
        <mc:AlternateContent>
          <mc:Choice Requires="wps">
            <w:drawing>
              <wp:anchor distT="0" distB="0" distL="114300" distR="114300" simplePos="0" relativeHeight="251666944" behindDoc="0" locked="0" layoutInCell="1" allowOverlap="1" wp14:anchorId="2AD4BDAF" wp14:editId="184FBE0C">
                <wp:simplePos x="0" y="0"/>
                <wp:positionH relativeFrom="column">
                  <wp:posOffset>6137275</wp:posOffset>
                </wp:positionH>
                <wp:positionV relativeFrom="paragraph">
                  <wp:posOffset>7620</wp:posOffset>
                </wp:positionV>
                <wp:extent cx="3463290" cy="1043354"/>
                <wp:effectExtent l="0" t="0" r="22860" b="2349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63290" cy="1043354"/>
                        </a:xfrm>
                        <a:prstGeom prst="rect">
                          <a:avLst/>
                        </a:prstGeom>
                        <a:solidFill>
                          <a:srgbClr val="E9D3BD">
                            <a:alpha val="90000"/>
                          </a:srgbClr>
                        </a:solidFill>
                        <a:ln w="19050">
                          <a:solidFill>
                            <a:schemeClr val="tx1"/>
                          </a:solidFill>
                        </a:ln>
                      </wps:spPr>
                      <wps:style>
                        <a:lnRef idx="0">
                          <a:scrgbClr r="0" g="0" b="0"/>
                        </a:lnRef>
                        <a:fillRef idx="0">
                          <a:scrgbClr r="0" g="0" b="0"/>
                        </a:fillRef>
                        <a:effectRef idx="0">
                          <a:scrgbClr r="0" g="0" b="0"/>
                        </a:effectRef>
                        <a:fontRef idx="minor">
                          <a:schemeClr val="lt1"/>
                        </a:fontRef>
                      </wps:style>
                      <wps:txbx>
                        <w:txbxContent>
                          <w:p w14:paraId="114557A1" w14:textId="096AAE4E" w:rsidR="00426EAB" w:rsidRPr="00C14BC0" w:rsidRDefault="001E7C6F" w:rsidP="003C066D">
                            <w:pPr>
                              <w:jc w:val="both"/>
                              <w:rPr>
                                <w:rFonts w:ascii="Letter-join No-Lead 40" w:hAnsi="Letter-join No-Lead 40" w:cstheme="minorHAnsi"/>
                                <w:color w:val="000000" w:themeColor="text1"/>
                                <w:sz w:val="18"/>
                              </w:rPr>
                            </w:pPr>
                            <w:r w:rsidRPr="00C14BC0">
                              <w:rPr>
                                <w:rFonts w:ascii="Letter-join No-Lead 40" w:hAnsi="Letter-join No-Lead 40" w:cstheme="minorHAnsi"/>
                                <w:color w:val="000000" w:themeColor="text1"/>
                                <w:sz w:val="18"/>
                              </w:rPr>
                              <w:t>In History, we will be researching the Roman Empire. We will also be looking at the similarities and differences with the Romans and the Celts in Britain.</w:t>
                            </w:r>
                            <w:r w:rsidR="00E51425" w:rsidRPr="00C14BC0">
                              <w:rPr>
                                <w:rFonts w:ascii="Letter-join No-Lead 40" w:hAnsi="Letter-join No-Lead 40" w:cstheme="minorHAnsi"/>
                                <w:color w:val="000000" w:themeColor="text1"/>
                                <w:sz w:val="18"/>
                              </w:rPr>
                              <w:t xml:space="preserve"> By the end of the Roman unit, we will be able to explore artefacts left behind by the Romans to discover what each of them tell us about Roman li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4BDAF" id="Text Box 11" o:spid="_x0000_s1037" type="#_x0000_t202" style="position:absolute;margin-left:483.25pt;margin-top:.6pt;width:272.7pt;height:82.1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" fillcolor="#e9d3bd" strokecolor="black [3213]" strokeweight="1.5pt">
                <v:fill opacity="59110f"/>
                <v:path arrowok="t"/>
                <v:textbox>
                  <w:txbxContent>
                    <w:p w14:paraId="114557A1" w14:textId="096AAE4E" w:rsidR="00426EAB" w:rsidRPr="00C14BC0" w:rsidRDefault="001E7C6F" w:rsidP="003C066D">
                      <w:pPr>
                        <w:jc w:val="both"/>
                        <w:rPr>
                          <w:rFonts w:ascii="Letter-join No-Lead 40" w:hAnsi="Letter-join No-Lead 40" w:cstheme="minorHAnsi"/>
                          <w:color w:val="000000" w:themeColor="text1"/>
                          <w:sz w:val="18"/>
                        </w:rPr>
                      </w:pPr>
                      <w:r w:rsidRPr="00C14BC0">
                        <w:rPr>
                          <w:rFonts w:ascii="Letter-join No-Lead 40" w:hAnsi="Letter-join No-Lead 40" w:cstheme="minorHAnsi"/>
                          <w:color w:val="000000" w:themeColor="text1"/>
                          <w:sz w:val="18"/>
                        </w:rPr>
                        <w:t>In History, we will be researching the Roman Empire. We will also be looking at the similarities and differences with the Romans and the Celts in Britain.</w:t>
                      </w:r>
                      <w:r w:rsidR="00E51425" w:rsidRPr="00C14BC0">
                        <w:rPr>
                          <w:rFonts w:ascii="Letter-join No-Lead 40" w:hAnsi="Letter-join No-Lead 40" w:cstheme="minorHAnsi"/>
                          <w:color w:val="000000" w:themeColor="text1"/>
                          <w:sz w:val="18"/>
                        </w:rPr>
                        <w:t xml:space="preserve"> By the end of the Roman unit, we will be able to explore artefacts left behind by the Romans to discover what each of them tell us about Roman life.</w:t>
                      </w:r>
                    </w:p>
                  </w:txbxContent>
                </v:textbox>
              </v:shape>
            </w:pict>
          </mc:Fallback>
        </mc:AlternateContent>
      </w:r>
    </w:p>
    <w:p w14:paraId="05BEF03B" w14:textId="787CE8B1" w:rsidR="00537FEC" w:rsidRDefault="00537FEC" w:rsidP="005D6A68"/>
    <w:p w14:paraId="0912C3AE" w14:textId="46EE1481" w:rsidR="00537FEC" w:rsidRDefault="00537FEC" w:rsidP="005D6A68"/>
    <w:p w14:paraId="2FE99F30" w14:textId="67C3CC48" w:rsidR="00537FEC" w:rsidRDefault="00537FEC" w:rsidP="005D6A68"/>
    <w:p w14:paraId="308CB806" w14:textId="4F6F2E31" w:rsidR="00537FEC" w:rsidRDefault="00537FEC" w:rsidP="005D6A68"/>
    <w:p w14:paraId="217C91E0" w14:textId="774BFBB8" w:rsidR="00537FEC" w:rsidRDefault="00CB7391" w:rsidP="005D6A68">
      <w:r>
        <w:rPr>
          <w:noProof/>
          <w:lang w:eastAsia="en-GB"/>
        </w:rPr>
        <mc:AlternateContent>
          <mc:Choice Requires="wps">
            <w:drawing>
              <wp:anchor distT="0" distB="0" distL="114300" distR="114300" simplePos="0" relativeHeight="251684352" behindDoc="0" locked="0" layoutInCell="1" allowOverlap="1" wp14:anchorId="77EE88F9" wp14:editId="73A40B9D">
                <wp:simplePos x="0" y="0"/>
                <wp:positionH relativeFrom="margin">
                  <wp:posOffset>-633412</wp:posOffset>
                </wp:positionH>
                <wp:positionV relativeFrom="page">
                  <wp:posOffset>6577013</wp:posOffset>
                </wp:positionV>
                <wp:extent cx="3451860" cy="876300"/>
                <wp:effectExtent l="0" t="0" r="15240" b="1905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51860" cy="876300"/>
                        </a:xfrm>
                        <a:prstGeom prst="rect">
                          <a:avLst/>
                        </a:prstGeom>
                        <a:solidFill>
                          <a:srgbClr val="E9D3BD">
                            <a:alpha val="90000"/>
                          </a:srgbClr>
                        </a:solidFill>
                        <a:ln w="19050">
                          <a:solidFill>
                            <a:schemeClr val="tx1"/>
                          </a:solidFill>
                        </a:ln>
                      </wps:spPr>
                      <wps:style>
                        <a:lnRef idx="0">
                          <a:scrgbClr r="0" g="0" b="0"/>
                        </a:lnRef>
                        <a:fillRef idx="0">
                          <a:scrgbClr r="0" g="0" b="0"/>
                        </a:fillRef>
                        <a:effectRef idx="0">
                          <a:scrgbClr r="0" g="0" b="0"/>
                        </a:effectRef>
                        <a:fontRef idx="minor">
                          <a:schemeClr val="lt1"/>
                        </a:fontRef>
                      </wps:style>
                      <wps:txbx>
                        <w:txbxContent>
                          <w:p w14:paraId="18295010" w14:textId="252DE878" w:rsidR="00426EAB" w:rsidRPr="00B93676" w:rsidRDefault="00E51425" w:rsidP="00D028CF">
                            <w:pPr>
                              <w:jc w:val="both"/>
                              <w:rPr>
                                <w:rFonts w:ascii="Letter-join No-Lead 40" w:hAnsi="Letter-join No-Lead 40"/>
                                <w:color w:val="000000" w:themeColor="text1"/>
                                <w:sz w:val="18"/>
                              </w:rPr>
                            </w:pPr>
                            <w:r w:rsidRPr="00B93676">
                              <w:rPr>
                                <w:rFonts w:ascii="Letter-join No-Lead 40" w:hAnsi="Letter-join No-Lead 40"/>
                                <w:color w:val="000000" w:themeColor="text1"/>
                                <w:sz w:val="18"/>
                              </w:rPr>
                              <w:t>In French lessons</w:t>
                            </w:r>
                            <w:r w:rsidR="002F1C5E" w:rsidRPr="00B93676">
                              <w:rPr>
                                <w:rFonts w:ascii="Letter-join No-Lead 40" w:hAnsi="Letter-join No-Lead 40"/>
                                <w:color w:val="000000" w:themeColor="text1"/>
                                <w:sz w:val="18"/>
                              </w:rPr>
                              <w:t>,</w:t>
                            </w:r>
                            <w:r w:rsidRPr="00B93676">
                              <w:rPr>
                                <w:rFonts w:ascii="Letter-join No-Lead 40" w:hAnsi="Letter-join No-Lead 40"/>
                                <w:color w:val="000000" w:themeColor="text1"/>
                                <w:sz w:val="18"/>
                              </w:rPr>
                              <w:t xml:space="preserve"> we will be learning </w:t>
                            </w:r>
                            <w:r w:rsidR="00CB7391">
                              <w:rPr>
                                <w:rFonts w:ascii="Letter-join No-Lead 40" w:hAnsi="Letter-join No-Lead 40"/>
                                <w:color w:val="000000" w:themeColor="text1"/>
                                <w:sz w:val="18"/>
                              </w:rPr>
                              <w:t>how to pronounce and recognise different colours, as well as learning the different weather types and matching these to months of the year to link with our prior lear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E88F9" id="Text Box 22" o:spid="_x0000_s1038" type="#_x0000_t202" style="position:absolute;margin-left:-49.85pt;margin-top:517.9pt;width:271.8pt;height:69pt;z-index:2516843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" fillcolor="#e9d3bd" strokecolor="black [3213]" strokeweight="1.5pt">
                <v:fill opacity="59110f"/>
                <v:path arrowok="t"/>
                <v:textbox>
                  <w:txbxContent>
                    <w:p w14:paraId="18295010" w14:textId="252DE878" w:rsidR="00426EAB" w:rsidRPr="00B93676" w:rsidRDefault="00E51425" w:rsidP="00D028CF">
                      <w:pPr>
                        <w:jc w:val="both"/>
                        <w:rPr>
                          <w:rFonts w:ascii="Letter-join No-Lead 40" w:hAnsi="Letter-join No-Lead 40"/>
                          <w:color w:val="000000" w:themeColor="text1"/>
                          <w:sz w:val="18"/>
                        </w:rPr>
                      </w:pPr>
                      <w:r w:rsidRPr="00B93676">
                        <w:rPr>
                          <w:rFonts w:ascii="Letter-join No-Lead 40" w:hAnsi="Letter-join No-Lead 40"/>
                          <w:color w:val="000000" w:themeColor="text1"/>
                          <w:sz w:val="18"/>
                        </w:rPr>
                        <w:t>In French lessons</w:t>
                      </w:r>
                      <w:r w:rsidR="002F1C5E" w:rsidRPr="00B93676">
                        <w:rPr>
                          <w:rFonts w:ascii="Letter-join No-Lead 40" w:hAnsi="Letter-join No-Lead 40"/>
                          <w:color w:val="000000" w:themeColor="text1"/>
                          <w:sz w:val="18"/>
                        </w:rPr>
                        <w:t>,</w:t>
                      </w:r>
                      <w:r w:rsidRPr="00B93676">
                        <w:rPr>
                          <w:rFonts w:ascii="Letter-join No-Lead 40" w:hAnsi="Letter-join No-Lead 40"/>
                          <w:color w:val="000000" w:themeColor="text1"/>
                          <w:sz w:val="18"/>
                        </w:rPr>
                        <w:t xml:space="preserve"> we will be learning </w:t>
                      </w:r>
                      <w:r w:rsidR="00CB7391">
                        <w:rPr>
                          <w:rFonts w:ascii="Letter-join No-Lead 40" w:hAnsi="Letter-join No-Lead 40"/>
                          <w:color w:val="000000" w:themeColor="text1"/>
                          <w:sz w:val="18"/>
                        </w:rPr>
                        <w:t>how to pronounce and recognise different colours, as well as learning the different weather types and matching these to months of the year to link with our prior learning.</w:t>
                      </w:r>
                    </w:p>
                  </w:txbxContent>
                </v:textbox>
                <w10:wrap anchorx="margin" anchory="page"/>
              </v:shape>
            </w:pict>
          </mc:Fallback>
        </mc:AlternateContent>
      </w:r>
    </w:p>
    <w:p w14:paraId="42F51418" w14:textId="2CAF5B02" w:rsidR="00537FEC" w:rsidRDefault="008A5E89" w:rsidP="008A5E89">
      <w:pPr>
        <w:tabs>
          <w:tab w:val="left" w:pos="11567"/>
        </w:tabs>
      </w:pPr>
      <w:r>
        <w:rPr>
          <w:noProof/>
          <w:lang w:eastAsia="en-GB"/>
        </w:rPr>
        <mc:AlternateContent>
          <mc:Choice Requires="wps">
            <w:drawing>
              <wp:anchor distT="0" distB="0" distL="114300" distR="114300" simplePos="0" relativeHeight="251680256" behindDoc="0" locked="0" layoutInCell="1" allowOverlap="1" wp14:anchorId="2CED6BF5" wp14:editId="37EFFC9F">
                <wp:simplePos x="0" y="0"/>
                <wp:positionH relativeFrom="column">
                  <wp:posOffset>6145530</wp:posOffset>
                </wp:positionH>
                <wp:positionV relativeFrom="paragraph">
                  <wp:posOffset>83185</wp:posOffset>
                </wp:positionV>
                <wp:extent cx="3446780" cy="738554"/>
                <wp:effectExtent l="0" t="0" r="20320" b="2349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46780" cy="738554"/>
                        </a:xfrm>
                        <a:prstGeom prst="rect">
                          <a:avLst/>
                        </a:prstGeom>
                        <a:solidFill>
                          <a:srgbClr val="E9D3BD">
                            <a:alpha val="90000"/>
                          </a:srgbClr>
                        </a:solidFill>
                        <a:ln w="19050">
                          <a:solidFill>
                            <a:schemeClr val="tx1"/>
                          </a:solidFill>
                        </a:ln>
                      </wps:spPr>
                      <wps:style>
                        <a:lnRef idx="0">
                          <a:scrgbClr r="0" g="0" b="0"/>
                        </a:lnRef>
                        <a:fillRef idx="0">
                          <a:scrgbClr r="0" g="0" b="0"/>
                        </a:fillRef>
                        <a:effectRef idx="0">
                          <a:scrgbClr r="0" g="0" b="0"/>
                        </a:effectRef>
                        <a:fontRef idx="minor">
                          <a:schemeClr val="lt1"/>
                        </a:fontRef>
                      </wps:style>
                      <wps:txbx>
                        <w:txbxContent>
                          <w:p w14:paraId="54F51720" w14:textId="774511B0" w:rsidR="00426EAB" w:rsidRPr="00C14BC0" w:rsidRDefault="00137914" w:rsidP="00D028CF">
                            <w:pPr>
                              <w:jc w:val="both"/>
                              <w:rPr>
                                <w:rFonts w:ascii="Letter-join No-Lead 40" w:hAnsi="Letter-join No-Lead 40"/>
                                <w:color w:val="000000" w:themeColor="text1"/>
                                <w:sz w:val="18"/>
                              </w:rPr>
                            </w:pPr>
                            <w:r w:rsidRPr="00C14BC0">
                              <w:rPr>
                                <w:rFonts w:ascii="Letter-join No-Lead 40" w:hAnsi="Letter-join No-Lead 40"/>
                                <w:color w:val="000000" w:themeColor="text1"/>
                                <w:sz w:val="18"/>
                              </w:rPr>
                              <w:t xml:space="preserve">In Music in Term </w:t>
                            </w:r>
                            <w:r w:rsidR="00E07E92">
                              <w:rPr>
                                <w:rFonts w:ascii="Letter-join No-Lead 40" w:hAnsi="Letter-join No-Lead 40"/>
                                <w:color w:val="000000" w:themeColor="text1"/>
                                <w:sz w:val="18"/>
                              </w:rPr>
                              <w:t xml:space="preserve">5 and </w:t>
                            </w:r>
                            <w:r w:rsidRPr="00C14BC0">
                              <w:rPr>
                                <w:rFonts w:ascii="Letter-join No-Lead 40" w:hAnsi="Letter-join No-Lead 40"/>
                                <w:color w:val="000000" w:themeColor="text1"/>
                                <w:sz w:val="18"/>
                              </w:rPr>
                              <w:t xml:space="preserve">6 </w:t>
                            </w:r>
                            <w:r w:rsidR="008A5E89" w:rsidRPr="00C14BC0">
                              <w:rPr>
                                <w:rFonts w:ascii="Letter-join No-Lead 40" w:hAnsi="Letter-join No-Lead 40"/>
                                <w:color w:val="000000" w:themeColor="text1"/>
                                <w:sz w:val="18"/>
                              </w:rPr>
                              <w:t xml:space="preserve">we will be </w:t>
                            </w:r>
                            <w:r w:rsidR="00C14BC0">
                              <w:rPr>
                                <w:rFonts w:ascii="Letter-join No-Lead 40" w:hAnsi="Letter-join No-Lead 40"/>
                                <w:color w:val="000000" w:themeColor="text1"/>
                                <w:sz w:val="18"/>
                              </w:rPr>
                              <w:t xml:space="preserve">using the scheme ‘Charanga’ to </w:t>
                            </w:r>
                            <w:r w:rsidR="00B20A73">
                              <w:rPr>
                                <w:rFonts w:ascii="Letter-join No-Lead 40" w:hAnsi="Letter-join No-Lead 40"/>
                                <w:color w:val="000000" w:themeColor="text1"/>
                                <w:sz w:val="18"/>
                              </w:rPr>
                              <w:t>learn the skills over time to perform our own piece of music for the units ‘</w:t>
                            </w:r>
                            <w:r w:rsidR="00B21B74">
                              <w:rPr>
                                <w:rFonts w:ascii="Letter-join No-Lead 40" w:hAnsi="Letter-join No-Lead 40"/>
                                <w:color w:val="000000" w:themeColor="text1"/>
                                <w:sz w:val="18"/>
                              </w:rPr>
                              <w:t>Let Your Spirit Fly’ and ‘</w:t>
                            </w:r>
                            <w:r w:rsidR="00E07E92" w:rsidRPr="00E07E92">
                              <w:rPr>
                                <w:rFonts w:ascii="Letter-join No-Lead 40" w:hAnsi="Letter-join No-Lead 40"/>
                                <w:color w:val="000000" w:themeColor="text1"/>
                                <w:sz w:val="18"/>
                              </w:rPr>
                              <w:t>Glockenspiel Stage 1</w:t>
                            </w:r>
                            <w:r w:rsidR="00E07E92">
                              <w:rPr>
                                <w:rFonts w:ascii="Letter-join No-Lead 40" w:hAnsi="Letter-join No-Lead 40"/>
                                <w:color w:val="000000" w:themeColor="text1"/>
                                <w:sz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D6BF5" id="Text Box 21" o:spid="_x0000_s1039" type="#_x0000_t202" style="position:absolute;margin-left:483.9pt;margin-top:6.55pt;width:271.4pt;height:58.1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" fillcolor="#e9d3bd" strokecolor="black [3213]" strokeweight="1.5pt">
                <v:fill opacity="59110f"/>
                <v:path arrowok="t"/>
                <v:textbox>
                  <w:txbxContent>
                    <w:p w14:paraId="54F51720" w14:textId="774511B0" w:rsidR="00426EAB" w:rsidRPr="00C14BC0" w:rsidRDefault="00137914" w:rsidP="00D028CF">
                      <w:pPr>
                        <w:jc w:val="both"/>
                        <w:rPr>
                          <w:rFonts w:ascii="Letter-join No-Lead 40" w:hAnsi="Letter-join No-Lead 40"/>
                          <w:color w:val="000000" w:themeColor="text1"/>
                          <w:sz w:val="18"/>
                        </w:rPr>
                      </w:pPr>
                      <w:r w:rsidRPr="00C14BC0">
                        <w:rPr>
                          <w:rFonts w:ascii="Letter-join No-Lead 40" w:hAnsi="Letter-join No-Lead 40"/>
                          <w:color w:val="000000" w:themeColor="text1"/>
                          <w:sz w:val="18"/>
                        </w:rPr>
                        <w:t xml:space="preserve">In Music in Term </w:t>
                      </w:r>
                      <w:r w:rsidR="00E07E92">
                        <w:rPr>
                          <w:rFonts w:ascii="Letter-join No-Lead 40" w:hAnsi="Letter-join No-Lead 40"/>
                          <w:color w:val="000000" w:themeColor="text1"/>
                          <w:sz w:val="18"/>
                        </w:rPr>
                        <w:t xml:space="preserve">5 and </w:t>
                      </w:r>
                      <w:r w:rsidRPr="00C14BC0">
                        <w:rPr>
                          <w:rFonts w:ascii="Letter-join No-Lead 40" w:hAnsi="Letter-join No-Lead 40"/>
                          <w:color w:val="000000" w:themeColor="text1"/>
                          <w:sz w:val="18"/>
                        </w:rPr>
                        <w:t xml:space="preserve">6 </w:t>
                      </w:r>
                      <w:r w:rsidR="008A5E89" w:rsidRPr="00C14BC0">
                        <w:rPr>
                          <w:rFonts w:ascii="Letter-join No-Lead 40" w:hAnsi="Letter-join No-Lead 40"/>
                          <w:color w:val="000000" w:themeColor="text1"/>
                          <w:sz w:val="18"/>
                        </w:rPr>
                        <w:t xml:space="preserve">we will be </w:t>
                      </w:r>
                      <w:r w:rsidR="00C14BC0">
                        <w:rPr>
                          <w:rFonts w:ascii="Letter-join No-Lead 40" w:hAnsi="Letter-join No-Lead 40"/>
                          <w:color w:val="000000" w:themeColor="text1"/>
                          <w:sz w:val="18"/>
                        </w:rPr>
                        <w:t xml:space="preserve">using the scheme ‘Charanga’ to </w:t>
                      </w:r>
                      <w:r w:rsidR="00B20A73">
                        <w:rPr>
                          <w:rFonts w:ascii="Letter-join No-Lead 40" w:hAnsi="Letter-join No-Lead 40"/>
                          <w:color w:val="000000" w:themeColor="text1"/>
                          <w:sz w:val="18"/>
                        </w:rPr>
                        <w:t>learn the skills over time to perform our own piece of music for the units ‘</w:t>
                      </w:r>
                      <w:r w:rsidR="00B21B74">
                        <w:rPr>
                          <w:rFonts w:ascii="Letter-join No-Lead 40" w:hAnsi="Letter-join No-Lead 40"/>
                          <w:color w:val="000000" w:themeColor="text1"/>
                          <w:sz w:val="18"/>
                        </w:rPr>
                        <w:t>Let Your Spirit Fly’ and ‘</w:t>
                      </w:r>
                      <w:r w:rsidR="00E07E92" w:rsidRPr="00E07E92">
                        <w:rPr>
                          <w:rFonts w:ascii="Letter-join No-Lead 40" w:hAnsi="Letter-join No-Lead 40"/>
                          <w:color w:val="000000" w:themeColor="text1"/>
                          <w:sz w:val="18"/>
                        </w:rPr>
                        <w:t>Glockenspiel Stage 1</w:t>
                      </w:r>
                      <w:r w:rsidR="00E07E92">
                        <w:rPr>
                          <w:rFonts w:ascii="Letter-join No-Lead 40" w:hAnsi="Letter-join No-Lead 40"/>
                          <w:color w:val="000000" w:themeColor="text1"/>
                          <w:sz w:val="18"/>
                        </w:rPr>
                        <w:t xml:space="preserve">’. </w:t>
                      </w:r>
                    </w:p>
                  </w:txbxContent>
                </v:textbox>
              </v:shape>
            </w:pict>
          </mc:Fallback>
        </mc:AlternateContent>
      </w:r>
      <w:r>
        <w:tab/>
      </w:r>
    </w:p>
    <w:p w14:paraId="4F10AEC4" w14:textId="67FDA300" w:rsidR="00537FEC" w:rsidRDefault="00537FEC" w:rsidP="005D6A68"/>
    <w:p w14:paraId="4E0D6B12" w14:textId="0572FB69" w:rsidR="00537FEC" w:rsidRDefault="00537FEC" w:rsidP="005D6A68"/>
    <w:p w14:paraId="73D17185" w14:textId="3EDDBD9D" w:rsidR="00537FEC" w:rsidRDefault="00537FEC" w:rsidP="005D6A68"/>
    <w:p w14:paraId="44FCEF4E" w14:textId="60BF8243" w:rsidR="00537FEC" w:rsidRDefault="00537FEC" w:rsidP="005D6A68"/>
    <w:p w14:paraId="36756412" w14:textId="03597962" w:rsidR="00537FEC" w:rsidRDefault="002D58FE" w:rsidP="005D6A68">
      <w:r>
        <w:rPr>
          <w:noProof/>
        </w:rPr>
        <w:lastRenderedPageBreak/>
        <w:drawing>
          <wp:anchor distT="0" distB="0" distL="114300" distR="114300" simplePos="0" relativeHeight="251610624" behindDoc="0" locked="0" layoutInCell="1" allowOverlap="1" wp14:anchorId="50DC59AA" wp14:editId="744829FE">
            <wp:simplePos x="0" y="0"/>
            <wp:positionH relativeFrom="page">
              <wp:align>right</wp:align>
            </wp:positionH>
            <wp:positionV relativeFrom="paragraph">
              <wp:posOffset>-38100</wp:posOffset>
            </wp:positionV>
            <wp:extent cx="10687831" cy="7578090"/>
            <wp:effectExtent l="0" t="0" r="0" b="3810"/>
            <wp:wrapNone/>
            <wp:docPr id="1067425859" name="Picture 3" descr="Roman Mosaic Tiles, Detail of Ancient Wall Decorated Historic, T Sto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oman Mosaic Tiles, Detail of Ancient Wall Decorated Historic, T Stock ..."/>
                    <pic:cNvPicPr>
                      <a:picLocks noChangeAspect="1" noChangeArrowheads="1"/>
                    </pic:cNvPicPr>
                  </pic:nvPicPr>
                  <pic:blipFill rotWithShape="1">
                    <a:blip r:embed="rId9">
                      <a:alphaModFix amt="50000"/>
                      <a:extLst>
                        <a:ext uri="{28A0092B-C50C-407E-A947-70E740481C1C}">
                          <a14:useLocalDpi xmlns:a14="http://schemas.microsoft.com/office/drawing/2010/main" val="0"/>
                        </a:ext>
                      </a:extLst>
                    </a:blip>
                    <a:srcRect b="8302"/>
                    <a:stretch/>
                  </pic:blipFill>
                  <pic:spPr bwMode="auto">
                    <a:xfrm>
                      <a:off x="0" y="0"/>
                      <a:ext cx="10690579" cy="75800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8CCD1F" w14:textId="3A3389D1" w:rsidR="00537FEC" w:rsidRDefault="00523112" w:rsidP="005D6A68">
      <w:r>
        <w:rPr>
          <w:noProof/>
          <w:lang w:eastAsia="en-GB"/>
        </w:rPr>
        <mc:AlternateContent>
          <mc:Choice Requires="wps">
            <w:drawing>
              <wp:anchor distT="0" distB="0" distL="114300" distR="114300" simplePos="0" relativeHeight="251701760" behindDoc="0" locked="0" layoutInCell="1" allowOverlap="1" wp14:anchorId="570A8948" wp14:editId="51C9379B">
                <wp:simplePos x="0" y="0"/>
                <wp:positionH relativeFrom="column">
                  <wp:posOffset>-628650</wp:posOffset>
                </wp:positionH>
                <wp:positionV relativeFrom="paragraph">
                  <wp:posOffset>173990</wp:posOffset>
                </wp:positionV>
                <wp:extent cx="5429250" cy="2914650"/>
                <wp:effectExtent l="0" t="0" r="19050" b="19050"/>
                <wp:wrapNone/>
                <wp:docPr id="10" name="Rounded 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250" cy="2914650"/>
                        </a:xfrm>
                        <a:prstGeom prst="roundRect">
                          <a:avLst>
                            <a:gd name="adj" fmla="val 16667"/>
                          </a:avLst>
                        </a:prstGeom>
                        <a:solidFill>
                          <a:srgbClr val="E9D3BD">
                            <a:alpha val="90000"/>
                          </a:srgbClr>
                        </a:solidFill>
                        <a:ln w="25400" algn="ctr">
                          <a:solidFill>
                            <a:schemeClr val="tx1"/>
                          </a:solidFill>
                          <a:round/>
                          <a:headEnd/>
                          <a:tailEnd/>
                        </a:ln>
                      </wps:spPr>
                      <wps:txbx>
                        <w:txbxContent>
                          <w:p w14:paraId="57BC4B77" w14:textId="77777777" w:rsidR="00523112" w:rsidRPr="0036579E" w:rsidRDefault="00523112" w:rsidP="00523112">
                            <w:pPr>
                              <w:jc w:val="center"/>
                              <w:rPr>
                                <w:rFonts w:ascii="Letter-join No-Lead 40" w:hAnsi="Letter-join No-Lead 40"/>
                                <w:color w:val="000000" w:themeColor="text1"/>
                                <w:sz w:val="20"/>
                                <w:szCs w:val="20"/>
                                <w:u w:val="single"/>
                                <w14:textFill>
                                  <w14:solidFill>
                                    <w14:schemeClr w14:val="tx1">
                                      <w14:alpha w14:val="1000"/>
                                    </w14:schemeClr>
                                  </w14:solidFill>
                                </w14:textFill>
                              </w:rPr>
                            </w:pPr>
                            <w:r w:rsidRPr="0036579E">
                              <w:rPr>
                                <w:rFonts w:ascii="Letter-join No-Lead 40" w:hAnsi="Letter-join No-Lead 40"/>
                                <w:color w:val="000000" w:themeColor="text1"/>
                                <w:sz w:val="20"/>
                                <w:szCs w:val="20"/>
                                <w:u w:val="single"/>
                                <w14:textFill>
                                  <w14:solidFill>
                                    <w14:schemeClr w14:val="tx1">
                                      <w14:alpha w14:val="1000"/>
                                    </w14:schemeClr>
                                  </w14:solidFill>
                                </w14:textFill>
                              </w:rPr>
                              <w:t>PE</w:t>
                            </w:r>
                          </w:p>
                          <w:p w14:paraId="6DA7F21D" w14:textId="77777777" w:rsidR="00523112" w:rsidRPr="0036579E" w:rsidRDefault="00523112" w:rsidP="00523112">
                            <w:pPr>
                              <w:jc w:val="center"/>
                              <w:rPr>
                                <w:rFonts w:ascii="Letter-join No-Lead 40" w:hAnsi="Letter-join No-Lead 40"/>
                                <w:color w:val="000000" w:themeColor="text1"/>
                                <w:sz w:val="20"/>
                                <w:szCs w:val="20"/>
                                <w:u w:val="single"/>
                                <w14:textFill>
                                  <w14:solidFill>
                                    <w14:schemeClr w14:val="tx1">
                                      <w14:alpha w14:val="1000"/>
                                    </w14:schemeClr>
                                  </w14:solidFill>
                                </w14:textFill>
                              </w:rPr>
                            </w:pPr>
                          </w:p>
                          <w:p w14:paraId="5F00333A" w14:textId="77777777" w:rsidR="00523112" w:rsidRPr="0036579E" w:rsidRDefault="00523112" w:rsidP="00523112">
                            <w:pPr>
                              <w:rPr>
                                <w:rFonts w:ascii="Letter-join No-Lead 40" w:hAnsi="Letter-join No-Lead 40"/>
                                <w:color w:val="000000" w:themeColor="text1"/>
                                <w:sz w:val="20"/>
                                <w:szCs w:val="20"/>
                                <w:u w:val="single"/>
                                <w14:textFill>
                                  <w14:solidFill>
                                    <w14:schemeClr w14:val="tx1">
                                      <w14:alpha w14:val="1000"/>
                                    </w14:schemeClr>
                                  </w14:solidFill>
                                </w14:textFill>
                              </w:rPr>
                            </w:pPr>
                            <w:r w:rsidRPr="0036579E">
                              <w:rPr>
                                <w:rFonts w:ascii="Letter-join No-Lead 40" w:hAnsi="Letter-join No-Lead 40"/>
                                <w:color w:val="000000" w:themeColor="text1"/>
                                <w:sz w:val="20"/>
                                <w:szCs w:val="20"/>
                                <w14:textFill>
                                  <w14:solidFill>
                                    <w14:schemeClr w14:val="tx1">
                                      <w14:alpha w14:val="1000"/>
                                    </w14:schemeClr>
                                  </w14:solidFill>
                                </w14:textFill>
                              </w:rPr>
                              <w:t xml:space="preserve">Children </w:t>
                            </w:r>
                            <w:proofErr w:type="gramStart"/>
                            <w:r w:rsidRPr="0036579E">
                              <w:rPr>
                                <w:rFonts w:ascii="Letter-join No-Lead 40" w:hAnsi="Letter-join No-Lead 40"/>
                                <w:color w:val="000000" w:themeColor="text1"/>
                                <w:sz w:val="20"/>
                                <w:szCs w:val="20"/>
                                <w14:textFill>
                                  <w14:solidFill>
                                    <w14:schemeClr w14:val="tx1">
                                      <w14:alpha w14:val="1000"/>
                                    </w14:schemeClr>
                                  </w14:solidFill>
                                </w14:textFill>
                              </w:rPr>
                              <w:t>need their PE kit in school at all times</w:t>
                            </w:r>
                            <w:proofErr w:type="gramEnd"/>
                            <w:r w:rsidRPr="0036579E">
                              <w:rPr>
                                <w:rFonts w:ascii="Letter-join No-Lead 40" w:hAnsi="Letter-join No-Lead 40"/>
                                <w:color w:val="000000" w:themeColor="text1"/>
                                <w:sz w:val="20"/>
                                <w:szCs w:val="20"/>
                                <w14:textFill>
                                  <w14:solidFill>
                                    <w14:schemeClr w14:val="tx1">
                                      <w14:alpha w14:val="1000"/>
                                    </w14:schemeClr>
                                  </w14:solidFill>
                                </w14:textFill>
                              </w:rPr>
                              <w:t xml:space="preserve">. Although we try and stick to the same 2 days for PE it is inevitable that for some weeks this will change due to unforeseen circumstances. For this reason, we ask that each child </w:t>
                            </w:r>
                            <w:proofErr w:type="gramStart"/>
                            <w:r w:rsidRPr="0036579E">
                              <w:rPr>
                                <w:rFonts w:ascii="Letter-join No-Lead 40" w:hAnsi="Letter-join No-Lead 40"/>
                                <w:color w:val="000000" w:themeColor="text1"/>
                                <w:sz w:val="20"/>
                                <w:szCs w:val="20"/>
                                <w14:textFill>
                                  <w14:solidFill>
                                    <w14:schemeClr w14:val="tx1">
                                      <w14:alpha w14:val="1000"/>
                                    </w14:schemeClr>
                                  </w14:solidFill>
                                </w14:textFill>
                              </w:rPr>
                              <w:t>has their PE kit in school at all times</w:t>
                            </w:r>
                            <w:proofErr w:type="gramEnd"/>
                            <w:r w:rsidRPr="0036579E">
                              <w:rPr>
                                <w:rFonts w:ascii="Letter-join No-Lead 40" w:hAnsi="Letter-join No-Lead 40"/>
                                <w:color w:val="000000" w:themeColor="text1"/>
                                <w:sz w:val="20"/>
                                <w:szCs w:val="20"/>
                                <w14:textFill>
                                  <w14:solidFill>
                                    <w14:schemeClr w14:val="tx1">
                                      <w14:alpha w14:val="1000"/>
                                    </w14:schemeClr>
                                  </w14:solidFill>
                                </w14:textFill>
                              </w:rPr>
                              <w:t>. PE days: Monday and Wednesday.</w:t>
                            </w:r>
                          </w:p>
                          <w:p w14:paraId="25BA191B" w14:textId="77777777" w:rsidR="00523112" w:rsidRPr="0036579E" w:rsidRDefault="00523112" w:rsidP="00523112">
                            <w:pPr>
                              <w:rPr>
                                <w:rFonts w:ascii="Letter-join No-Lead 40" w:hAnsi="Letter-join No-Lead 40"/>
                                <w:color w:val="000000" w:themeColor="text1"/>
                                <w:sz w:val="20"/>
                                <w:szCs w:val="20"/>
                                <w14:textFill>
                                  <w14:solidFill>
                                    <w14:schemeClr w14:val="tx1">
                                      <w14:alpha w14:val="1000"/>
                                    </w14:schemeClr>
                                  </w14:solidFill>
                                </w14:textFill>
                              </w:rPr>
                            </w:pPr>
                          </w:p>
                          <w:p w14:paraId="18645752" w14:textId="04BD39E9" w:rsidR="00523112" w:rsidRPr="0036579E" w:rsidRDefault="00523112" w:rsidP="00523112">
                            <w:pPr>
                              <w:rPr>
                                <w:rFonts w:ascii="Letter-join No-Lead 40" w:hAnsi="Letter-join No-Lead 40"/>
                                <w:color w:val="000000" w:themeColor="text1"/>
                                <w:sz w:val="20"/>
                                <w:szCs w:val="20"/>
                                <w14:textFill>
                                  <w14:solidFill>
                                    <w14:schemeClr w14:val="tx1">
                                      <w14:alpha w14:val="1000"/>
                                    </w14:schemeClr>
                                  </w14:solidFill>
                                </w14:textFill>
                              </w:rPr>
                            </w:pPr>
                            <w:r w:rsidRPr="0036579E">
                              <w:rPr>
                                <w:rFonts w:ascii="Letter-join No-Lead 40" w:hAnsi="Letter-join No-Lead 40"/>
                                <w:color w:val="000000" w:themeColor="text1"/>
                                <w:sz w:val="20"/>
                                <w:szCs w:val="20"/>
                                <w14:textFill>
                                  <w14:solidFill>
                                    <w14:schemeClr w14:val="tx1">
                                      <w14:alpha w14:val="1000"/>
                                    </w14:schemeClr>
                                  </w14:solidFill>
                                </w14:textFill>
                              </w:rPr>
                              <w:t>A PE kit should include a Cam Woodfield Junior t-shirt, black or blue shorts and daps or trainers. It is recommended that children have warm</w:t>
                            </w:r>
                            <w:r w:rsidR="0036579E">
                              <w:rPr>
                                <w:rFonts w:ascii="Letter-join No-Lead 40" w:hAnsi="Letter-join No-Lead 40"/>
                                <w:color w:val="000000" w:themeColor="text1"/>
                                <w:sz w:val="20"/>
                                <w:szCs w:val="20"/>
                                <w14:textFill>
                                  <w14:solidFill>
                                    <w14:schemeClr w14:val="tx1">
                                      <w14:alpha w14:val="1000"/>
                                    </w14:schemeClr>
                                  </w14:solidFill>
                                </w14:textFill>
                              </w:rPr>
                              <w:t>er</w:t>
                            </w:r>
                            <w:r w:rsidRPr="0036579E">
                              <w:rPr>
                                <w:rFonts w:ascii="Letter-join No-Lead 40" w:hAnsi="Letter-join No-Lead 40"/>
                                <w:color w:val="000000" w:themeColor="text1"/>
                                <w:sz w:val="20"/>
                                <w:szCs w:val="20"/>
                                <w14:textFill>
                                  <w14:solidFill>
                                    <w14:schemeClr w14:val="tx1">
                                      <w14:alpha w14:val="1000"/>
                                    </w14:schemeClr>
                                  </w14:solidFill>
                                </w14:textFill>
                              </w:rPr>
                              <w:t xml:space="preserve"> clothes for outdoor PE. This can include a jumper and jogging bottoms.</w:t>
                            </w:r>
                            <w:r w:rsidR="0036579E">
                              <w:rPr>
                                <w:rFonts w:ascii="Letter-join No-Lead 40" w:hAnsi="Letter-join No-Lead 40"/>
                                <w:color w:val="000000" w:themeColor="text1"/>
                                <w:sz w:val="20"/>
                                <w:szCs w:val="20"/>
                                <w14:textFill>
                                  <w14:solidFill>
                                    <w14:schemeClr w14:val="tx1">
                                      <w14:alpha w14:val="1000"/>
                                    </w14:schemeClr>
                                  </w14:solidFill>
                                </w14:textFill>
                              </w:rPr>
                              <w:t xml:space="preserve"> Likewise, as we head towards warmer weather it is advised that all children have a cap or hat in school.</w:t>
                            </w:r>
                            <w:r w:rsidRPr="0036579E">
                              <w:rPr>
                                <w:rFonts w:ascii="Letter-join No-Lead 40" w:hAnsi="Letter-join No-Lead 40"/>
                                <w:color w:val="000000" w:themeColor="text1"/>
                                <w:sz w:val="20"/>
                                <w:szCs w:val="20"/>
                                <w14:textFill>
                                  <w14:solidFill>
                                    <w14:schemeClr w14:val="tx1">
                                      <w14:alpha w14:val="1000"/>
                                    </w14:schemeClr>
                                  </w14:solidFill>
                                </w14:textFill>
                              </w:rPr>
                              <w:t xml:space="preserve"> Alongside this, children need a water bottle.</w:t>
                            </w:r>
                            <w:r w:rsidR="0036579E">
                              <w:rPr>
                                <w:rFonts w:ascii="Letter-join No-Lead 40" w:hAnsi="Letter-join No-Lead 40"/>
                                <w:color w:val="000000" w:themeColor="text1"/>
                                <w:sz w:val="20"/>
                                <w:szCs w:val="20"/>
                                <w14:textFill>
                                  <w14:solidFill>
                                    <w14:schemeClr w14:val="tx1">
                                      <w14:alpha w14:val="1000"/>
                                    </w14:schemeClr>
                                  </w14:solidFill>
                                </w14:textFill>
                              </w:rPr>
                              <w:t xml:space="preserve"> </w:t>
                            </w:r>
                            <w:r w:rsidRPr="0036579E">
                              <w:rPr>
                                <w:rFonts w:ascii="Letter-join No-Lead 40" w:hAnsi="Letter-join No-Lead 40"/>
                                <w:color w:val="000000" w:themeColor="text1"/>
                                <w:sz w:val="20"/>
                                <w:szCs w:val="20"/>
                                <w14:textFill>
                                  <w14:solidFill>
                                    <w14:schemeClr w14:val="tx1">
                                      <w14:alpha w14:val="1000"/>
                                    </w14:schemeClr>
                                  </w14:solidFill>
                                </w14:textFill>
                              </w:rPr>
                              <w:t xml:space="preserve">Finally, if all children’s clothing can be named it makes it easier to return if lost. </w:t>
                            </w:r>
                          </w:p>
                          <w:p w14:paraId="5C76B0B1" w14:textId="77777777" w:rsidR="00523112" w:rsidRPr="004D33E9" w:rsidRDefault="00523112" w:rsidP="00523112">
                            <w:pPr>
                              <w:rPr>
                                <w:rFonts w:ascii="Comic Sans MS" w:hAnsi="Comic Sans MS"/>
                                <w:color w:val="FFFFFF" w:themeColor="background1"/>
                                <w:sz w:val="20"/>
                                <w:szCs w:val="20"/>
                                <w14:textFill>
                                  <w14:solidFill>
                                    <w14:schemeClr w14:val="bg1">
                                      <w14:alpha w14:val="1000"/>
                                    </w14:schemeClr>
                                  </w14:solidFill>
                                </w14:textFill>
                              </w:rPr>
                            </w:pPr>
                          </w:p>
                          <w:p w14:paraId="50655037" w14:textId="77777777" w:rsidR="00523112" w:rsidRPr="004D33E9" w:rsidRDefault="00523112" w:rsidP="00523112">
                            <w:pPr>
                              <w:rPr>
                                <w:rFonts w:ascii="Comic Sans MS" w:hAnsi="Comic Sans MS"/>
                                <w:color w:val="FFFFFF" w:themeColor="background1"/>
                                <w:sz w:val="20"/>
                                <w:szCs w:val="20"/>
                                <w14:textFill>
                                  <w14:solidFill>
                                    <w14:schemeClr w14:val="bg1">
                                      <w14:alpha w14:val="1000"/>
                                    </w14:schemeClr>
                                  </w14:solidFill>
                                </w14:textFill>
                              </w:rPr>
                            </w:pPr>
                          </w:p>
                          <w:p w14:paraId="59C3269F" w14:textId="77777777" w:rsidR="00523112" w:rsidRPr="004D33E9" w:rsidRDefault="00523112" w:rsidP="00523112">
                            <w:pPr>
                              <w:rPr>
                                <w:rFonts w:ascii="Comic Sans MS" w:hAnsi="Comic Sans MS"/>
                                <w:color w:val="FFFFFF" w:themeColor="background1"/>
                                <w:sz w:val="20"/>
                                <w:szCs w:val="20"/>
                                <w14:textFill>
                                  <w14:solidFill>
                                    <w14:schemeClr w14:val="bg1">
                                      <w14:alpha w14:val="1000"/>
                                    </w14:schemeClr>
                                  </w14:solidFill>
                                </w14:textFill>
                              </w:rPr>
                            </w:pPr>
                          </w:p>
                          <w:p w14:paraId="2EAD7708" w14:textId="77777777" w:rsidR="00523112" w:rsidRPr="004D33E9" w:rsidRDefault="00523112" w:rsidP="00523112">
                            <w:pPr>
                              <w:rPr>
                                <w:rFonts w:ascii="Comic Sans MS" w:hAnsi="Comic Sans MS"/>
                                <w:color w:val="FFFFFF" w:themeColor="background1"/>
                                <w:sz w:val="20"/>
                                <w:szCs w:val="20"/>
                                <w14:textFill>
                                  <w14:solidFill>
                                    <w14:schemeClr w14:val="bg1">
                                      <w14:alpha w14:val="1000"/>
                                    </w14:schemeClr>
                                  </w14:solidFill>
                                </w14:textFill>
                              </w:rPr>
                            </w:pPr>
                          </w:p>
                          <w:p w14:paraId="4FBC3C81" w14:textId="77777777" w:rsidR="00523112" w:rsidRPr="002A587B" w:rsidRDefault="00523112" w:rsidP="00523112">
                            <w:pPr>
                              <w:rPr>
                                <w:rFonts w:ascii="Comic Sans MS" w:hAnsi="Comic Sans MS"/>
                                <w:color w:val="FFFFFF" w:themeColor="background1"/>
                                <w14:textFill>
                                  <w14:solidFill>
                                    <w14:schemeClr w14:val="bg1">
                                      <w14:alpha w14:val="1000"/>
                                    </w14:schemeClr>
                                  </w14:solidFill>
                                </w14:textFill>
                              </w:rPr>
                            </w:pPr>
                          </w:p>
                          <w:p w14:paraId="036A0F76" w14:textId="77777777" w:rsidR="00523112" w:rsidRPr="002A587B" w:rsidRDefault="00523112" w:rsidP="00523112">
                            <w:pPr>
                              <w:rPr>
                                <w:rFonts w:ascii="Comic Sans MS" w:hAnsi="Comic Sans MS"/>
                                <w:color w:val="FFFFFF" w:themeColor="background1"/>
                                <w14:textFill>
                                  <w14:solidFill>
                                    <w14:schemeClr w14:val="bg1">
                                      <w14:alpha w14:val="1000"/>
                                    </w14:schemeClr>
                                  </w14:solidFill>
                                </w14:textFill>
                              </w:rPr>
                            </w:pPr>
                          </w:p>
                          <w:p w14:paraId="16DFD93E" w14:textId="77777777" w:rsidR="00523112" w:rsidRPr="002A587B" w:rsidRDefault="00523112" w:rsidP="00523112">
                            <w:pPr>
                              <w:jc w:val="center"/>
                              <w:rPr>
                                <w:rFonts w:ascii="Comic Sans MS" w:hAnsi="Comic Sans MS"/>
                                <w:color w:val="FFFFFF" w:themeColor="background1"/>
                                <w14:textFill>
                                  <w14:solidFill>
                                    <w14:schemeClr w14:val="bg1">
                                      <w14:alpha w14:val="1000"/>
                                    </w14:schemeClr>
                                  </w14:solidFill>
                                </w14:textFill>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70A8948" id="Rounded Rectangle 10" o:spid="_x0000_s1040" style="position:absolute;margin-left:-49.5pt;margin-top:13.7pt;width:427.5pt;height:229.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" fillcolor="#e9d3bd" strokecolor="black [3213]" strokeweight="2pt">
                <v:fill opacity="59110f"/>
                <v:textbox>
                  <w:txbxContent>
                    <w:p w14:paraId="57BC4B77" w14:textId="77777777" w:rsidR="00523112" w:rsidRPr="0036579E" w:rsidRDefault="00523112" w:rsidP="00523112">
                      <w:pPr>
                        <w:jc w:val="center"/>
                        <w:rPr>
                          <w:rFonts w:ascii="Letter-join No-Lead 40" w:hAnsi="Letter-join No-Lead 40"/>
                          <w:color w:val="000000" w:themeColor="text1"/>
                          <w:sz w:val="20"/>
                          <w:szCs w:val="20"/>
                          <w:u w:val="single"/>
                          <w14:textFill>
                            <w14:solidFill>
                              <w14:schemeClr w14:val="tx1">
                                <w14:alpha w14:val="1000"/>
                              </w14:schemeClr>
                            </w14:solidFill>
                          </w14:textFill>
                        </w:rPr>
                      </w:pPr>
                      <w:r w:rsidRPr="0036579E">
                        <w:rPr>
                          <w:rFonts w:ascii="Letter-join No-Lead 40" w:hAnsi="Letter-join No-Lead 40"/>
                          <w:color w:val="000000" w:themeColor="text1"/>
                          <w:sz w:val="20"/>
                          <w:szCs w:val="20"/>
                          <w:u w:val="single"/>
                          <w14:textFill>
                            <w14:solidFill>
                              <w14:schemeClr w14:val="tx1">
                                <w14:alpha w14:val="1000"/>
                              </w14:schemeClr>
                            </w14:solidFill>
                          </w14:textFill>
                        </w:rPr>
                        <w:t>PE</w:t>
                      </w:r>
                    </w:p>
                    <w:p w14:paraId="6DA7F21D" w14:textId="77777777" w:rsidR="00523112" w:rsidRPr="0036579E" w:rsidRDefault="00523112" w:rsidP="00523112">
                      <w:pPr>
                        <w:jc w:val="center"/>
                        <w:rPr>
                          <w:rFonts w:ascii="Letter-join No-Lead 40" w:hAnsi="Letter-join No-Lead 40"/>
                          <w:color w:val="000000" w:themeColor="text1"/>
                          <w:sz w:val="20"/>
                          <w:szCs w:val="20"/>
                          <w:u w:val="single"/>
                          <w14:textFill>
                            <w14:solidFill>
                              <w14:schemeClr w14:val="tx1">
                                <w14:alpha w14:val="1000"/>
                              </w14:schemeClr>
                            </w14:solidFill>
                          </w14:textFill>
                        </w:rPr>
                      </w:pPr>
                    </w:p>
                    <w:p w14:paraId="5F00333A" w14:textId="77777777" w:rsidR="00523112" w:rsidRPr="0036579E" w:rsidRDefault="00523112" w:rsidP="00523112">
                      <w:pPr>
                        <w:rPr>
                          <w:rFonts w:ascii="Letter-join No-Lead 40" w:hAnsi="Letter-join No-Lead 40"/>
                          <w:color w:val="000000" w:themeColor="text1"/>
                          <w:sz w:val="20"/>
                          <w:szCs w:val="20"/>
                          <w:u w:val="single"/>
                          <w14:textFill>
                            <w14:solidFill>
                              <w14:schemeClr w14:val="tx1">
                                <w14:alpha w14:val="1000"/>
                              </w14:schemeClr>
                            </w14:solidFill>
                          </w14:textFill>
                        </w:rPr>
                      </w:pPr>
                      <w:r w:rsidRPr="0036579E">
                        <w:rPr>
                          <w:rFonts w:ascii="Letter-join No-Lead 40" w:hAnsi="Letter-join No-Lead 40"/>
                          <w:color w:val="000000" w:themeColor="text1"/>
                          <w:sz w:val="20"/>
                          <w:szCs w:val="20"/>
                          <w14:textFill>
                            <w14:solidFill>
                              <w14:schemeClr w14:val="tx1">
                                <w14:alpha w14:val="1000"/>
                              </w14:schemeClr>
                            </w14:solidFill>
                          </w14:textFill>
                        </w:rPr>
                        <w:t xml:space="preserve">Children </w:t>
                      </w:r>
                      <w:proofErr w:type="gramStart"/>
                      <w:r w:rsidRPr="0036579E">
                        <w:rPr>
                          <w:rFonts w:ascii="Letter-join No-Lead 40" w:hAnsi="Letter-join No-Lead 40"/>
                          <w:color w:val="000000" w:themeColor="text1"/>
                          <w:sz w:val="20"/>
                          <w:szCs w:val="20"/>
                          <w14:textFill>
                            <w14:solidFill>
                              <w14:schemeClr w14:val="tx1">
                                <w14:alpha w14:val="1000"/>
                              </w14:schemeClr>
                            </w14:solidFill>
                          </w14:textFill>
                        </w:rPr>
                        <w:t>need their PE kit in school at all times</w:t>
                      </w:r>
                      <w:proofErr w:type="gramEnd"/>
                      <w:r w:rsidRPr="0036579E">
                        <w:rPr>
                          <w:rFonts w:ascii="Letter-join No-Lead 40" w:hAnsi="Letter-join No-Lead 40"/>
                          <w:color w:val="000000" w:themeColor="text1"/>
                          <w:sz w:val="20"/>
                          <w:szCs w:val="20"/>
                          <w14:textFill>
                            <w14:solidFill>
                              <w14:schemeClr w14:val="tx1">
                                <w14:alpha w14:val="1000"/>
                              </w14:schemeClr>
                            </w14:solidFill>
                          </w14:textFill>
                        </w:rPr>
                        <w:t xml:space="preserve">. Although we try and stick to the same 2 days for PE it is inevitable that for some weeks this will change due to unforeseen circumstances. For this reason, we ask that each child </w:t>
                      </w:r>
                      <w:proofErr w:type="gramStart"/>
                      <w:r w:rsidRPr="0036579E">
                        <w:rPr>
                          <w:rFonts w:ascii="Letter-join No-Lead 40" w:hAnsi="Letter-join No-Lead 40"/>
                          <w:color w:val="000000" w:themeColor="text1"/>
                          <w:sz w:val="20"/>
                          <w:szCs w:val="20"/>
                          <w14:textFill>
                            <w14:solidFill>
                              <w14:schemeClr w14:val="tx1">
                                <w14:alpha w14:val="1000"/>
                              </w14:schemeClr>
                            </w14:solidFill>
                          </w14:textFill>
                        </w:rPr>
                        <w:t>has their PE kit in school at all times</w:t>
                      </w:r>
                      <w:proofErr w:type="gramEnd"/>
                      <w:r w:rsidRPr="0036579E">
                        <w:rPr>
                          <w:rFonts w:ascii="Letter-join No-Lead 40" w:hAnsi="Letter-join No-Lead 40"/>
                          <w:color w:val="000000" w:themeColor="text1"/>
                          <w:sz w:val="20"/>
                          <w:szCs w:val="20"/>
                          <w14:textFill>
                            <w14:solidFill>
                              <w14:schemeClr w14:val="tx1">
                                <w14:alpha w14:val="1000"/>
                              </w14:schemeClr>
                            </w14:solidFill>
                          </w14:textFill>
                        </w:rPr>
                        <w:t>. PE days: Monday and Wednesday.</w:t>
                      </w:r>
                    </w:p>
                    <w:p w14:paraId="25BA191B" w14:textId="77777777" w:rsidR="00523112" w:rsidRPr="0036579E" w:rsidRDefault="00523112" w:rsidP="00523112">
                      <w:pPr>
                        <w:rPr>
                          <w:rFonts w:ascii="Letter-join No-Lead 40" w:hAnsi="Letter-join No-Lead 40"/>
                          <w:color w:val="000000" w:themeColor="text1"/>
                          <w:sz w:val="20"/>
                          <w:szCs w:val="20"/>
                          <w14:textFill>
                            <w14:solidFill>
                              <w14:schemeClr w14:val="tx1">
                                <w14:alpha w14:val="1000"/>
                              </w14:schemeClr>
                            </w14:solidFill>
                          </w14:textFill>
                        </w:rPr>
                      </w:pPr>
                    </w:p>
                    <w:p w14:paraId="18645752" w14:textId="04BD39E9" w:rsidR="00523112" w:rsidRPr="0036579E" w:rsidRDefault="00523112" w:rsidP="00523112">
                      <w:pPr>
                        <w:rPr>
                          <w:rFonts w:ascii="Letter-join No-Lead 40" w:hAnsi="Letter-join No-Lead 40"/>
                          <w:color w:val="000000" w:themeColor="text1"/>
                          <w:sz w:val="20"/>
                          <w:szCs w:val="20"/>
                          <w14:textFill>
                            <w14:solidFill>
                              <w14:schemeClr w14:val="tx1">
                                <w14:alpha w14:val="1000"/>
                              </w14:schemeClr>
                            </w14:solidFill>
                          </w14:textFill>
                        </w:rPr>
                      </w:pPr>
                      <w:r w:rsidRPr="0036579E">
                        <w:rPr>
                          <w:rFonts w:ascii="Letter-join No-Lead 40" w:hAnsi="Letter-join No-Lead 40"/>
                          <w:color w:val="000000" w:themeColor="text1"/>
                          <w:sz w:val="20"/>
                          <w:szCs w:val="20"/>
                          <w14:textFill>
                            <w14:solidFill>
                              <w14:schemeClr w14:val="tx1">
                                <w14:alpha w14:val="1000"/>
                              </w14:schemeClr>
                            </w14:solidFill>
                          </w14:textFill>
                        </w:rPr>
                        <w:t>A PE kit should include a Cam Woodfield Junior t-shirt, black or blue shorts and daps or trainers. It is recommended that children have warm</w:t>
                      </w:r>
                      <w:r w:rsidR="0036579E">
                        <w:rPr>
                          <w:rFonts w:ascii="Letter-join No-Lead 40" w:hAnsi="Letter-join No-Lead 40"/>
                          <w:color w:val="000000" w:themeColor="text1"/>
                          <w:sz w:val="20"/>
                          <w:szCs w:val="20"/>
                          <w14:textFill>
                            <w14:solidFill>
                              <w14:schemeClr w14:val="tx1">
                                <w14:alpha w14:val="1000"/>
                              </w14:schemeClr>
                            </w14:solidFill>
                          </w14:textFill>
                        </w:rPr>
                        <w:t>er</w:t>
                      </w:r>
                      <w:r w:rsidRPr="0036579E">
                        <w:rPr>
                          <w:rFonts w:ascii="Letter-join No-Lead 40" w:hAnsi="Letter-join No-Lead 40"/>
                          <w:color w:val="000000" w:themeColor="text1"/>
                          <w:sz w:val="20"/>
                          <w:szCs w:val="20"/>
                          <w14:textFill>
                            <w14:solidFill>
                              <w14:schemeClr w14:val="tx1">
                                <w14:alpha w14:val="1000"/>
                              </w14:schemeClr>
                            </w14:solidFill>
                          </w14:textFill>
                        </w:rPr>
                        <w:t xml:space="preserve"> clothes for outdoor PE. This can include a jumper and jogging bottoms.</w:t>
                      </w:r>
                      <w:r w:rsidR="0036579E">
                        <w:rPr>
                          <w:rFonts w:ascii="Letter-join No-Lead 40" w:hAnsi="Letter-join No-Lead 40"/>
                          <w:color w:val="000000" w:themeColor="text1"/>
                          <w:sz w:val="20"/>
                          <w:szCs w:val="20"/>
                          <w14:textFill>
                            <w14:solidFill>
                              <w14:schemeClr w14:val="tx1">
                                <w14:alpha w14:val="1000"/>
                              </w14:schemeClr>
                            </w14:solidFill>
                          </w14:textFill>
                        </w:rPr>
                        <w:t xml:space="preserve"> Likewise, as we head towards warmer weather it is advised that all children have a cap or hat in school.</w:t>
                      </w:r>
                      <w:r w:rsidRPr="0036579E">
                        <w:rPr>
                          <w:rFonts w:ascii="Letter-join No-Lead 40" w:hAnsi="Letter-join No-Lead 40"/>
                          <w:color w:val="000000" w:themeColor="text1"/>
                          <w:sz w:val="20"/>
                          <w:szCs w:val="20"/>
                          <w14:textFill>
                            <w14:solidFill>
                              <w14:schemeClr w14:val="tx1">
                                <w14:alpha w14:val="1000"/>
                              </w14:schemeClr>
                            </w14:solidFill>
                          </w14:textFill>
                        </w:rPr>
                        <w:t xml:space="preserve"> Alongside this, children need a water bottle.</w:t>
                      </w:r>
                      <w:r w:rsidR="0036579E">
                        <w:rPr>
                          <w:rFonts w:ascii="Letter-join No-Lead 40" w:hAnsi="Letter-join No-Lead 40"/>
                          <w:color w:val="000000" w:themeColor="text1"/>
                          <w:sz w:val="20"/>
                          <w:szCs w:val="20"/>
                          <w14:textFill>
                            <w14:solidFill>
                              <w14:schemeClr w14:val="tx1">
                                <w14:alpha w14:val="1000"/>
                              </w14:schemeClr>
                            </w14:solidFill>
                          </w14:textFill>
                        </w:rPr>
                        <w:t xml:space="preserve"> </w:t>
                      </w:r>
                      <w:r w:rsidRPr="0036579E">
                        <w:rPr>
                          <w:rFonts w:ascii="Letter-join No-Lead 40" w:hAnsi="Letter-join No-Lead 40"/>
                          <w:color w:val="000000" w:themeColor="text1"/>
                          <w:sz w:val="20"/>
                          <w:szCs w:val="20"/>
                          <w14:textFill>
                            <w14:solidFill>
                              <w14:schemeClr w14:val="tx1">
                                <w14:alpha w14:val="1000"/>
                              </w14:schemeClr>
                            </w14:solidFill>
                          </w14:textFill>
                        </w:rPr>
                        <w:t xml:space="preserve">Finally, if all children’s clothing can be named it makes it easier to return if lost. </w:t>
                      </w:r>
                    </w:p>
                    <w:p w14:paraId="5C76B0B1" w14:textId="77777777" w:rsidR="00523112" w:rsidRPr="004D33E9" w:rsidRDefault="00523112" w:rsidP="00523112">
                      <w:pPr>
                        <w:rPr>
                          <w:rFonts w:ascii="Comic Sans MS" w:hAnsi="Comic Sans MS"/>
                          <w:color w:val="FFFFFF" w:themeColor="background1"/>
                          <w:sz w:val="20"/>
                          <w:szCs w:val="20"/>
                          <w14:textFill>
                            <w14:solidFill>
                              <w14:schemeClr w14:val="bg1">
                                <w14:alpha w14:val="1000"/>
                              </w14:schemeClr>
                            </w14:solidFill>
                          </w14:textFill>
                        </w:rPr>
                      </w:pPr>
                    </w:p>
                    <w:p w14:paraId="50655037" w14:textId="77777777" w:rsidR="00523112" w:rsidRPr="004D33E9" w:rsidRDefault="00523112" w:rsidP="00523112">
                      <w:pPr>
                        <w:rPr>
                          <w:rFonts w:ascii="Comic Sans MS" w:hAnsi="Comic Sans MS"/>
                          <w:color w:val="FFFFFF" w:themeColor="background1"/>
                          <w:sz w:val="20"/>
                          <w:szCs w:val="20"/>
                          <w14:textFill>
                            <w14:solidFill>
                              <w14:schemeClr w14:val="bg1">
                                <w14:alpha w14:val="1000"/>
                              </w14:schemeClr>
                            </w14:solidFill>
                          </w14:textFill>
                        </w:rPr>
                      </w:pPr>
                    </w:p>
                    <w:p w14:paraId="59C3269F" w14:textId="77777777" w:rsidR="00523112" w:rsidRPr="004D33E9" w:rsidRDefault="00523112" w:rsidP="00523112">
                      <w:pPr>
                        <w:rPr>
                          <w:rFonts w:ascii="Comic Sans MS" w:hAnsi="Comic Sans MS"/>
                          <w:color w:val="FFFFFF" w:themeColor="background1"/>
                          <w:sz w:val="20"/>
                          <w:szCs w:val="20"/>
                          <w14:textFill>
                            <w14:solidFill>
                              <w14:schemeClr w14:val="bg1">
                                <w14:alpha w14:val="1000"/>
                              </w14:schemeClr>
                            </w14:solidFill>
                          </w14:textFill>
                        </w:rPr>
                      </w:pPr>
                    </w:p>
                    <w:p w14:paraId="2EAD7708" w14:textId="77777777" w:rsidR="00523112" w:rsidRPr="004D33E9" w:rsidRDefault="00523112" w:rsidP="00523112">
                      <w:pPr>
                        <w:rPr>
                          <w:rFonts w:ascii="Comic Sans MS" w:hAnsi="Comic Sans MS"/>
                          <w:color w:val="FFFFFF" w:themeColor="background1"/>
                          <w:sz w:val="20"/>
                          <w:szCs w:val="20"/>
                          <w14:textFill>
                            <w14:solidFill>
                              <w14:schemeClr w14:val="bg1">
                                <w14:alpha w14:val="1000"/>
                              </w14:schemeClr>
                            </w14:solidFill>
                          </w14:textFill>
                        </w:rPr>
                      </w:pPr>
                    </w:p>
                    <w:p w14:paraId="4FBC3C81" w14:textId="77777777" w:rsidR="00523112" w:rsidRPr="002A587B" w:rsidRDefault="00523112" w:rsidP="00523112">
                      <w:pPr>
                        <w:rPr>
                          <w:rFonts w:ascii="Comic Sans MS" w:hAnsi="Comic Sans MS"/>
                          <w:color w:val="FFFFFF" w:themeColor="background1"/>
                          <w14:textFill>
                            <w14:solidFill>
                              <w14:schemeClr w14:val="bg1">
                                <w14:alpha w14:val="1000"/>
                              </w14:schemeClr>
                            </w14:solidFill>
                          </w14:textFill>
                        </w:rPr>
                      </w:pPr>
                    </w:p>
                    <w:p w14:paraId="036A0F76" w14:textId="77777777" w:rsidR="00523112" w:rsidRPr="002A587B" w:rsidRDefault="00523112" w:rsidP="00523112">
                      <w:pPr>
                        <w:rPr>
                          <w:rFonts w:ascii="Comic Sans MS" w:hAnsi="Comic Sans MS"/>
                          <w:color w:val="FFFFFF" w:themeColor="background1"/>
                          <w14:textFill>
                            <w14:solidFill>
                              <w14:schemeClr w14:val="bg1">
                                <w14:alpha w14:val="1000"/>
                              </w14:schemeClr>
                            </w14:solidFill>
                          </w14:textFill>
                        </w:rPr>
                      </w:pPr>
                    </w:p>
                    <w:p w14:paraId="16DFD93E" w14:textId="77777777" w:rsidR="00523112" w:rsidRPr="002A587B" w:rsidRDefault="00523112" w:rsidP="00523112">
                      <w:pPr>
                        <w:jc w:val="center"/>
                        <w:rPr>
                          <w:rFonts w:ascii="Comic Sans MS" w:hAnsi="Comic Sans MS"/>
                          <w:color w:val="FFFFFF" w:themeColor="background1"/>
                          <w14:textFill>
                            <w14:solidFill>
                              <w14:schemeClr w14:val="bg1">
                                <w14:alpha w14:val="1000"/>
                              </w14:schemeClr>
                            </w14:solidFill>
                          </w14:textFill>
                        </w:rPr>
                      </w:pPr>
                    </w:p>
                  </w:txbxContent>
                </v:textbox>
              </v:roundrect>
            </w:pict>
          </mc:Fallback>
        </mc:AlternateContent>
      </w:r>
    </w:p>
    <w:p w14:paraId="2EC70823" w14:textId="3E6DCC7C" w:rsidR="005D6A68" w:rsidRPr="005D6A68" w:rsidRDefault="00195046" w:rsidP="005D6A68">
      <w:r>
        <w:rPr>
          <w:rFonts w:cs="Times New Roman"/>
          <w:noProof/>
          <w:szCs w:val="24"/>
          <w:lang w:eastAsia="en-GB"/>
        </w:rPr>
        <mc:AlternateContent>
          <mc:Choice Requires="wps">
            <w:drawing>
              <wp:anchor distT="0" distB="0" distL="114300" distR="114300" simplePos="0" relativeHeight="251706880" behindDoc="0" locked="0" layoutInCell="1" allowOverlap="1" wp14:anchorId="0C47835D" wp14:editId="77D570B2">
                <wp:simplePos x="0" y="0"/>
                <wp:positionH relativeFrom="column">
                  <wp:posOffset>5124450</wp:posOffset>
                </wp:positionH>
                <wp:positionV relativeFrom="paragraph">
                  <wp:posOffset>5080</wp:posOffset>
                </wp:positionV>
                <wp:extent cx="4295775" cy="4200525"/>
                <wp:effectExtent l="0" t="0" r="28575" b="28575"/>
                <wp:wrapNone/>
                <wp:docPr id="15"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5775" cy="4200525"/>
                        </a:xfrm>
                        <a:prstGeom prst="roundRect">
                          <a:avLst>
                            <a:gd name="adj" fmla="val 16667"/>
                          </a:avLst>
                        </a:prstGeom>
                        <a:solidFill>
                          <a:srgbClr val="E9D3BD">
                            <a:alpha val="90000"/>
                          </a:srgbClr>
                        </a:solidFill>
                        <a:ln w="25400">
                          <a:solidFill>
                            <a:schemeClr val="tx1"/>
                          </a:solidFill>
                          <a:round/>
                          <a:headEnd/>
                          <a:tailEnd/>
                        </a:ln>
                      </wps:spPr>
                      <wps:txbx>
                        <w:txbxContent>
                          <w:p w14:paraId="1B34DE49" w14:textId="77777777" w:rsidR="00195046" w:rsidRPr="0036579E" w:rsidRDefault="00195046" w:rsidP="00195046">
                            <w:pPr>
                              <w:jc w:val="center"/>
                              <w:rPr>
                                <w:rFonts w:ascii="Letter-join No-Lead 40" w:hAnsi="Letter-join No-Lead 40"/>
                                <w:b/>
                                <w:bCs/>
                                <w:color w:val="000000" w:themeColor="text1"/>
                                <w:sz w:val="20"/>
                                <w:u w:val="single"/>
                              </w:rPr>
                            </w:pPr>
                            <w:r w:rsidRPr="0036579E">
                              <w:rPr>
                                <w:rFonts w:ascii="Letter-join No-Lead 40" w:hAnsi="Letter-join No-Lead 40"/>
                                <w:b/>
                                <w:bCs/>
                                <w:color w:val="000000" w:themeColor="text1"/>
                                <w:sz w:val="20"/>
                                <w:u w:val="single"/>
                              </w:rPr>
                              <w:t>Homework</w:t>
                            </w:r>
                          </w:p>
                          <w:p w14:paraId="564046B3" w14:textId="77777777" w:rsidR="00195046" w:rsidRPr="0036579E" w:rsidRDefault="00195046" w:rsidP="00195046">
                            <w:pPr>
                              <w:jc w:val="center"/>
                              <w:rPr>
                                <w:rFonts w:ascii="Letter-join No-Lead 40" w:hAnsi="Letter-join No-Lead 40"/>
                                <w:color w:val="000000" w:themeColor="text1"/>
                                <w:sz w:val="20"/>
                                <w:u w:val="single"/>
                              </w:rPr>
                            </w:pPr>
                          </w:p>
                          <w:p w14:paraId="7AE512FF" w14:textId="77777777" w:rsidR="00195046" w:rsidRPr="0036579E" w:rsidRDefault="00195046" w:rsidP="00195046">
                            <w:pPr>
                              <w:rPr>
                                <w:rFonts w:ascii="Letter-join No-Lead 40" w:hAnsi="Letter-join No-Lead 40"/>
                                <w:color w:val="000000" w:themeColor="text1"/>
                                <w:sz w:val="20"/>
                              </w:rPr>
                            </w:pPr>
                            <w:r w:rsidRPr="0036579E">
                              <w:rPr>
                                <w:rFonts w:ascii="Letter-join No-Lead 40" w:hAnsi="Letter-join No-Lead 40"/>
                                <w:color w:val="000000" w:themeColor="text1"/>
                                <w:sz w:val="20"/>
                              </w:rPr>
                              <w:t>Our weekly homework includes reading and times tables. Our expectation is that the children:</w:t>
                            </w:r>
                          </w:p>
                          <w:p w14:paraId="4116B5E6" w14:textId="77777777" w:rsidR="00195046" w:rsidRPr="0036579E" w:rsidRDefault="00195046" w:rsidP="00195046">
                            <w:pPr>
                              <w:pStyle w:val="ListParagraph"/>
                              <w:numPr>
                                <w:ilvl w:val="0"/>
                                <w:numId w:val="2"/>
                              </w:numPr>
                              <w:rPr>
                                <w:rFonts w:ascii="Letter-join No-Lead 40" w:hAnsi="Letter-join No-Lead 40"/>
                                <w:color w:val="000000" w:themeColor="text1"/>
                                <w:sz w:val="20"/>
                              </w:rPr>
                            </w:pPr>
                            <w:r w:rsidRPr="0036579E">
                              <w:rPr>
                                <w:rFonts w:ascii="Letter-join No-Lead 40" w:hAnsi="Letter-join No-Lead 40"/>
                                <w:color w:val="000000" w:themeColor="text1"/>
                                <w:sz w:val="20"/>
                              </w:rPr>
                              <w:t xml:space="preserve">Practice their times tables </w:t>
                            </w:r>
                            <w:r w:rsidRPr="0036579E">
                              <w:rPr>
                                <w:rFonts w:ascii="Letter-join No-Lead 40" w:hAnsi="Letter-join No-Lead 40"/>
                                <w:b/>
                                <w:bCs/>
                                <w:color w:val="000000" w:themeColor="text1"/>
                                <w:sz w:val="20"/>
                                <w:u w:val="single"/>
                              </w:rPr>
                              <w:t>once a week</w:t>
                            </w:r>
                            <w:r w:rsidRPr="0036579E">
                              <w:rPr>
                                <w:rFonts w:ascii="Letter-join No-Lead 40" w:hAnsi="Letter-join No-Lead 40"/>
                                <w:color w:val="000000" w:themeColor="text1"/>
                                <w:sz w:val="20"/>
                              </w:rPr>
                              <w:t xml:space="preserve"> on Times Table Rock Stars</w:t>
                            </w:r>
                          </w:p>
                          <w:p w14:paraId="1F4D1CBC" w14:textId="77777777" w:rsidR="00195046" w:rsidRPr="0036579E" w:rsidRDefault="00195046" w:rsidP="00195046">
                            <w:pPr>
                              <w:pStyle w:val="ListParagraph"/>
                              <w:numPr>
                                <w:ilvl w:val="0"/>
                                <w:numId w:val="2"/>
                              </w:numPr>
                              <w:rPr>
                                <w:rFonts w:ascii="Letter-join No-Lead 40" w:hAnsi="Letter-join No-Lead 40"/>
                                <w:color w:val="000000" w:themeColor="text1"/>
                                <w:sz w:val="20"/>
                              </w:rPr>
                            </w:pPr>
                            <w:r w:rsidRPr="0036579E">
                              <w:rPr>
                                <w:rFonts w:ascii="Letter-join No-Lead 40" w:hAnsi="Letter-join No-Lead 40"/>
                                <w:color w:val="000000" w:themeColor="text1"/>
                                <w:sz w:val="20"/>
                              </w:rPr>
                              <w:t xml:space="preserve">Read their reading book </w:t>
                            </w:r>
                            <w:r w:rsidRPr="0036579E">
                              <w:rPr>
                                <w:rFonts w:ascii="Letter-join No-Lead 40" w:hAnsi="Letter-join No-Lead 40"/>
                                <w:b/>
                                <w:bCs/>
                                <w:color w:val="000000" w:themeColor="text1"/>
                                <w:sz w:val="20"/>
                                <w:u w:val="single"/>
                              </w:rPr>
                              <w:t>3x a week</w:t>
                            </w:r>
                            <w:r w:rsidRPr="0036579E">
                              <w:rPr>
                                <w:rFonts w:ascii="Letter-join No-Lead 40" w:hAnsi="Letter-join No-Lead 40"/>
                                <w:color w:val="000000" w:themeColor="text1"/>
                                <w:sz w:val="20"/>
                              </w:rPr>
                              <w:t xml:space="preserve"> and record this on </w:t>
                            </w:r>
                            <w:proofErr w:type="spellStart"/>
                            <w:proofErr w:type="gramStart"/>
                            <w:r w:rsidRPr="0036579E">
                              <w:rPr>
                                <w:rFonts w:ascii="Letter-join No-Lead 40" w:hAnsi="Letter-join No-Lead 40"/>
                                <w:color w:val="000000" w:themeColor="text1"/>
                                <w:sz w:val="20"/>
                              </w:rPr>
                              <w:t>Boomhub</w:t>
                            </w:r>
                            <w:proofErr w:type="spellEnd"/>
                            <w:proofErr w:type="gramEnd"/>
                          </w:p>
                          <w:p w14:paraId="6C542C84" w14:textId="77777777" w:rsidR="00195046" w:rsidRPr="0036579E" w:rsidRDefault="00195046" w:rsidP="00195046">
                            <w:pPr>
                              <w:rPr>
                                <w:rFonts w:ascii="Letter-join No-Lead 40" w:hAnsi="Letter-join No-Lead 40"/>
                                <w:color w:val="000000" w:themeColor="text1"/>
                                <w:sz w:val="20"/>
                              </w:rPr>
                            </w:pPr>
                          </w:p>
                          <w:p w14:paraId="743CA415" w14:textId="77777777" w:rsidR="00195046" w:rsidRPr="0036579E" w:rsidRDefault="00195046" w:rsidP="00195046">
                            <w:pPr>
                              <w:rPr>
                                <w:rFonts w:ascii="Letter-join No-Lead 40" w:hAnsi="Letter-join No-Lead 40"/>
                                <w:color w:val="000000" w:themeColor="text1"/>
                                <w:sz w:val="20"/>
                                <w:szCs w:val="20"/>
                              </w:rPr>
                            </w:pPr>
                            <w:r w:rsidRPr="0036579E">
                              <w:rPr>
                                <w:rFonts w:ascii="Letter-join No-Lead 40" w:hAnsi="Letter-join No-Lead 40"/>
                                <w:color w:val="000000" w:themeColor="text1"/>
                                <w:sz w:val="20"/>
                              </w:rPr>
                              <w:t xml:space="preserve">Children need to practise their times tables from the diamond band they are currently working on. Times Tables Rock Stars and </w:t>
                            </w:r>
                            <w:proofErr w:type="spellStart"/>
                            <w:r w:rsidRPr="0036579E">
                              <w:rPr>
                                <w:rFonts w:ascii="Letter-join No-Lead 40" w:hAnsi="Letter-join No-Lead 40"/>
                                <w:color w:val="000000" w:themeColor="text1"/>
                                <w:sz w:val="20"/>
                              </w:rPr>
                              <w:t>Boomhub</w:t>
                            </w:r>
                            <w:proofErr w:type="spellEnd"/>
                            <w:r w:rsidRPr="0036579E">
                              <w:rPr>
                                <w:rFonts w:ascii="Letter-join No-Lead 40" w:hAnsi="Letter-join No-Lead 40"/>
                                <w:color w:val="000000" w:themeColor="text1"/>
                                <w:sz w:val="20"/>
                              </w:rPr>
                              <w:t xml:space="preserve"> will be checked every Thursday, and the new week for homework starts every Friday. Alongside this, </w:t>
                            </w:r>
                            <w:r w:rsidRPr="0036579E">
                              <w:rPr>
                                <w:rFonts w:ascii="Letter-join No-Lead 40" w:hAnsi="Letter-join No-Lead 40"/>
                                <w:b/>
                                <w:bCs/>
                                <w:color w:val="000000" w:themeColor="text1"/>
                                <w:sz w:val="20"/>
                              </w:rPr>
                              <w:t>theme homework</w:t>
                            </w:r>
                            <w:r w:rsidRPr="0036579E">
                              <w:rPr>
                                <w:rFonts w:ascii="Letter-join No-Lead 40" w:hAnsi="Letter-join No-Lead 40"/>
                                <w:color w:val="000000" w:themeColor="text1"/>
                                <w:sz w:val="20"/>
                              </w:rPr>
                              <w:t xml:space="preserve"> will be set for the children to complete, where they will need to submit </w:t>
                            </w:r>
                            <w:r w:rsidRPr="0036579E">
                              <w:rPr>
                                <w:rFonts w:ascii="Letter-join No-Lead 40" w:hAnsi="Letter-join No-Lead 40"/>
                                <w:b/>
                                <w:bCs/>
                                <w:color w:val="000000" w:themeColor="text1"/>
                                <w:sz w:val="20"/>
                              </w:rPr>
                              <w:t>10 creative pieces of their choice</w:t>
                            </w:r>
                            <w:r w:rsidRPr="0036579E">
                              <w:rPr>
                                <w:rFonts w:ascii="Letter-join No-Lead 40" w:hAnsi="Letter-join No-Lead 40"/>
                                <w:color w:val="000000" w:themeColor="text1"/>
                                <w:sz w:val="20"/>
                              </w:rPr>
                              <w:t xml:space="preserve"> throughout the term, to share with their peers and staff at CWJS. Feedback will then be provided to the children, which could be verbal or written.</w:t>
                            </w:r>
                            <w:r w:rsidRPr="0036579E">
                              <w:rPr>
                                <w:rFonts w:ascii="Letter-join No-Lead 40" w:hAnsi="Letter-join No-Lead 40"/>
                                <w:color w:val="000000" w:themeColor="text1"/>
                                <w:sz w:val="20"/>
                                <w:szCs w:val="20"/>
                              </w:rPr>
                              <w:t xml:space="preserve"> </w:t>
                            </w:r>
                          </w:p>
                          <w:p w14:paraId="556FBBA1" w14:textId="77777777" w:rsidR="00195046" w:rsidRPr="002A587B" w:rsidRDefault="00195046" w:rsidP="00195046">
                            <w:pPr>
                              <w:rPr>
                                <w:rFonts w:ascii="Letter-join No-Lead 40" w:hAnsi="Letter-join No-Lead 40"/>
                                <w:color w:val="FFFFFF" w:themeColor="background1"/>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C47835D" id="Rounded Rectangle 15" o:spid="_x0000_s1041" style="position:absolute;margin-left:403.5pt;margin-top:.4pt;width:338.25pt;height:330.7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" fillcolor="#e9d3bd" strokecolor="black [3213]" strokeweight="2pt">
                <v:fill opacity="59110f"/>
                <v:textbox>
                  <w:txbxContent>
                    <w:p w14:paraId="1B34DE49" w14:textId="77777777" w:rsidR="00195046" w:rsidRPr="0036579E" w:rsidRDefault="00195046" w:rsidP="00195046">
                      <w:pPr>
                        <w:jc w:val="center"/>
                        <w:rPr>
                          <w:rFonts w:ascii="Letter-join No-Lead 40" w:hAnsi="Letter-join No-Lead 40"/>
                          <w:b/>
                          <w:bCs/>
                          <w:color w:val="000000" w:themeColor="text1"/>
                          <w:sz w:val="20"/>
                          <w:u w:val="single"/>
                        </w:rPr>
                      </w:pPr>
                      <w:r w:rsidRPr="0036579E">
                        <w:rPr>
                          <w:rFonts w:ascii="Letter-join No-Lead 40" w:hAnsi="Letter-join No-Lead 40"/>
                          <w:b/>
                          <w:bCs/>
                          <w:color w:val="000000" w:themeColor="text1"/>
                          <w:sz w:val="20"/>
                          <w:u w:val="single"/>
                        </w:rPr>
                        <w:t>Homework</w:t>
                      </w:r>
                    </w:p>
                    <w:p w14:paraId="564046B3" w14:textId="77777777" w:rsidR="00195046" w:rsidRPr="0036579E" w:rsidRDefault="00195046" w:rsidP="00195046">
                      <w:pPr>
                        <w:jc w:val="center"/>
                        <w:rPr>
                          <w:rFonts w:ascii="Letter-join No-Lead 40" w:hAnsi="Letter-join No-Lead 40"/>
                          <w:color w:val="000000" w:themeColor="text1"/>
                          <w:sz w:val="20"/>
                          <w:u w:val="single"/>
                        </w:rPr>
                      </w:pPr>
                    </w:p>
                    <w:p w14:paraId="7AE512FF" w14:textId="77777777" w:rsidR="00195046" w:rsidRPr="0036579E" w:rsidRDefault="00195046" w:rsidP="00195046">
                      <w:pPr>
                        <w:rPr>
                          <w:rFonts w:ascii="Letter-join No-Lead 40" w:hAnsi="Letter-join No-Lead 40"/>
                          <w:color w:val="000000" w:themeColor="text1"/>
                          <w:sz w:val="20"/>
                        </w:rPr>
                      </w:pPr>
                      <w:r w:rsidRPr="0036579E">
                        <w:rPr>
                          <w:rFonts w:ascii="Letter-join No-Lead 40" w:hAnsi="Letter-join No-Lead 40"/>
                          <w:color w:val="000000" w:themeColor="text1"/>
                          <w:sz w:val="20"/>
                        </w:rPr>
                        <w:t>Our weekly homework includes reading and times tables. Our expectation is that the children:</w:t>
                      </w:r>
                    </w:p>
                    <w:p w14:paraId="4116B5E6" w14:textId="77777777" w:rsidR="00195046" w:rsidRPr="0036579E" w:rsidRDefault="00195046" w:rsidP="00195046">
                      <w:pPr>
                        <w:pStyle w:val="ListParagraph"/>
                        <w:numPr>
                          <w:ilvl w:val="0"/>
                          <w:numId w:val="2"/>
                        </w:numPr>
                        <w:rPr>
                          <w:rFonts w:ascii="Letter-join No-Lead 40" w:hAnsi="Letter-join No-Lead 40"/>
                          <w:color w:val="000000" w:themeColor="text1"/>
                          <w:sz w:val="20"/>
                        </w:rPr>
                      </w:pPr>
                      <w:r w:rsidRPr="0036579E">
                        <w:rPr>
                          <w:rFonts w:ascii="Letter-join No-Lead 40" w:hAnsi="Letter-join No-Lead 40"/>
                          <w:color w:val="000000" w:themeColor="text1"/>
                          <w:sz w:val="20"/>
                        </w:rPr>
                        <w:t xml:space="preserve">Practice their times tables </w:t>
                      </w:r>
                      <w:r w:rsidRPr="0036579E">
                        <w:rPr>
                          <w:rFonts w:ascii="Letter-join No-Lead 40" w:hAnsi="Letter-join No-Lead 40"/>
                          <w:b/>
                          <w:bCs/>
                          <w:color w:val="000000" w:themeColor="text1"/>
                          <w:sz w:val="20"/>
                          <w:u w:val="single"/>
                        </w:rPr>
                        <w:t>once a week</w:t>
                      </w:r>
                      <w:r w:rsidRPr="0036579E">
                        <w:rPr>
                          <w:rFonts w:ascii="Letter-join No-Lead 40" w:hAnsi="Letter-join No-Lead 40"/>
                          <w:color w:val="000000" w:themeColor="text1"/>
                          <w:sz w:val="20"/>
                        </w:rPr>
                        <w:t xml:space="preserve"> on Times Table Rock Stars</w:t>
                      </w:r>
                    </w:p>
                    <w:p w14:paraId="1F4D1CBC" w14:textId="77777777" w:rsidR="00195046" w:rsidRPr="0036579E" w:rsidRDefault="00195046" w:rsidP="00195046">
                      <w:pPr>
                        <w:pStyle w:val="ListParagraph"/>
                        <w:numPr>
                          <w:ilvl w:val="0"/>
                          <w:numId w:val="2"/>
                        </w:numPr>
                        <w:rPr>
                          <w:rFonts w:ascii="Letter-join No-Lead 40" w:hAnsi="Letter-join No-Lead 40"/>
                          <w:color w:val="000000" w:themeColor="text1"/>
                          <w:sz w:val="20"/>
                        </w:rPr>
                      </w:pPr>
                      <w:r w:rsidRPr="0036579E">
                        <w:rPr>
                          <w:rFonts w:ascii="Letter-join No-Lead 40" w:hAnsi="Letter-join No-Lead 40"/>
                          <w:color w:val="000000" w:themeColor="text1"/>
                          <w:sz w:val="20"/>
                        </w:rPr>
                        <w:t xml:space="preserve">Read their reading book </w:t>
                      </w:r>
                      <w:r w:rsidRPr="0036579E">
                        <w:rPr>
                          <w:rFonts w:ascii="Letter-join No-Lead 40" w:hAnsi="Letter-join No-Lead 40"/>
                          <w:b/>
                          <w:bCs/>
                          <w:color w:val="000000" w:themeColor="text1"/>
                          <w:sz w:val="20"/>
                          <w:u w:val="single"/>
                        </w:rPr>
                        <w:t>3x a week</w:t>
                      </w:r>
                      <w:r w:rsidRPr="0036579E">
                        <w:rPr>
                          <w:rFonts w:ascii="Letter-join No-Lead 40" w:hAnsi="Letter-join No-Lead 40"/>
                          <w:color w:val="000000" w:themeColor="text1"/>
                          <w:sz w:val="20"/>
                        </w:rPr>
                        <w:t xml:space="preserve"> and record this on </w:t>
                      </w:r>
                      <w:proofErr w:type="spellStart"/>
                      <w:proofErr w:type="gramStart"/>
                      <w:r w:rsidRPr="0036579E">
                        <w:rPr>
                          <w:rFonts w:ascii="Letter-join No-Lead 40" w:hAnsi="Letter-join No-Lead 40"/>
                          <w:color w:val="000000" w:themeColor="text1"/>
                          <w:sz w:val="20"/>
                        </w:rPr>
                        <w:t>Boomhub</w:t>
                      </w:r>
                      <w:proofErr w:type="spellEnd"/>
                      <w:proofErr w:type="gramEnd"/>
                    </w:p>
                    <w:p w14:paraId="6C542C84" w14:textId="77777777" w:rsidR="00195046" w:rsidRPr="0036579E" w:rsidRDefault="00195046" w:rsidP="00195046">
                      <w:pPr>
                        <w:rPr>
                          <w:rFonts w:ascii="Letter-join No-Lead 40" w:hAnsi="Letter-join No-Lead 40"/>
                          <w:color w:val="000000" w:themeColor="text1"/>
                          <w:sz w:val="20"/>
                        </w:rPr>
                      </w:pPr>
                    </w:p>
                    <w:p w14:paraId="743CA415" w14:textId="77777777" w:rsidR="00195046" w:rsidRPr="0036579E" w:rsidRDefault="00195046" w:rsidP="00195046">
                      <w:pPr>
                        <w:rPr>
                          <w:rFonts w:ascii="Letter-join No-Lead 40" w:hAnsi="Letter-join No-Lead 40"/>
                          <w:color w:val="000000" w:themeColor="text1"/>
                          <w:sz w:val="20"/>
                          <w:szCs w:val="20"/>
                        </w:rPr>
                      </w:pPr>
                      <w:r w:rsidRPr="0036579E">
                        <w:rPr>
                          <w:rFonts w:ascii="Letter-join No-Lead 40" w:hAnsi="Letter-join No-Lead 40"/>
                          <w:color w:val="000000" w:themeColor="text1"/>
                          <w:sz w:val="20"/>
                        </w:rPr>
                        <w:t xml:space="preserve">Children need to practise their times tables from the diamond band they are currently working on. Times Tables Rock Stars and </w:t>
                      </w:r>
                      <w:proofErr w:type="spellStart"/>
                      <w:r w:rsidRPr="0036579E">
                        <w:rPr>
                          <w:rFonts w:ascii="Letter-join No-Lead 40" w:hAnsi="Letter-join No-Lead 40"/>
                          <w:color w:val="000000" w:themeColor="text1"/>
                          <w:sz w:val="20"/>
                        </w:rPr>
                        <w:t>Boomhub</w:t>
                      </w:r>
                      <w:proofErr w:type="spellEnd"/>
                      <w:r w:rsidRPr="0036579E">
                        <w:rPr>
                          <w:rFonts w:ascii="Letter-join No-Lead 40" w:hAnsi="Letter-join No-Lead 40"/>
                          <w:color w:val="000000" w:themeColor="text1"/>
                          <w:sz w:val="20"/>
                        </w:rPr>
                        <w:t xml:space="preserve"> will be checked every Thursday, and the new week for homework starts every Friday. Alongside this, </w:t>
                      </w:r>
                      <w:r w:rsidRPr="0036579E">
                        <w:rPr>
                          <w:rFonts w:ascii="Letter-join No-Lead 40" w:hAnsi="Letter-join No-Lead 40"/>
                          <w:b/>
                          <w:bCs/>
                          <w:color w:val="000000" w:themeColor="text1"/>
                          <w:sz w:val="20"/>
                        </w:rPr>
                        <w:t>theme homework</w:t>
                      </w:r>
                      <w:r w:rsidRPr="0036579E">
                        <w:rPr>
                          <w:rFonts w:ascii="Letter-join No-Lead 40" w:hAnsi="Letter-join No-Lead 40"/>
                          <w:color w:val="000000" w:themeColor="text1"/>
                          <w:sz w:val="20"/>
                        </w:rPr>
                        <w:t xml:space="preserve"> will be set for the children to complete, where they will need to submit </w:t>
                      </w:r>
                      <w:r w:rsidRPr="0036579E">
                        <w:rPr>
                          <w:rFonts w:ascii="Letter-join No-Lead 40" w:hAnsi="Letter-join No-Lead 40"/>
                          <w:b/>
                          <w:bCs/>
                          <w:color w:val="000000" w:themeColor="text1"/>
                          <w:sz w:val="20"/>
                        </w:rPr>
                        <w:t>10 creative pieces of their choice</w:t>
                      </w:r>
                      <w:r w:rsidRPr="0036579E">
                        <w:rPr>
                          <w:rFonts w:ascii="Letter-join No-Lead 40" w:hAnsi="Letter-join No-Lead 40"/>
                          <w:color w:val="000000" w:themeColor="text1"/>
                          <w:sz w:val="20"/>
                        </w:rPr>
                        <w:t xml:space="preserve"> throughout the term, to share with their peers and staff at CWJS. Feedback will then be provided to the children, which could be verbal or written.</w:t>
                      </w:r>
                      <w:r w:rsidRPr="0036579E">
                        <w:rPr>
                          <w:rFonts w:ascii="Letter-join No-Lead 40" w:hAnsi="Letter-join No-Lead 40"/>
                          <w:color w:val="000000" w:themeColor="text1"/>
                          <w:sz w:val="20"/>
                          <w:szCs w:val="20"/>
                        </w:rPr>
                        <w:t xml:space="preserve"> </w:t>
                      </w:r>
                    </w:p>
                    <w:p w14:paraId="556FBBA1" w14:textId="77777777" w:rsidR="00195046" w:rsidRPr="002A587B" w:rsidRDefault="00195046" w:rsidP="00195046">
                      <w:pPr>
                        <w:rPr>
                          <w:rFonts w:ascii="Letter-join No-Lead 40" w:hAnsi="Letter-join No-Lead 40"/>
                          <w:color w:val="FFFFFF" w:themeColor="background1"/>
                        </w:rPr>
                      </w:pPr>
                    </w:p>
                  </w:txbxContent>
                </v:textbox>
              </v:roundrect>
            </w:pict>
          </mc:Fallback>
        </mc:AlternateContent>
      </w:r>
    </w:p>
    <w:p w14:paraId="248FE163" w14:textId="3961CF78" w:rsidR="005D6A68" w:rsidRPr="005D6A68" w:rsidRDefault="005D6A68" w:rsidP="005D6A68"/>
    <w:p w14:paraId="3EC64F0F" w14:textId="5EC4A067" w:rsidR="005D6A68" w:rsidRPr="005D6A68" w:rsidRDefault="005D6A68" w:rsidP="005D6A68"/>
    <w:p w14:paraId="58D3BFD9" w14:textId="278145B8" w:rsidR="005D6A68" w:rsidRPr="005D6A68" w:rsidRDefault="005D6A68" w:rsidP="005D6A68"/>
    <w:p w14:paraId="4E73DA06" w14:textId="57E38153" w:rsidR="005D6A68" w:rsidRPr="005D6A68" w:rsidRDefault="005D6A68" w:rsidP="005D6A68"/>
    <w:p w14:paraId="4D7FEB20" w14:textId="1C5FFCB4" w:rsidR="005D6A68" w:rsidRPr="005D6A68" w:rsidRDefault="005D6A68" w:rsidP="005D6A68"/>
    <w:p w14:paraId="3F6C0763" w14:textId="0792C5FC" w:rsidR="005D6A68" w:rsidRPr="005D6A68" w:rsidRDefault="009E22B1" w:rsidP="009E22B1">
      <w:pPr>
        <w:tabs>
          <w:tab w:val="left" w:pos="11594"/>
        </w:tabs>
      </w:pPr>
      <w:r>
        <w:tab/>
      </w:r>
    </w:p>
    <w:p w14:paraId="2E6435DC" w14:textId="16DBB019" w:rsidR="005D6A68" w:rsidRPr="005D6A68" w:rsidRDefault="005D6A68" w:rsidP="005D6A68"/>
    <w:p w14:paraId="55730B0B" w14:textId="0B345D74" w:rsidR="005D6A68" w:rsidRPr="005D6A68" w:rsidRDefault="005D6A68" w:rsidP="005D6A68"/>
    <w:p w14:paraId="397B81D5" w14:textId="77777777" w:rsidR="005D6A68" w:rsidRPr="005D6A68" w:rsidRDefault="005D6A68" w:rsidP="005D6A68"/>
    <w:p w14:paraId="5230A43D" w14:textId="519AB1B8" w:rsidR="005D6A68" w:rsidRPr="005D6A68" w:rsidRDefault="005D6A68" w:rsidP="005D6A68"/>
    <w:p w14:paraId="2F19AC86" w14:textId="095DB47A" w:rsidR="005D6A68" w:rsidRPr="005D6A68" w:rsidRDefault="005D6A68" w:rsidP="005D6A68"/>
    <w:p w14:paraId="06FC6DE5" w14:textId="0D9E23CE" w:rsidR="005D6A68" w:rsidRPr="005D6A68" w:rsidRDefault="009E22B1" w:rsidP="009E22B1">
      <w:pPr>
        <w:tabs>
          <w:tab w:val="left" w:pos="9037"/>
        </w:tabs>
      </w:pPr>
      <w:r>
        <w:tab/>
      </w:r>
    </w:p>
    <w:p w14:paraId="1D109C2C" w14:textId="72C41350" w:rsidR="005D6A68" w:rsidRPr="005D6A68" w:rsidRDefault="005D6A68" w:rsidP="005D6A68"/>
    <w:p w14:paraId="2143FD62" w14:textId="04CE2C86" w:rsidR="005D6A68" w:rsidRPr="005D6A68" w:rsidRDefault="005D6A68" w:rsidP="005D6A68"/>
    <w:p w14:paraId="485C5152" w14:textId="2F41D3BB" w:rsidR="005D6A68" w:rsidRPr="005D6A68" w:rsidRDefault="005D6A68" w:rsidP="005D6A68"/>
    <w:p w14:paraId="18A8A3E3" w14:textId="30C1659E" w:rsidR="005D6A68" w:rsidRPr="005D6A68" w:rsidRDefault="009E22B1" w:rsidP="009E22B1">
      <w:pPr>
        <w:tabs>
          <w:tab w:val="left" w:pos="10577"/>
        </w:tabs>
      </w:pPr>
      <w:r>
        <w:tab/>
      </w:r>
    </w:p>
    <w:p w14:paraId="18A400ED" w14:textId="66A6025C" w:rsidR="005D6A68" w:rsidRDefault="006427AC" w:rsidP="005D6A68">
      <w:r>
        <w:rPr>
          <w:noProof/>
          <w:lang w:eastAsia="en-GB"/>
        </w:rPr>
        <mc:AlternateContent>
          <mc:Choice Requires="wps">
            <w:drawing>
              <wp:anchor distT="0" distB="0" distL="114300" distR="114300" simplePos="0" relativeHeight="251710976" behindDoc="0" locked="0" layoutInCell="1" allowOverlap="1" wp14:anchorId="51E32559" wp14:editId="3DB01255">
                <wp:simplePos x="0" y="0"/>
                <wp:positionH relativeFrom="column">
                  <wp:posOffset>-723900</wp:posOffset>
                </wp:positionH>
                <wp:positionV relativeFrom="paragraph">
                  <wp:posOffset>162560</wp:posOffset>
                </wp:positionV>
                <wp:extent cx="3914775" cy="3435985"/>
                <wp:effectExtent l="0" t="0" r="28575" b="12065"/>
                <wp:wrapNone/>
                <wp:docPr id="13"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14775" cy="3435985"/>
                        </a:xfrm>
                        <a:prstGeom prst="roundRect">
                          <a:avLst>
                            <a:gd name="adj" fmla="val 16667"/>
                          </a:avLst>
                        </a:prstGeom>
                        <a:solidFill>
                          <a:srgbClr val="E9D3BD">
                            <a:alpha val="90000"/>
                          </a:srgbClr>
                        </a:solidFill>
                        <a:ln w="25400" algn="ctr">
                          <a:solidFill>
                            <a:schemeClr val="tx1"/>
                          </a:solidFill>
                          <a:round/>
                          <a:headEnd/>
                          <a:tailEnd/>
                        </a:ln>
                      </wps:spPr>
                      <wps:txbx>
                        <w:txbxContent>
                          <w:p w14:paraId="1D5D242C" w14:textId="77777777" w:rsidR="006427AC" w:rsidRPr="0036579E" w:rsidRDefault="006427AC" w:rsidP="006427AC">
                            <w:pPr>
                              <w:jc w:val="center"/>
                              <w:rPr>
                                <w:rFonts w:ascii="Letter-join No-Lead 40" w:hAnsi="Letter-join No-Lead 40"/>
                                <w:b/>
                                <w:bCs/>
                                <w:color w:val="000000" w:themeColor="text1"/>
                                <w:sz w:val="20"/>
                                <w:u w:val="single"/>
                              </w:rPr>
                            </w:pPr>
                            <w:r w:rsidRPr="0036579E">
                              <w:rPr>
                                <w:rFonts w:ascii="Letter-join No-Lead 40" w:hAnsi="Letter-join No-Lead 40"/>
                                <w:b/>
                                <w:bCs/>
                                <w:color w:val="000000" w:themeColor="text1"/>
                                <w:sz w:val="20"/>
                                <w:u w:val="single"/>
                              </w:rPr>
                              <w:t>Times tables</w:t>
                            </w:r>
                          </w:p>
                          <w:p w14:paraId="19416F1F" w14:textId="77777777" w:rsidR="006427AC" w:rsidRPr="0036579E" w:rsidRDefault="006427AC" w:rsidP="006427AC">
                            <w:pPr>
                              <w:jc w:val="center"/>
                              <w:rPr>
                                <w:rFonts w:ascii="Letter-join No-Lead 40" w:hAnsi="Letter-join No-Lead 40"/>
                                <w:b/>
                                <w:bCs/>
                                <w:color w:val="000000" w:themeColor="text1"/>
                                <w:sz w:val="20"/>
                                <w:u w:val="single"/>
                              </w:rPr>
                            </w:pPr>
                          </w:p>
                          <w:p w14:paraId="7E50C882" w14:textId="77777777" w:rsidR="006427AC" w:rsidRPr="0036579E" w:rsidRDefault="006427AC" w:rsidP="006427AC">
                            <w:pPr>
                              <w:rPr>
                                <w:rFonts w:ascii="Letter-join No-Lead 40" w:hAnsi="Letter-join No-Lead 40"/>
                                <w:b/>
                                <w:color w:val="000000" w:themeColor="text1"/>
                                <w:sz w:val="20"/>
                                <w:szCs w:val="20"/>
                              </w:rPr>
                            </w:pPr>
                            <w:r w:rsidRPr="0036579E">
                              <w:rPr>
                                <w:rFonts w:ascii="Letter-join No-Lead 40" w:hAnsi="Letter-join No-Lead 40"/>
                                <w:color w:val="000000" w:themeColor="text1"/>
                                <w:sz w:val="20"/>
                                <w:szCs w:val="20"/>
                              </w:rPr>
                              <w:t>All children have log in details to access Times Tables Rock Stars, which can be used on any smart device via an app as well as on a computer. As a school, we focus on multiplication and corresponding division facts with regular practise of times tables through 21 facts every morning. It is the expectation of the National Curriculum that children learn their times tables with rapid recall up to 12 x 12. This means your child will need to learn each times table off by heart- without having to ‘work it out’.</w:t>
                            </w:r>
                            <w:r w:rsidRPr="0036579E">
                              <w:rPr>
                                <w:rFonts w:ascii="Letter-join No-Lead 40" w:hAnsi="Letter-join No-Lead 40"/>
                                <w:b/>
                                <w:color w:val="000000" w:themeColor="text1"/>
                                <w:sz w:val="20"/>
                                <w:szCs w:val="20"/>
                              </w:rPr>
                              <w:t xml:space="preserve"> </w:t>
                            </w:r>
                            <w:r w:rsidRPr="0036579E">
                              <w:rPr>
                                <w:rFonts w:ascii="Letter-join No-Lead 40" w:hAnsi="Letter-join No-Lead 40"/>
                                <w:color w:val="000000" w:themeColor="text1"/>
                                <w:sz w:val="20"/>
                                <w:szCs w:val="20"/>
                              </w:rPr>
                              <w:t>The children are tested every Friday using our times table scheme to reach 40 out of 40 to progress to the next diamond band. Every child has a tracking card to keep track of their times table progress.</w:t>
                            </w:r>
                            <w:r w:rsidRPr="0036579E">
                              <w:rPr>
                                <w:rFonts w:ascii="Letter-join No-Lead 40" w:hAnsi="Letter-join No-Lead 40"/>
                                <w:b/>
                                <w:color w:val="000000" w:themeColor="text1"/>
                                <w:sz w:val="20"/>
                                <w:szCs w:val="20"/>
                              </w:rPr>
                              <w:t xml:space="preserve"> </w:t>
                            </w:r>
                          </w:p>
                          <w:p w14:paraId="7C2911AB" w14:textId="77777777" w:rsidR="006427AC" w:rsidRDefault="006427AC" w:rsidP="006427AC">
                            <w:pPr>
                              <w:jc w:val="center"/>
                              <w:rPr>
                                <w:rFonts w:ascii="XCCW Joined PC3c" w:hAnsi="XCCW Joined PC3c"/>
                                <w:color w:val="000000" w:themeColor="text1"/>
                                <w:sz w:val="18"/>
                                <w:szCs w:val="18"/>
                              </w:rPr>
                            </w:pPr>
                          </w:p>
                          <w:p w14:paraId="4E97C36F" w14:textId="77777777" w:rsidR="006427AC" w:rsidRPr="00E77456" w:rsidRDefault="006427AC" w:rsidP="006427AC">
                            <w:pPr>
                              <w:rPr>
                                <w:rFonts w:ascii="Comic Sans MS" w:hAnsi="Comic Sans MS"/>
                                <w:color w:val="FFFFFF"/>
                              </w:rPr>
                            </w:pPr>
                          </w:p>
                          <w:p w14:paraId="2F314BF9" w14:textId="77777777" w:rsidR="006427AC" w:rsidRPr="002A587B" w:rsidRDefault="006427AC" w:rsidP="006427AC">
                            <w:pPr>
                              <w:rPr>
                                <w:rFonts w:ascii="Comic Sans MS" w:hAnsi="Comic Sans MS"/>
                                <w:color w:val="FFFFFF" w:themeColor="background1"/>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1E32559" id="Rounded Rectangle 13" o:spid="_x0000_s1042" style="position:absolute;margin-left:-57pt;margin-top:12.8pt;width:308.25pt;height:270.5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" fillcolor="#e9d3bd" strokecolor="black [3213]" strokeweight="2pt">
                <v:fill opacity="59110f"/>
                <v:textbox>
                  <w:txbxContent>
                    <w:p w14:paraId="1D5D242C" w14:textId="77777777" w:rsidR="006427AC" w:rsidRPr="0036579E" w:rsidRDefault="006427AC" w:rsidP="006427AC">
                      <w:pPr>
                        <w:jc w:val="center"/>
                        <w:rPr>
                          <w:rFonts w:ascii="Letter-join No-Lead 40" w:hAnsi="Letter-join No-Lead 40"/>
                          <w:b/>
                          <w:bCs/>
                          <w:color w:val="000000" w:themeColor="text1"/>
                          <w:sz w:val="20"/>
                          <w:u w:val="single"/>
                        </w:rPr>
                      </w:pPr>
                      <w:r w:rsidRPr="0036579E">
                        <w:rPr>
                          <w:rFonts w:ascii="Letter-join No-Lead 40" w:hAnsi="Letter-join No-Lead 40"/>
                          <w:b/>
                          <w:bCs/>
                          <w:color w:val="000000" w:themeColor="text1"/>
                          <w:sz w:val="20"/>
                          <w:u w:val="single"/>
                        </w:rPr>
                        <w:t>Times tables</w:t>
                      </w:r>
                    </w:p>
                    <w:p w14:paraId="19416F1F" w14:textId="77777777" w:rsidR="006427AC" w:rsidRPr="0036579E" w:rsidRDefault="006427AC" w:rsidP="006427AC">
                      <w:pPr>
                        <w:jc w:val="center"/>
                        <w:rPr>
                          <w:rFonts w:ascii="Letter-join No-Lead 40" w:hAnsi="Letter-join No-Lead 40"/>
                          <w:b/>
                          <w:bCs/>
                          <w:color w:val="000000" w:themeColor="text1"/>
                          <w:sz w:val="20"/>
                          <w:u w:val="single"/>
                        </w:rPr>
                      </w:pPr>
                    </w:p>
                    <w:p w14:paraId="7E50C882" w14:textId="77777777" w:rsidR="006427AC" w:rsidRPr="0036579E" w:rsidRDefault="006427AC" w:rsidP="006427AC">
                      <w:pPr>
                        <w:rPr>
                          <w:rFonts w:ascii="Letter-join No-Lead 40" w:hAnsi="Letter-join No-Lead 40"/>
                          <w:b/>
                          <w:color w:val="000000" w:themeColor="text1"/>
                          <w:sz w:val="20"/>
                          <w:szCs w:val="20"/>
                        </w:rPr>
                      </w:pPr>
                      <w:r w:rsidRPr="0036579E">
                        <w:rPr>
                          <w:rFonts w:ascii="Letter-join No-Lead 40" w:hAnsi="Letter-join No-Lead 40"/>
                          <w:color w:val="000000" w:themeColor="text1"/>
                          <w:sz w:val="20"/>
                          <w:szCs w:val="20"/>
                        </w:rPr>
                        <w:t>All children have log in details to access Times Tables Rock Stars, which can be used on any smart device via an app as well as on a computer. As a school, we focus on multiplication and corresponding division facts with regular practise of times tables through 21 facts every morning. It is the expectation of the National Curriculum that children learn their times tables with rapid recall up to 12 x 12. This means your child will need to learn each times table off by heart- without having to ‘work it out’.</w:t>
                      </w:r>
                      <w:r w:rsidRPr="0036579E">
                        <w:rPr>
                          <w:rFonts w:ascii="Letter-join No-Lead 40" w:hAnsi="Letter-join No-Lead 40"/>
                          <w:b/>
                          <w:color w:val="000000" w:themeColor="text1"/>
                          <w:sz w:val="20"/>
                          <w:szCs w:val="20"/>
                        </w:rPr>
                        <w:t xml:space="preserve"> </w:t>
                      </w:r>
                      <w:r w:rsidRPr="0036579E">
                        <w:rPr>
                          <w:rFonts w:ascii="Letter-join No-Lead 40" w:hAnsi="Letter-join No-Lead 40"/>
                          <w:color w:val="000000" w:themeColor="text1"/>
                          <w:sz w:val="20"/>
                          <w:szCs w:val="20"/>
                        </w:rPr>
                        <w:t>The children are tested every Friday using our times table scheme to reach 40 out of 40 to progress to the next diamond band. Every child has a tracking card to keep track of their times table progress.</w:t>
                      </w:r>
                      <w:r w:rsidRPr="0036579E">
                        <w:rPr>
                          <w:rFonts w:ascii="Letter-join No-Lead 40" w:hAnsi="Letter-join No-Lead 40"/>
                          <w:b/>
                          <w:color w:val="000000" w:themeColor="text1"/>
                          <w:sz w:val="20"/>
                          <w:szCs w:val="20"/>
                        </w:rPr>
                        <w:t xml:space="preserve"> </w:t>
                      </w:r>
                    </w:p>
                    <w:p w14:paraId="7C2911AB" w14:textId="77777777" w:rsidR="006427AC" w:rsidRDefault="006427AC" w:rsidP="006427AC">
                      <w:pPr>
                        <w:jc w:val="center"/>
                        <w:rPr>
                          <w:rFonts w:ascii="XCCW Joined PC3c" w:hAnsi="XCCW Joined PC3c"/>
                          <w:color w:val="000000" w:themeColor="text1"/>
                          <w:sz w:val="18"/>
                          <w:szCs w:val="18"/>
                        </w:rPr>
                      </w:pPr>
                    </w:p>
                    <w:p w14:paraId="4E97C36F" w14:textId="77777777" w:rsidR="006427AC" w:rsidRPr="00E77456" w:rsidRDefault="006427AC" w:rsidP="006427AC">
                      <w:pPr>
                        <w:rPr>
                          <w:rFonts w:ascii="Comic Sans MS" w:hAnsi="Comic Sans MS"/>
                          <w:color w:val="FFFFFF"/>
                        </w:rPr>
                      </w:pPr>
                    </w:p>
                    <w:p w14:paraId="2F314BF9" w14:textId="77777777" w:rsidR="006427AC" w:rsidRPr="002A587B" w:rsidRDefault="006427AC" w:rsidP="006427AC">
                      <w:pPr>
                        <w:rPr>
                          <w:rFonts w:ascii="Comic Sans MS" w:hAnsi="Comic Sans MS"/>
                          <w:color w:val="FFFFFF" w:themeColor="background1"/>
                        </w:rPr>
                      </w:pPr>
                    </w:p>
                  </w:txbxContent>
                </v:textbox>
              </v:roundrect>
            </w:pict>
          </mc:Fallback>
        </mc:AlternateContent>
      </w:r>
    </w:p>
    <w:p w14:paraId="66C4462F" w14:textId="17561777" w:rsidR="005D6A68" w:rsidRDefault="005D6A68" w:rsidP="005D6A68"/>
    <w:p w14:paraId="12C55ADC" w14:textId="0F96A1F3" w:rsidR="005D6A68" w:rsidRDefault="005D6A68" w:rsidP="005D6A68"/>
    <w:p w14:paraId="383B5EF9" w14:textId="77777777" w:rsidR="009E22B1" w:rsidRDefault="005D6A68" w:rsidP="005D6A68">
      <w:pPr>
        <w:tabs>
          <w:tab w:val="left" w:pos="9390"/>
        </w:tabs>
      </w:pPr>
      <w:r>
        <w:tab/>
      </w:r>
    </w:p>
    <w:p w14:paraId="58B74102" w14:textId="77777777" w:rsidR="009E22B1" w:rsidRPr="009E22B1" w:rsidRDefault="009E22B1" w:rsidP="009E22B1"/>
    <w:p w14:paraId="0945DFAB" w14:textId="77777777" w:rsidR="009E22B1" w:rsidRPr="009E22B1" w:rsidRDefault="009E22B1" w:rsidP="009E22B1"/>
    <w:p w14:paraId="58A252D9" w14:textId="77777777" w:rsidR="009E22B1" w:rsidRDefault="009E22B1" w:rsidP="009E22B1"/>
    <w:p w14:paraId="665143B8" w14:textId="509795FB" w:rsidR="009E22B1" w:rsidRDefault="009E22B1" w:rsidP="009E22B1"/>
    <w:p w14:paraId="569FD178" w14:textId="4C95DFB2" w:rsidR="00D028CF" w:rsidRDefault="009E22B1" w:rsidP="005812DB">
      <w:pPr>
        <w:tabs>
          <w:tab w:val="left" w:pos="6587"/>
          <w:tab w:val="left" w:pos="9559"/>
        </w:tabs>
      </w:pPr>
      <w:r>
        <w:tab/>
      </w:r>
      <w:r w:rsidR="005812DB">
        <w:tab/>
      </w:r>
    </w:p>
    <w:p w14:paraId="4C33CA73" w14:textId="1A924DAA" w:rsidR="00D028CF" w:rsidRPr="00D028CF" w:rsidRDefault="0036579E" w:rsidP="00D028CF">
      <w:r>
        <w:rPr>
          <w:noProof/>
          <w:lang w:eastAsia="en-GB"/>
        </w:rPr>
        <mc:AlternateContent>
          <mc:Choice Requires="wps">
            <w:drawing>
              <wp:anchor distT="0" distB="0" distL="114300" distR="114300" simplePos="0" relativeHeight="251713024" behindDoc="0" locked="0" layoutInCell="1" allowOverlap="1" wp14:anchorId="7AB59B0A" wp14:editId="18BED5D9">
                <wp:simplePos x="0" y="0"/>
                <wp:positionH relativeFrom="page">
                  <wp:posOffset>4495800</wp:posOffset>
                </wp:positionH>
                <wp:positionV relativeFrom="paragraph">
                  <wp:posOffset>8255</wp:posOffset>
                </wp:positionV>
                <wp:extent cx="5748655" cy="2272145"/>
                <wp:effectExtent l="0" t="0" r="23495" b="13970"/>
                <wp:wrapNone/>
                <wp:docPr id="27" name="Rounded 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48655" cy="2272145"/>
                        </a:xfrm>
                        <a:prstGeom prst="roundRect">
                          <a:avLst>
                            <a:gd name="adj" fmla="val 16667"/>
                          </a:avLst>
                        </a:prstGeom>
                        <a:solidFill>
                          <a:srgbClr val="E9D3BD">
                            <a:alpha val="90000"/>
                          </a:srgbClr>
                        </a:solidFill>
                        <a:ln w="25400" algn="ctr">
                          <a:solidFill>
                            <a:schemeClr val="tx1"/>
                          </a:solidFill>
                          <a:round/>
                          <a:headEnd/>
                          <a:tailEnd/>
                        </a:ln>
                      </wps:spPr>
                      <wps:txbx>
                        <w:txbxContent>
                          <w:p w14:paraId="1CA08E79" w14:textId="77777777" w:rsidR="0036579E" w:rsidRPr="0036579E" w:rsidRDefault="0036579E" w:rsidP="0036579E">
                            <w:pPr>
                              <w:jc w:val="center"/>
                              <w:rPr>
                                <w:rFonts w:ascii="Letter-join No-Lead 40" w:hAnsi="Letter-join No-Lead 40"/>
                                <w:b/>
                                <w:bCs/>
                                <w:color w:val="000000" w:themeColor="text1"/>
                                <w:sz w:val="20"/>
                                <w:u w:val="single"/>
                              </w:rPr>
                            </w:pPr>
                            <w:r w:rsidRPr="0036579E">
                              <w:rPr>
                                <w:rFonts w:ascii="Letter-join No-Lead 40" w:hAnsi="Letter-join No-Lead 40"/>
                                <w:b/>
                                <w:bCs/>
                                <w:color w:val="000000" w:themeColor="text1"/>
                                <w:sz w:val="20"/>
                                <w:u w:val="single"/>
                              </w:rPr>
                              <w:t>Reading</w:t>
                            </w:r>
                          </w:p>
                          <w:p w14:paraId="56868249" w14:textId="77777777" w:rsidR="0036579E" w:rsidRPr="0036579E" w:rsidRDefault="0036579E" w:rsidP="0036579E">
                            <w:pPr>
                              <w:jc w:val="center"/>
                              <w:rPr>
                                <w:rFonts w:ascii="Letter-join No-Lead 40" w:hAnsi="Letter-join No-Lead 40"/>
                                <w:b/>
                                <w:bCs/>
                                <w:color w:val="000000" w:themeColor="text1"/>
                                <w:sz w:val="20"/>
                                <w:u w:val="single"/>
                              </w:rPr>
                            </w:pPr>
                          </w:p>
                          <w:p w14:paraId="01410B8E" w14:textId="6A21E346" w:rsidR="0036579E" w:rsidRPr="0036579E" w:rsidRDefault="0036579E" w:rsidP="0036579E">
                            <w:pPr>
                              <w:rPr>
                                <w:rFonts w:ascii="Letter-join No-Lead 40" w:hAnsi="Letter-join No-Lead 40"/>
                                <w:color w:val="000000" w:themeColor="text1"/>
                                <w:sz w:val="20"/>
                                <w:szCs w:val="20"/>
                              </w:rPr>
                            </w:pPr>
                            <w:r w:rsidRPr="0036579E">
                              <w:rPr>
                                <w:rFonts w:ascii="Letter-join No-Lead 40" w:hAnsi="Letter-join No-Lead 40"/>
                                <w:color w:val="000000" w:themeColor="text1"/>
                                <w:sz w:val="20"/>
                                <w:szCs w:val="20"/>
                              </w:rPr>
                              <w:t>All children will be provided with a school reading book and a log-in for our reading record app,</w:t>
                            </w:r>
                            <w:r w:rsidRPr="0036579E">
                              <w:rPr>
                                <w:rFonts w:ascii="Calibri" w:hAnsi="Calibri" w:cs="Calibri"/>
                                <w:color w:val="000000" w:themeColor="text1"/>
                                <w:sz w:val="20"/>
                                <w:szCs w:val="20"/>
                              </w:rPr>
                              <w:t> </w:t>
                            </w:r>
                            <w:proofErr w:type="spellStart"/>
                            <w:r w:rsidRPr="0036579E">
                              <w:rPr>
                                <w:rFonts w:ascii="Letter-join No-Lead 40" w:hAnsi="Letter-join No-Lead 40"/>
                                <w:color w:val="000000" w:themeColor="text1"/>
                                <w:sz w:val="20"/>
                                <w:szCs w:val="20"/>
                              </w:rPr>
                              <w:t>Boomhub</w:t>
                            </w:r>
                            <w:proofErr w:type="spellEnd"/>
                            <w:r w:rsidRPr="0036579E">
                              <w:rPr>
                                <w:rFonts w:ascii="Letter-join No-Lead 40" w:hAnsi="Letter-join No-Lead 40"/>
                                <w:color w:val="000000" w:themeColor="text1"/>
                                <w:sz w:val="20"/>
                                <w:szCs w:val="20"/>
                              </w:rPr>
                              <w:t>. It is essential that reading books are brought in to school each day and parents or carers update the app each time their child reads at home.</w:t>
                            </w:r>
                            <w:r w:rsidRPr="0036579E">
                              <w:rPr>
                                <w:rFonts w:ascii="Calibri" w:hAnsi="Calibri" w:cs="Calibri"/>
                                <w:color w:val="000000" w:themeColor="text1"/>
                                <w:sz w:val="20"/>
                                <w:szCs w:val="20"/>
                              </w:rPr>
                              <w:t>  </w:t>
                            </w:r>
                            <w:r w:rsidRPr="0036579E">
                              <w:rPr>
                                <w:rFonts w:ascii="Letter-join No-Lead 40" w:hAnsi="Letter-join No-Lead 40"/>
                                <w:color w:val="000000" w:themeColor="text1"/>
                                <w:sz w:val="20"/>
                                <w:szCs w:val="20"/>
                              </w:rPr>
                              <w:t>Guidance on using the</w:t>
                            </w:r>
                            <w:r w:rsidRPr="0036579E">
                              <w:rPr>
                                <w:rFonts w:ascii="Calibri" w:hAnsi="Calibri" w:cs="Calibri"/>
                                <w:color w:val="000000" w:themeColor="text1"/>
                                <w:sz w:val="20"/>
                                <w:szCs w:val="20"/>
                              </w:rPr>
                              <w:t> </w:t>
                            </w:r>
                            <w:proofErr w:type="spellStart"/>
                            <w:r w:rsidRPr="0036579E">
                              <w:rPr>
                                <w:rFonts w:ascii="Letter-join No-Lead 40" w:hAnsi="Letter-join No-Lead 40"/>
                                <w:color w:val="000000" w:themeColor="text1"/>
                                <w:sz w:val="20"/>
                                <w:szCs w:val="20"/>
                              </w:rPr>
                              <w:t>Boomhub</w:t>
                            </w:r>
                            <w:proofErr w:type="spellEnd"/>
                            <w:r w:rsidRPr="0036579E">
                              <w:rPr>
                                <w:rFonts w:ascii="Calibri" w:hAnsi="Calibri" w:cs="Calibri"/>
                                <w:color w:val="000000" w:themeColor="text1"/>
                                <w:sz w:val="20"/>
                                <w:szCs w:val="20"/>
                              </w:rPr>
                              <w:t> </w:t>
                            </w:r>
                            <w:r w:rsidRPr="0036579E">
                              <w:rPr>
                                <w:rFonts w:ascii="Letter-join No-Lead 40" w:hAnsi="Letter-join No-Lead 40"/>
                                <w:color w:val="000000" w:themeColor="text1"/>
                                <w:sz w:val="20"/>
                                <w:szCs w:val="20"/>
                              </w:rPr>
                              <w:t xml:space="preserve">app will be provided with log in details. The book that your child receives is matched to their reading abilities for both word reading and comprehension. </w:t>
                            </w:r>
                            <w:r w:rsidR="009D6AE4">
                              <w:rPr>
                                <w:rFonts w:ascii="Letter-join No-Lead 40" w:hAnsi="Letter-join No-Lead 40"/>
                                <w:color w:val="000000" w:themeColor="text1"/>
                                <w:sz w:val="20"/>
                                <w:szCs w:val="20"/>
                              </w:rPr>
                              <w:t>Some children in Year 3 have recently been re-assessed on their phonetic knowledge, so their book band colour may change during the summer term.</w:t>
                            </w:r>
                            <w:r w:rsidRPr="0036579E">
                              <w:rPr>
                                <w:rFonts w:ascii="Letter-join No-Lead 40" w:hAnsi="Letter-join No-Lead 40"/>
                                <w:color w:val="000000" w:themeColor="text1"/>
                                <w:sz w:val="20"/>
                                <w:szCs w:val="20"/>
                              </w:rPr>
                              <w:t xml:space="preserve"> </w:t>
                            </w:r>
                          </w:p>
                          <w:p w14:paraId="376502AE" w14:textId="77777777" w:rsidR="0036579E" w:rsidRPr="004D33E9" w:rsidRDefault="0036579E" w:rsidP="0036579E">
                            <w:pPr>
                              <w:jc w:val="center"/>
                              <w:rPr>
                                <w:rFonts w:ascii="Letter-join No-Lead 40" w:hAnsi="Letter-join No-Lead 40"/>
                                <w:b/>
                                <w:color w:val="FFFFFF" w:themeColor="background1"/>
                                <w:sz w:val="22"/>
                                <w:u w:val="single"/>
                              </w:rPr>
                            </w:pPr>
                          </w:p>
                          <w:p w14:paraId="39249A9D" w14:textId="77777777" w:rsidR="0036579E" w:rsidRPr="002A587B" w:rsidRDefault="0036579E" w:rsidP="0036579E">
                            <w:pPr>
                              <w:jc w:val="center"/>
                              <w:rPr>
                                <w:rFonts w:ascii="Comic Sans MS" w:hAnsi="Comic Sans MS"/>
                                <w:b/>
                                <w:color w:val="FFFFFF" w:themeColor="background1"/>
                                <w:sz w:val="20"/>
                                <w:szCs w:val="20"/>
                                <w:u w:val="single"/>
                              </w:rPr>
                            </w:pPr>
                          </w:p>
                          <w:p w14:paraId="4C4C5054" w14:textId="77777777" w:rsidR="0036579E" w:rsidRPr="002A587B" w:rsidRDefault="0036579E" w:rsidP="0036579E">
                            <w:pPr>
                              <w:jc w:val="center"/>
                              <w:rPr>
                                <w:rFonts w:ascii="Comic Sans MS" w:hAnsi="Comic Sans MS"/>
                                <w:b/>
                                <w:color w:val="FFFFFF" w:themeColor="background1"/>
                                <w:sz w:val="20"/>
                                <w:szCs w:val="20"/>
                                <w:u w:val="single"/>
                              </w:rPr>
                            </w:pPr>
                          </w:p>
                          <w:p w14:paraId="26B27172" w14:textId="77777777" w:rsidR="0036579E" w:rsidRPr="002A587B" w:rsidRDefault="0036579E" w:rsidP="0036579E">
                            <w:pPr>
                              <w:jc w:val="center"/>
                              <w:rPr>
                                <w:rFonts w:ascii="Comic Sans MS" w:hAnsi="Comic Sans MS"/>
                                <w:b/>
                                <w:color w:val="FFFFFF" w:themeColor="background1"/>
                                <w:sz w:val="20"/>
                                <w:szCs w:val="20"/>
                                <w:u w:val="single"/>
                              </w:rPr>
                            </w:pPr>
                          </w:p>
                          <w:p w14:paraId="26B6EE78" w14:textId="77777777" w:rsidR="0036579E" w:rsidRPr="002A587B" w:rsidRDefault="0036579E" w:rsidP="0036579E">
                            <w:pPr>
                              <w:jc w:val="center"/>
                              <w:rPr>
                                <w:rFonts w:ascii="Comic Sans MS" w:hAnsi="Comic Sans MS"/>
                                <w:b/>
                                <w:color w:val="FFFFFF" w:themeColor="background1"/>
                                <w:sz w:val="20"/>
                                <w:szCs w:val="20"/>
                                <w:u w:val="single"/>
                              </w:rPr>
                            </w:pPr>
                          </w:p>
                          <w:p w14:paraId="52E73315" w14:textId="77777777" w:rsidR="0036579E" w:rsidRPr="002A587B" w:rsidRDefault="0036579E" w:rsidP="0036579E">
                            <w:pPr>
                              <w:jc w:val="center"/>
                              <w:rPr>
                                <w:rFonts w:ascii="Comic Sans MS" w:hAnsi="Comic Sans MS"/>
                                <w:b/>
                                <w:color w:val="FFFFFF" w:themeColor="background1"/>
                                <w:sz w:val="20"/>
                                <w:szCs w:val="20"/>
                                <w:u w:val="single"/>
                              </w:rPr>
                            </w:pPr>
                          </w:p>
                          <w:p w14:paraId="0A9F7D08" w14:textId="77777777" w:rsidR="0036579E" w:rsidRPr="002A587B" w:rsidRDefault="0036579E" w:rsidP="0036579E">
                            <w:pPr>
                              <w:jc w:val="center"/>
                              <w:rPr>
                                <w:rFonts w:ascii="Comic Sans MS" w:hAnsi="Comic Sans MS"/>
                                <w:b/>
                                <w:color w:val="FFFFFF" w:themeColor="background1"/>
                                <w:sz w:val="20"/>
                                <w:szCs w:val="20"/>
                                <w:u w:val="single"/>
                              </w:rPr>
                            </w:pPr>
                          </w:p>
                          <w:p w14:paraId="238C4B90" w14:textId="77777777" w:rsidR="0036579E" w:rsidRPr="002A587B" w:rsidRDefault="0036579E" w:rsidP="0036579E">
                            <w:pPr>
                              <w:jc w:val="center"/>
                              <w:rPr>
                                <w:rFonts w:ascii="Comic Sans MS" w:hAnsi="Comic Sans MS"/>
                                <w:b/>
                                <w:color w:val="FFFFFF" w:themeColor="background1"/>
                                <w:sz w:val="20"/>
                                <w:szCs w:val="20"/>
                                <w:u w:val="single"/>
                              </w:rPr>
                            </w:pPr>
                          </w:p>
                          <w:p w14:paraId="583B9ADE" w14:textId="77777777" w:rsidR="0036579E" w:rsidRPr="002A587B" w:rsidRDefault="0036579E" w:rsidP="0036579E">
                            <w:pPr>
                              <w:jc w:val="center"/>
                              <w:rPr>
                                <w:rFonts w:ascii="Comic Sans MS" w:hAnsi="Comic Sans MS"/>
                                <w:b/>
                                <w:color w:val="FFFFFF" w:themeColor="background1"/>
                                <w:sz w:val="20"/>
                                <w:szCs w:val="20"/>
                                <w:u w:val="single"/>
                              </w:rPr>
                            </w:pPr>
                          </w:p>
                          <w:p w14:paraId="01B12266" w14:textId="77777777" w:rsidR="0036579E" w:rsidRPr="002A587B" w:rsidRDefault="0036579E" w:rsidP="0036579E">
                            <w:pPr>
                              <w:jc w:val="center"/>
                              <w:rPr>
                                <w:rFonts w:ascii="Comic Sans MS" w:hAnsi="Comic Sans MS"/>
                                <w:b/>
                                <w:color w:val="FFFFFF" w:themeColor="background1"/>
                                <w:sz w:val="20"/>
                                <w:szCs w:val="20"/>
                                <w:u w:val="single"/>
                              </w:rPr>
                            </w:pPr>
                          </w:p>
                          <w:p w14:paraId="03815E2D" w14:textId="77777777" w:rsidR="0036579E" w:rsidRPr="002A587B" w:rsidRDefault="0036579E" w:rsidP="0036579E">
                            <w:pPr>
                              <w:jc w:val="center"/>
                              <w:rPr>
                                <w:rFonts w:ascii="Comic Sans MS" w:hAnsi="Comic Sans MS"/>
                                <w:b/>
                                <w:color w:val="FFFFFF" w:themeColor="background1"/>
                                <w:sz w:val="20"/>
                                <w:szCs w:val="20"/>
                                <w:u w:val="single"/>
                              </w:rPr>
                            </w:pPr>
                          </w:p>
                          <w:p w14:paraId="1506A3E4" w14:textId="77777777" w:rsidR="0036579E" w:rsidRPr="002A587B" w:rsidRDefault="0036579E" w:rsidP="0036579E">
                            <w:pPr>
                              <w:jc w:val="center"/>
                              <w:rPr>
                                <w:rFonts w:ascii="Comic Sans MS" w:hAnsi="Comic Sans MS"/>
                                <w:b/>
                                <w:color w:val="FFFFFF" w:themeColor="background1"/>
                                <w:sz w:val="20"/>
                                <w:szCs w:val="20"/>
                                <w:u w:val="single"/>
                              </w:rPr>
                            </w:pPr>
                          </w:p>
                          <w:p w14:paraId="3ACA2D7F" w14:textId="77777777" w:rsidR="0036579E" w:rsidRPr="002A587B" w:rsidRDefault="0036579E" w:rsidP="0036579E">
                            <w:pPr>
                              <w:rPr>
                                <w:rFonts w:ascii="Comic Sans MS" w:hAnsi="Comic Sans MS"/>
                                <w:color w:val="FFFFFF" w:themeColor="background1"/>
                                <w:sz w:val="20"/>
                                <w:szCs w:val="20"/>
                              </w:rPr>
                            </w:pPr>
                          </w:p>
                          <w:p w14:paraId="79403D42" w14:textId="77777777" w:rsidR="0036579E" w:rsidRPr="002A587B" w:rsidRDefault="0036579E" w:rsidP="0036579E">
                            <w:pPr>
                              <w:rPr>
                                <w:rFonts w:ascii="Comic Sans MS" w:hAnsi="Comic Sans MS"/>
                                <w:color w:val="FFFFFF" w:themeColor="background1"/>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7AB59B0A" id="Rounded Rectangle 27" o:spid="_x0000_s1043" style="position:absolute;margin-left:354pt;margin-top:.65pt;width:452.65pt;height:178.9pt;z-index:251713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" fillcolor="#e9d3bd" strokecolor="black [3213]" strokeweight="2pt">
                <v:fill opacity="59110f"/>
                <v:textbox>
                  <w:txbxContent>
                    <w:p w14:paraId="1CA08E79" w14:textId="77777777" w:rsidR="0036579E" w:rsidRPr="0036579E" w:rsidRDefault="0036579E" w:rsidP="0036579E">
                      <w:pPr>
                        <w:jc w:val="center"/>
                        <w:rPr>
                          <w:rFonts w:ascii="Letter-join No-Lead 40" w:hAnsi="Letter-join No-Lead 40"/>
                          <w:b/>
                          <w:bCs/>
                          <w:color w:val="000000" w:themeColor="text1"/>
                          <w:sz w:val="20"/>
                          <w:u w:val="single"/>
                        </w:rPr>
                      </w:pPr>
                      <w:r w:rsidRPr="0036579E">
                        <w:rPr>
                          <w:rFonts w:ascii="Letter-join No-Lead 40" w:hAnsi="Letter-join No-Lead 40"/>
                          <w:b/>
                          <w:bCs/>
                          <w:color w:val="000000" w:themeColor="text1"/>
                          <w:sz w:val="20"/>
                          <w:u w:val="single"/>
                        </w:rPr>
                        <w:t>Reading</w:t>
                      </w:r>
                    </w:p>
                    <w:p w14:paraId="56868249" w14:textId="77777777" w:rsidR="0036579E" w:rsidRPr="0036579E" w:rsidRDefault="0036579E" w:rsidP="0036579E">
                      <w:pPr>
                        <w:jc w:val="center"/>
                        <w:rPr>
                          <w:rFonts w:ascii="Letter-join No-Lead 40" w:hAnsi="Letter-join No-Lead 40"/>
                          <w:b/>
                          <w:bCs/>
                          <w:color w:val="000000" w:themeColor="text1"/>
                          <w:sz w:val="20"/>
                          <w:u w:val="single"/>
                        </w:rPr>
                      </w:pPr>
                    </w:p>
                    <w:p w14:paraId="01410B8E" w14:textId="6A21E346" w:rsidR="0036579E" w:rsidRPr="0036579E" w:rsidRDefault="0036579E" w:rsidP="0036579E">
                      <w:pPr>
                        <w:rPr>
                          <w:rFonts w:ascii="Letter-join No-Lead 40" w:hAnsi="Letter-join No-Lead 40"/>
                          <w:color w:val="000000" w:themeColor="text1"/>
                          <w:sz w:val="20"/>
                          <w:szCs w:val="20"/>
                        </w:rPr>
                      </w:pPr>
                      <w:r w:rsidRPr="0036579E">
                        <w:rPr>
                          <w:rFonts w:ascii="Letter-join No-Lead 40" w:hAnsi="Letter-join No-Lead 40"/>
                          <w:color w:val="000000" w:themeColor="text1"/>
                          <w:sz w:val="20"/>
                          <w:szCs w:val="20"/>
                        </w:rPr>
                        <w:t>All children will be provided with a school reading book and a log-in for our reading record app,</w:t>
                      </w:r>
                      <w:r w:rsidRPr="0036579E">
                        <w:rPr>
                          <w:rFonts w:ascii="Calibri" w:hAnsi="Calibri" w:cs="Calibri"/>
                          <w:color w:val="000000" w:themeColor="text1"/>
                          <w:sz w:val="20"/>
                          <w:szCs w:val="20"/>
                        </w:rPr>
                        <w:t> </w:t>
                      </w:r>
                      <w:proofErr w:type="spellStart"/>
                      <w:r w:rsidRPr="0036579E">
                        <w:rPr>
                          <w:rFonts w:ascii="Letter-join No-Lead 40" w:hAnsi="Letter-join No-Lead 40"/>
                          <w:color w:val="000000" w:themeColor="text1"/>
                          <w:sz w:val="20"/>
                          <w:szCs w:val="20"/>
                        </w:rPr>
                        <w:t>Boomhub</w:t>
                      </w:r>
                      <w:proofErr w:type="spellEnd"/>
                      <w:r w:rsidRPr="0036579E">
                        <w:rPr>
                          <w:rFonts w:ascii="Letter-join No-Lead 40" w:hAnsi="Letter-join No-Lead 40"/>
                          <w:color w:val="000000" w:themeColor="text1"/>
                          <w:sz w:val="20"/>
                          <w:szCs w:val="20"/>
                        </w:rPr>
                        <w:t>. It is essential that reading books are brought in to school each day and parents or carers update the app each time their child reads at home.</w:t>
                      </w:r>
                      <w:r w:rsidRPr="0036579E">
                        <w:rPr>
                          <w:rFonts w:ascii="Calibri" w:hAnsi="Calibri" w:cs="Calibri"/>
                          <w:color w:val="000000" w:themeColor="text1"/>
                          <w:sz w:val="20"/>
                          <w:szCs w:val="20"/>
                        </w:rPr>
                        <w:t>  </w:t>
                      </w:r>
                      <w:r w:rsidRPr="0036579E">
                        <w:rPr>
                          <w:rFonts w:ascii="Letter-join No-Lead 40" w:hAnsi="Letter-join No-Lead 40"/>
                          <w:color w:val="000000" w:themeColor="text1"/>
                          <w:sz w:val="20"/>
                          <w:szCs w:val="20"/>
                        </w:rPr>
                        <w:t>Guidance on using the</w:t>
                      </w:r>
                      <w:r w:rsidRPr="0036579E">
                        <w:rPr>
                          <w:rFonts w:ascii="Calibri" w:hAnsi="Calibri" w:cs="Calibri"/>
                          <w:color w:val="000000" w:themeColor="text1"/>
                          <w:sz w:val="20"/>
                          <w:szCs w:val="20"/>
                        </w:rPr>
                        <w:t> </w:t>
                      </w:r>
                      <w:proofErr w:type="spellStart"/>
                      <w:r w:rsidRPr="0036579E">
                        <w:rPr>
                          <w:rFonts w:ascii="Letter-join No-Lead 40" w:hAnsi="Letter-join No-Lead 40"/>
                          <w:color w:val="000000" w:themeColor="text1"/>
                          <w:sz w:val="20"/>
                          <w:szCs w:val="20"/>
                        </w:rPr>
                        <w:t>Boomhub</w:t>
                      </w:r>
                      <w:proofErr w:type="spellEnd"/>
                      <w:r w:rsidRPr="0036579E">
                        <w:rPr>
                          <w:rFonts w:ascii="Calibri" w:hAnsi="Calibri" w:cs="Calibri"/>
                          <w:color w:val="000000" w:themeColor="text1"/>
                          <w:sz w:val="20"/>
                          <w:szCs w:val="20"/>
                        </w:rPr>
                        <w:t> </w:t>
                      </w:r>
                      <w:r w:rsidRPr="0036579E">
                        <w:rPr>
                          <w:rFonts w:ascii="Letter-join No-Lead 40" w:hAnsi="Letter-join No-Lead 40"/>
                          <w:color w:val="000000" w:themeColor="text1"/>
                          <w:sz w:val="20"/>
                          <w:szCs w:val="20"/>
                        </w:rPr>
                        <w:t xml:space="preserve">app will be provided with log in details. The book that your child receives is matched to their reading abilities for both word reading and comprehension. </w:t>
                      </w:r>
                      <w:r w:rsidR="009D6AE4">
                        <w:rPr>
                          <w:rFonts w:ascii="Letter-join No-Lead 40" w:hAnsi="Letter-join No-Lead 40"/>
                          <w:color w:val="000000" w:themeColor="text1"/>
                          <w:sz w:val="20"/>
                          <w:szCs w:val="20"/>
                        </w:rPr>
                        <w:t>Some children in Year 3 have recently been re-assessed on their phonetic knowledge, so their book band colour may change during the summer term.</w:t>
                      </w:r>
                      <w:r w:rsidRPr="0036579E">
                        <w:rPr>
                          <w:rFonts w:ascii="Letter-join No-Lead 40" w:hAnsi="Letter-join No-Lead 40"/>
                          <w:color w:val="000000" w:themeColor="text1"/>
                          <w:sz w:val="20"/>
                          <w:szCs w:val="20"/>
                        </w:rPr>
                        <w:t xml:space="preserve"> </w:t>
                      </w:r>
                    </w:p>
                    <w:p w14:paraId="376502AE" w14:textId="77777777" w:rsidR="0036579E" w:rsidRPr="004D33E9" w:rsidRDefault="0036579E" w:rsidP="0036579E">
                      <w:pPr>
                        <w:jc w:val="center"/>
                        <w:rPr>
                          <w:rFonts w:ascii="Letter-join No-Lead 40" w:hAnsi="Letter-join No-Lead 40"/>
                          <w:b/>
                          <w:color w:val="FFFFFF" w:themeColor="background1"/>
                          <w:sz w:val="22"/>
                          <w:u w:val="single"/>
                        </w:rPr>
                      </w:pPr>
                    </w:p>
                    <w:p w14:paraId="39249A9D" w14:textId="77777777" w:rsidR="0036579E" w:rsidRPr="002A587B" w:rsidRDefault="0036579E" w:rsidP="0036579E">
                      <w:pPr>
                        <w:jc w:val="center"/>
                        <w:rPr>
                          <w:rFonts w:ascii="Comic Sans MS" w:hAnsi="Comic Sans MS"/>
                          <w:b/>
                          <w:color w:val="FFFFFF" w:themeColor="background1"/>
                          <w:sz w:val="20"/>
                          <w:szCs w:val="20"/>
                          <w:u w:val="single"/>
                        </w:rPr>
                      </w:pPr>
                    </w:p>
                    <w:p w14:paraId="4C4C5054" w14:textId="77777777" w:rsidR="0036579E" w:rsidRPr="002A587B" w:rsidRDefault="0036579E" w:rsidP="0036579E">
                      <w:pPr>
                        <w:jc w:val="center"/>
                        <w:rPr>
                          <w:rFonts w:ascii="Comic Sans MS" w:hAnsi="Comic Sans MS"/>
                          <w:b/>
                          <w:color w:val="FFFFFF" w:themeColor="background1"/>
                          <w:sz w:val="20"/>
                          <w:szCs w:val="20"/>
                          <w:u w:val="single"/>
                        </w:rPr>
                      </w:pPr>
                    </w:p>
                    <w:p w14:paraId="26B27172" w14:textId="77777777" w:rsidR="0036579E" w:rsidRPr="002A587B" w:rsidRDefault="0036579E" w:rsidP="0036579E">
                      <w:pPr>
                        <w:jc w:val="center"/>
                        <w:rPr>
                          <w:rFonts w:ascii="Comic Sans MS" w:hAnsi="Comic Sans MS"/>
                          <w:b/>
                          <w:color w:val="FFFFFF" w:themeColor="background1"/>
                          <w:sz w:val="20"/>
                          <w:szCs w:val="20"/>
                          <w:u w:val="single"/>
                        </w:rPr>
                      </w:pPr>
                    </w:p>
                    <w:p w14:paraId="26B6EE78" w14:textId="77777777" w:rsidR="0036579E" w:rsidRPr="002A587B" w:rsidRDefault="0036579E" w:rsidP="0036579E">
                      <w:pPr>
                        <w:jc w:val="center"/>
                        <w:rPr>
                          <w:rFonts w:ascii="Comic Sans MS" w:hAnsi="Comic Sans MS"/>
                          <w:b/>
                          <w:color w:val="FFFFFF" w:themeColor="background1"/>
                          <w:sz w:val="20"/>
                          <w:szCs w:val="20"/>
                          <w:u w:val="single"/>
                        </w:rPr>
                      </w:pPr>
                    </w:p>
                    <w:p w14:paraId="52E73315" w14:textId="77777777" w:rsidR="0036579E" w:rsidRPr="002A587B" w:rsidRDefault="0036579E" w:rsidP="0036579E">
                      <w:pPr>
                        <w:jc w:val="center"/>
                        <w:rPr>
                          <w:rFonts w:ascii="Comic Sans MS" w:hAnsi="Comic Sans MS"/>
                          <w:b/>
                          <w:color w:val="FFFFFF" w:themeColor="background1"/>
                          <w:sz w:val="20"/>
                          <w:szCs w:val="20"/>
                          <w:u w:val="single"/>
                        </w:rPr>
                      </w:pPr>
                    </w:p>
                    <w:p w14:paraId="0A9F7D08" w14:textId="77777777" w:rsidR="0036579E" w:rsidRPr="002A587B" w:rsidRDefault="0036579E" w:rsidP="0036579E">
                      <w:pPr>
                        <w:jc w:val="center"/>
                        <w:rPr>
                          <w:rFonts w:ascii="Comic Sans MS" w:hAnsi="Comic Sans MS"/>
                          <w:b/>
                          <w:color w:val="FFFFFF" w:themeColor="background1"/>
                          <w:sz w:val="20"/>
                          <w:szCs w:val="20"/>
                          <w:u w:val="single"/>
                        </w:rPr>
                      </w:pPr>
                    </w:p>
                    <w:p w14:paraId="238C4B90" w14:textId="77777777" w:rsidR="0036579E" w:rsidRPr="002A587B" w:rsidRDefault="0036579E" w:rsidP="0036579E">
                      <w:pPr>
                        <w:jc w:val="center"/>
                        <w:rPr>
                          <w:rFonts w:ascii="Comic Sans MS" w:hAnsi="Comic Sans MS"/>
                          <w:b/>
                          <w:color w:val="FFFFFF" w:themeColor="background1"/>
                          <w:sz w:val="20"/>
                          <w:szCs w:val="20"/>
                          <w:u w:val="single"/>
                        </w:rPr>
                      </w:pPr>
                    </w:p>
                    <w:p w14:paraId="583B9ADE" w14:textId="77777777" w:rsidR="0036579E" w:rsidRPr="002A587B" w:rsidRDefault="0036579E" w:rsidP="0036579E">
                      <w:pPr>
                        <w:jc w:val="center"/>
                        <w:rPr>
                          <w:rFonts w:ascii="Comic Sans MS" w:hAnsi="Comic Sans MS"/>
                          <w:b/>
                          <w:color w:val="FFFFFF" w:themeColor="background1"/>
                          <w:sz w:val="20"/>
                          <w:szCs w:val="20"/>
                          <w:u w:val="single"/>
                        </w:rPr>
                      </w:pPr>
                    </w:p>
                    <w:p w14:paraId="01B12266" w14:textId="77777777" w:rsidR="0036579E" w:rsidRPr="002A587B" w:rsidRDefault="0036579E" w:rsidP="0036579E">
                      <w:pPr>
                        <w:jc w:val="center"/>
                        <w:rPr>
                          <w:rFonts w:ascii="Comic Sans MS" w:hAnsi="Comic Sans MS"/>
                          <w:b/>
                          <w:color w:val="FFFFFF" w:themeColor="background1"/>
                          <w:sz w:val="20"/>
                          <w:szCs w:val="20"/>
                          <w:u w:val="single"/>
                        </w:rPr>
                      </w:pPr>
                    </w:p>
                    <w:p w14:paraId="03815E2D" w14:textId="77777777" w:rsidR="0036579E" w:rsidRPr="002A587B" w:rsidRDefault="0036579E" w:rsidP="0036579E">
                      <w:pPr>
                        <w:jc w:val="center"/>
                        <w:rPr>
                          <w:rFonts w:ascii="Comic Sans MS" w:hAnsi="Comic Sans MS"/>
                          <w:b/>
                          <w:color w:val="FFFFFF" w:themeColor="background1"/>
                          <w:sz w:val="20"/>
                          <w:szCs w:val="20"/>
                          <w:u w:val="single"/>
                        </w:rPr>
                      </w:pPr>
                    </w:p>
                    <w:p w14:paraId="1506A3E4" w14:textId="77777777" w:rsidR="0036579E" w:rsidRPr="002A587B" w:rsidRDefault="0036579E" w:rsidP="0036579E">
                      <w:pPr>
                        <w:jc w:val="center"/>
                        <w:rPr>
                          <w:rFonts w:ascii="Comic Sans MS" w:hAnsi="Comic Sans MS"/>
                          <w:b/>
                          <w:color w:val="FFFFFF" w:themeColor="background1"/>
                          <w:sz w:val="20"/>
                          <w:szCs w:val="20"/>
                          <w:u w:val="single"/>
                        </w:rPr>
                      </w:pPr>
                    </w:p>
                    <w:p w14:paraId="3ACA2D7F" w14:textId="77777777" w:rsidR="0036579E" w:rsidRPr="002A587B" w:rsidRDefault="0036579E" w:rsidP="0036579E">
                      <w:pPr>
                        <w:rPr>
                          <w:rFonts w:ascii="Comic Sans MS" w:hAnsi="Comic Sans MS"/>
                          <w:color w:val="FFFFFF" w:themeColor="background1"/>
                          <w:sz w:val="20"/>
                          <w:szCs w:val="20"/>
                        </w:rPr>
                      </w:pPr>
                    </w:p>
                    <w:p w14:paraId="79403D42" w14:textId="77777777" w:rsidR="0036579E" w:rsidRPr="002A587B" w:rsidRDefault="0036579E" w:rsidP="0036579E">
                      <w:pPr>
                        <w:rPr>
                          <w:rFonts w:ascii="Comic Sans MS" w:hAnsi="Comic Sans MS"/>
                          <w:color w:val="FFFFFF" w:themeColor="background1"/>
                        </w:rPr>
                      </w:pPr>
                    </w:p>
                  </w:txbxContent>
                </v:textbox>
                <w10:wrap anchorx="page"/>
              </v:roundrect>
            </w:pict>
          </mc:Fallback>
        </mc:AlternateContent>
      </w:r>
    </w:p>
    <w:p w14:paraId="79EA8028" w14:textId="77777777" w:rsidR="00D028CF" w:rsidRPr="00D028CF" w:rsidRDefault="00D028CF" w:rsidP="00D028CF"/>
    <w:p w14:paraId="34436B54" w14:textId="5DF43069" w:rsidR="00D028CF" w:rsidRPr="00D028CF" w:rsidRDefault="00D028CF" w:rsidP="00D028CF"/>
    <w:p w14:paraId="19794577" w14:textId="77777777" w:rsidR="00211976" w:rsidRDefault="00211976" w:rsidP="00D028CF"/>
    <w:p w14:paraId="5C6AB8CD" w14:textId="77777777" w:rsidR="00D028CF" w:rsidRDefault="005812DB" w:rsidP="00D028CF">
      <w:r>
        <w:rPr>
          <w:noProof/>
          <w:lang w:eastAsia="en-GB"/>
        </w:rPr>
        <mc:AlternateContent>
          <mc:Choice Requires="wps">
            <w:drawing>
              <wp:anchor distT="0" distB="0" distL="114300" distR="114300" simplePos="0" relativeHeight="251699200" behindDoc="0" locked="0" layoutInCell="1" allowOverlap="1" wp14:anchorId="5E893EAD" wp14:editId="5236553A">
                <wp:simplePos x="0" y="0"/>
                <wp:positionH relativeFrom="column">
                  <wp:posOffset>342900</wp:posOffset>
                </wp:positionH>
                <wp:positionV relativeFrom="paragraph">
                  <wp:posOffset>4244340</wp:posOffset>
                </wp:positionV>
                <wp:extent cx="2961005" cy="3184525"/>
                <wp:effectExtent l="19050" t="13335" r="20320" b="21590"/>
                <wp:wrapNone/>
                <wp:docPr id="17"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1005" cy="3184525"/>
                        </a:xfrm>
                        <a:prstGeom prst="roundRect">
                          <a:avLst>
                            <a:gd name="adj" fmla="val 16667"/>
                          </a:avLst>
                        </a:prstGeom>
                        <a:solidFill>
                          <a:srgbClr val="C00000"/>
                        </a:solidFill>
                        <a:ln w="25400" algn="ctr">
                          <a:solidFill>
                            <a:srgbClr val="002060"/>
                          </a:solidFill>
                          <a:round/>
                          <a:headEnd/>
                          <a:tailEnd/>
                        </a:ln>
                      </wps:spPr>
                      <wps:txbx>
                        <w:txbxContent>
                          <w:p w14:paraId="2E54644F" w14:textId="77777777" w:rsidR="005812DB" w:rsidRPr="00F26303" w:rsidRDefault="005812DB" w:rsidP="005812DB">
                            <w:pPr>
                              <w:rPr>
                                <w:rFonts w:ascii="Comic Sans MS" w:hAnsi="Comic Sans MS"/>
                                <w:color w:val="FFFFFF"/>
                                <w:sz w:val="18"/>
                                <w:szCs w:val="17"/>
                              </w:rPr>
                            </w:pPr>
                            <w:r w:rsidRPr="00F26303">
                              <w:rPr>
                                <w:rFonts w:ascii="Comic Sans MS" w:hAnsi="Comic Sans MS"/>
                                <w:color w:val="FFFFFF"/>
                                <w:sz w:val="18"/>
                                <w:szCs w:val="17"/>
                              </w:rPr>
                              <w:t>Dates to remember:</w:t>
                            </w:r>
                          </w:p>
                          <w:p w14:paraId="76990150" w14:textId="77777777" w:rsidR="005812DB" w:rsidRPr="00941D75" w:rsidRDefault="005812DB" w:rsidP="005812DB">
                            <w:pPr>
                              <w:jc w:val="center"/>
                              <w:rPr>
                                <w:rFonts w:ascii="Comic Sans MS" w:hAnsi="Comic Sans MS"/>
                                <w:color w:val="FFFFFF"/>
                                <w:sz w:val="14"/>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5E893EAD" id="Rounded Rectangle 17" o:spid="_x0000_s1044" style="position:absolute;margin-left:27pt;margin-top:334.2pt;width:233.15pt;height:250.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" fillcolor="#c00000" strokecolor="#002060" strokeweight="2pt">
                <v:textbox>
                  <w:txbxContent>
                    <w:p w14:paraId="2E54644F" w14:textId="77777777" w:rsidR="005812DB" w:rsidRPr="00F26303" w:rsidRDefault="005812DB" w:rsidP="005812DB">
                      <w:pPr>
                        <w:rPr>
                          <w:rFonts w:ascii="Comic Sans MS" w:hAnsi="Comic Sans MS"/>
                          <w:color w:val="FFFFFF"/>
                          <w:sz w:val="18"/>
                          <w:szCs w:val="17"/>
                        </w:rPr>
                      </w:pPr>
                      <w:r w:rsidRPr="00F26303">
                        <w:rPr>
                          <w:rFonts w:ascii="Comic Sans MS" w:hAnsi="Comic Sans MS"/>
                          <w:color w:val="FFFFFF"/>
                          <w:sz w:val="18"/>
                          <w:szCs w:val="17"/>
                        </w:rPr>
                        <w:t>Dates to remember:</w:t>
                      </w:r>
                    </w:p>
                    <w:p w14:paraId="76990150" w14:textId="77777777" w:rsidR="005812DB" w:rsidRPr="00941D75" w:rsidRDefault="005812DB" w:rsidP="005812DB">
                      <w:pPr>
                        <w:jc w:val="center"/>
                        <w:rPr>
                          <w:rFonts w:ascii="Comic Sans MS" w:hAnsi="Comic Sans MS"/>
                          <w:color w:val="FFFFFF"/>
                          <w:sz w:val="14"/>
                        </w:rPr>
                      </w:pPr>
                    </w:p>
                  </w:txbxContent>
                </v:textbox>
              </v:roundrect>
            </w:pict>
          </mc:Fallback>
        </mc:AlternateContent>
      </w:r>
    </w:p>
    <w:p w14:paraId="054070C2" w14:textId="7AD14AE5" w:rsidR="00166BD3" w:rsidRPr="00D028CF" w:rsidRDefault="00211976" w:rsidP="00D028CF">
      <w:pPr>
        <w:tabs>
          <w:tab w:val="left" w:pos="11371"/>
        </w:tabs>
      </w:pPr>
      <w:r>
        <w:rPr>
          <w:noProof/>
          <w:lang w:eastAsia="en-GB"/>
        </w:rPr>
        <mc:AlternateContent>
          <mc:Choice Requires="wps">
            <w:drawing>
              <wp:anchor distT="0" distB="0" distL="114300" distR="114300" simplePos="0" relativeHeight="251702272" behindDoc="0" locked="0" layoutInCell="1" allowOverlap="1" wp14:anchorId="09707EDF" wp14:editId="3BBFDA99">
                <wp:simplePos x="0" y="0"/>
                <wp:positionH relativeFrom="column">
                  <wp:posOffset>3477260</wp:posOffset>
                </wp:positionH>
                <wp:positionV relativeFrom="paragraph">
                  <wp:posOffset>4239260</wp:posOffset>
                </wp:positionV>
                <wp:extent cx="2961005" cy="3127375"/>
                <wp:effectExtent l="19685" t="17780" r="19685" b="17145"/>
                <wp:wrapNone/>
                <wp:docPr id="28" name="Rounded 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1005" cy="3127375"/>
                        </a:xfrm>
                        <a:prstGeom prst="roundRect">
                          <a:avLst>
                            <a:gd name="adj" fmla="val 16667"/>
                          </a:avLst>
                        </a:prstGeom>
                        <a:solidFill>
                          <a:srgbClr val="C00000"/>
                        </a:solidFill>
                        <a:ln w="25400" algn="ctr">
                          <a:solidFill>
                            <a:srgbClr val="002060"/>
                          </a:solidFill>
                          <a:round/>
                          <a:headEnd/>
                          <a:tailEnd/>
                        </a:ln>
                      </wps:spPr>
                      <wps:txbx>
                        <w:txbxContent>
                          <w:p w14:paraId="7B753600" w14:textId="77777777" w:rsidR="00211976" w:rsidRDefault="00211976" w:rsidP="00211976">
                            <w:pPr>
                              <w:rPr>
                                <w:rFonts w:ascii="Comic Sans MS" w:hAnsi="Comic Sans MS"/>
                                <w:color w:val="FFFFFF"/>
                                <w:sz w:val="18"/>
                                <w:szCs w:val="17"/>
                              </w:rPr>
                            </w:pPr>
                            <w:r w:rsidRPr="00F26303">
                              <w:rPr>
                                <w:rFonts w:ascii="Comic Sans MS" w:hAnsi="Comic Sans MS"/>
                                <w:color w:val="FFFFFF"/>
                                <w:sz w:val="18"/>
                                <w:szCs w:val="17"/>
                              </w:rPr>
                              <w:t>Dates to remember:</w:t>
                            </w:r>
                          </w:p>
                          <w:p w14:paraId="5AA58972" w14:textId="77777777" w:rsidR="00211976" w:rsidRPr="00941D75" w:rsidRDefault="00211976" w:rsidP="00211976">
                            <w:pPr>
                              <w:rPr>
                                <w:rFonts w:ascii="Comic Sans MS" w:hAnsi="Comic Sans MS"/>
                                <w:color w:val="FFFFFF"/>
                                <w:sz w:val="14"/>
                              </w:rPr>
                            </w:pPr>
                          </w:p>
                          <w:p w14:paraId="1B96C68A" w14:textId="77777777" w:rsidR="00211976" w:rsidRPr="00941D75" w:rsidRDefault="00211976" w:rsidP="00211976">
                            <w:pPr>
                              <w:jc w:val="center"/>
                              <w:rPr>
                                <w:rFonts w:ascii="Comic Sans MS" w:hAnsi="Comic Sans MS"/>
                                <w:color w:val="FFFFFF"/>
                                <w:sz w:val="14"/>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9707EDF" id="Rounded Rectangle 28" o:spid="_x0000_s1045" style="position:absolute;margin-left:273.8pt;margin-top:333.8pt;width:233.15pt;height:246.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" fillcolor="#c00000" strokecolor="#002060" strokeweight="2pt">
                <v:textbox>
                  <w:txbxContent>
                    <w:p w14:paraId="7B753600" w14:textId="77777777" w:rsidR="00211976" w:rsidRDefault="00211976" w:rsidP="00211976">
                      <w:pPr>
                        <w:rPr>
                          <w:rFonts w:ascii="Comic Sans MS" w:hAnsi="Comic Sans MS"/>
                          <w:color w:val="FFFFFF"/>
                          <w:sz w:val="18"/>
                          <w:szCs w:val="17"/>
                        </w:rPr>
                      </w:pPr>
                      <w:r w:rsidRPr="00F26303">
                        <w:rPr>
                          <w:rFonts w:ascii="Comic Sans MS" w:hAnsi="Comic Sans MS"/>
                          <w:color w:val="FFFFFF"/>
                          <w:sz w:val="18"/>
                          <w:szCs w:val="17"/>
                        </w:rPr>
                        <w:t>Dates to remember:</w:t>
                      </w:r>
                    </w:p>
                    <w:p w14:paraId="5AA58972" w14:textId="77777777" w:rsidR="00211976" w:rsidRPr="00941D75" w:rsidRDefault="00211976" w:rsidP="00211976">
                      <w:pPr>
                        <w:rPr>
                          <w:rFonts w:ascii="Comic Sans MS" w:hAnsi="Comic Sans MS"/>
                          <w:color w:val="FFFFFF"/>
                          <w:sz w:val="14"/>
                        </w:rPr>
                      </w:pPr>
                    </w:p>
                    <w:p w14:paraId="1B96C68A" w14:textId="77777777" w:rsidR="00211976" w:rsidRPr="00941D75" w:rsidRDefault="00211976" w:rsidP="00211976">
                      <w:pPr>
                        <w:jc w:val="center"/>
                        <w:rPr>
                          <w:rFonts w:ascii="Comic Sans MS" w:hAnsi="Comic Sans MS"/>
                          <w:color w:val="FFFFFF"/>
                          <w:sz w:val="14"/>
                        </w:rPr>
                      </w:pPr>
                    </w:p>
                  </w:txbxContent>
                </v:textbox>
              </v:roundrect>
            </w:pict>
          </mc:Fallback>
        </mc:AlternateContent>
      </w:r>
      <w:r w:rsidR="005812DB">
        <w:rPr>
          <w:noProof/>
          <w:lang w:eastAsia="en-GB"/>
        </w:rPr>
        <mc:AlternateContent>
          <mc:Choice Requires="wps">
            <w:drawing>
              <wp:anchor distT="0" distB="0" distL="114300" distR="114300" simplePos="0" relativeHeight="251696128" behindDoc="0" locked="0" layoutInCell="1" allowOverlap="1" wp14:anchorId="4A31F227" wp14:editId="7923A273">
                <wp:simplePos x="0" y="0"/>
                <wp:positionH relativeFrom="column">
                  <wp:posOffset>6583045</wp:posOffset>
                </wp:positionH>
                <wp:positionV relativeFrom="paragraph">
                  <wp:posOffset>4983480</wp:posOffset>
                </wp:positionV>
                <wp:extent cx="3889375" cy="2383155"/>
                <wp:effectExtent l="20320" t="19050" r="14605" b="17145"/>
                <wp:wrapNone/>
                <wp:docPr id="14" name="Rounded 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9375" cy="2383155"/>
                        </a:xfrm>
                        <a:prstGeom prst="roundRect">
                          <a:avLst>
                            <a:gd name="adj" fmla="val 16667"/>
                          </a:avLst>
                        </a:prstGeom>
                        <a:solidFill>
                          <a:srgbClr val="FFC000"/>
                        </a:solidFill>
                        <a:ln w="25400" algn="ctr">
                          <a:solidFill>
                            <a:srgbClr val="002060"/>
                          </a:solidFill>
                          <a:round/>
                          <a:headEnd/>
                          <a:tailEnd/>
                        </a:ln>
                      </wps:spPr>
                      <wps:txbx>
                        <w:txbxContent>
                          <w:p w14:paraId="1ED7FE3C" w14:textId="77777777" w:rsidR="005812DB" w:rsidRPr="00A822B4" w:rsidRDefault="005812DB" w:rsidP="005812DB">
                            <w:pPr>
                              <w:rPr>
                                <w:rFonts w:ascii="Comic Sans MS" w:hAnsi="Comic Sans MS"/>
                                <w:color w:val="FFFFFF"/>
                                <w:sz w:val="20"/>
                              </w:rPr>
                            </w:pPr>
                            <w:r w:rsidRPr="00A822B4">
                              <w:rPr>
                                <w:rFonts w:ascii="Comic Sans MS" w:hAnsi="Comic Sans MS"/>
                                <w:color w:val="FFFFFF"/>
                                <w:sz w:val="20"/>
                              </w:rPr>
                              <w:t xml:space="preserve">Homework will be handed out every </w:t>
                            </w:r>
                            <w:r w:rsidRPr="00D52508">
                              <w:rPr>
                                <w:rFonts w:ascii="Comic Sans MS" w:hAnsi="Comic Sans MS"/>
                                <w:color w:val="FFFFFF"/>
                                <w:sz w:val="20"/>
                                <w:u w:val="single"/>
                              </w:rPr>
                              <w:t>Friday</w:t>
                            </w:r>
                            <w:r w:rsidRPr="00A822B4">
                              <w:rPr>
                                <w:rFonts w:ascii="Comic Sans MS" w:hAnsi="Comic Sans MS"/>
                                <w:color w:val="FFFFFF"/>
                                <w:sz w:val="20"/>
                              </w:rPr>
                              <w:t xml:space="preserve"> and children will have until the following </w:t>
                            </w:r>
                            <w:r w:rsidRPr="00D52508">
                              <w:rPr>
                                <w:rFonts w:ascii="Comic Sans MS" w:hAnsi="Comic Sans MS"/>
                                <w:color w:val="FFFFFF"/>
                                <w:sz w:val="20"/>
                                <w:u w:val="single"/>
                              </w:rPr>
                              <w:t>Wednesday</w:t>
                            </w:r>
                            <w:r w:rsidRPr="00A822B4">
                              <w:rPr>
                                <w:rFonts w:ascii="Comic Sans MS" w:hAnsi="Comic Sans MS"/>
                                <w:color w:val="FFFFFF"/>
                                <w:sz w:val="20"/>
                              </w:rPr>
                              <w:t xml:space="preserve"> to submit any work. This may change if a homework project lasting more than 1 week is set, however this will be communicated to the children and </w:t>
                            </w:r>
                            <w:proofErr w:type="gramStart"/>
                            <w:r w:rsidRPr="00A822B4">
                              <w:rPr>
                                <w:rFonts w:ascii="Comic Sans MS" w:hAnsi="Comic Sans MS"/>
                                <w:color w:val="FFFFFF"/>
                                <w:sz w:val="20"/>
                              </w:rPr>
                              <w:t>parents</w:t>
                            </w:r>
                            <w:proofErr w:type="gramEnd"/>
                          </w:p>
                          <w:p w14:paraId="5F40FA58" w14:textId="77777777" w:rsidR="005812DB" w:rsidRPr="00A822B4" w:rsidRDefault="005812DB" w:rsidP="005812DB">
                            <w:pPr>
                              <w:rPr>
                                <w:rFonts w:ascii="Comic Sans MS" w:hAnsi="Comic Sans MS"/>
                                <w:color w:val="FFFFFF"/>
                                <w:sz w:val="20"/>
                              </w:rPr>
                            </w:pPr>
                            <w:r w:rsidRPr="00A822B4">
                              <w:rPr>
                                <w:rFonts w:ascii="Comic Sans MS" w:hAnsi="Comic Sans MS"/>
                                <w:color w:val="FFFFFF"/>
                                <w:sz w:val="20"/>
                              </w:rPr>
                              <w:t xml:space="preserve">Alongside homework, children will have weekly spellings and times tables. They are also expected to read regularly and should be recorded in their reading record. These are considered part of the homework for the week.      </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4A31F227" id="Rounded Rectangle 14" o:spid="_x0000_s1046" style="position:absolute;margin-left:518.35pt;margin-top:392.4pt;width:306.25pt;height:187.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" fillcolor="#ffc000" strokecolor="#002060" strokeweight="2pt">
                <v:textbox>
                  <w:txbxContent>
                    <w:p w14:paraId="1ED7FE3C" w14:textId="77777777" w:rsidR="005812DB" w:rsidRPr="00A822B4" w:rsidRDefault="005812DB" w:rsidP="005812DB">
                      <w:pPr>
                        <w:rPr>
                          <w:rFonts w:ascii="Comic Sans MS" w:hAnsi="Comic Sans MS"/>
                          <w:color w:val="FFFFFF"/>
                          <w:sz w:val="20"/>
                        </w:rPr>
                      </w:pPr>
                      <w:r w:rsidRPr="00A822B4">
                        <w:rPr>
                          <w:rFonts w:ascii="Comic Sans MS" w:hAnsi="Comic Sans MS"/>
                          <w:color w:val="FFFFFF"/>
                          <w:sz w:val="20"/>
                        </w:rPr>
                        <w:t xml:space="preserve">Homework will be handed out every </w:t>
                      </w:r>
                      <w:r w:rsidRPr="00D52508">
                        <w:rPr>
                          <w:rFonts w:ascii="Comic Sans MS" w:hAnsi="Comic Sans MS"/>
                          <w:color w:val="FFFFFF"/>
                          <w:sz w:val="20"/>
                          <w:u w:val="single"/>
                        </w:rPr>
                        <w:t>Friday</w:t>
                      </w:r>
                      <w:r w:rsidRPr="00A822B4">
                        <w:rPr>
                          <w:rFonts w:ascii="Comic Sans MS" w:hAnsi="Comic Sans MS"/>
                          <w:color w:val="FFFFFF"/>
                          <w:sz w:val="20"/>
                        </w:rPr>
                        <w:t xml:space="preserve"> and children will have until the following </w:t>
                      </w:r>
                      <w:r w:rsidRPr="00D52508">
                        <w:rPr>
                          <w:rFonts w:ascii="Comic Sans MS" w:hAnsi="Comic Sans MS"/>
                          <w:color w:val="FFFFFF"/>
                          <w:sz w:val="20"/>
                          <w:u w:val="single"/>
                        </w:rPr>
                        <w:t>Wednesday</w:t>
                      </w:r>
                      <w:r w:rsidRPr="00A822B4">
                        <w:rPr>
                          <w:rFonts w:ascii="Comic Sans MS" w:hAnsi="Comic Sans MS"/>
                          <w:color w:val="FFFFFF"/>
                          <w:sz w:val="20"/>
                        </w:rPr>
                        <w:t xml:space="preserve"> to submit any work. This may change if a homework project lasting more than 1 week is set, however this will be communicated to the children and </w:t>
                      </w:r>
                      <w:proofErr w:type="gramStart"/>
                      <w:r w:rsidRPr="00A822B4">
                        <w:rPr>
                          <w:rFonts w:ascii="Comic Sans MS" w:hAnsi="Comic Sans MS"/>
                          <w:color w:val="FFFFFF"/>
                          <w:sz w:val="20"/>
                        </w:rPr>
                        <w:t>parents</w:t>
                      </w:r>
                      <w:proofErr w:type="gramEnd"/>
                    </w:p>
                    <w:p w14:paraId="5F40FA58" w14:textId="77777777" w:rsidR="005812DB" w:rsidRPr="00A822B4" w:rsidRDefault="005812DB" w:rsidP="005812DB">
                      <w:pPr>
                        <w:rPr>
                          <w:rFonts w:ascii="Comic Sans MS" w:hAnsi="Comic Sans MS"/>
                          <w:color w:val="FFFFFF"/>
                          <w:sz w:val="20"/>
                        </w:rPr>
                      </w:pPr>
                      <w:r w:rsidRPr="00A822B4">
                        <w:rPr>
                          <w:rFonts w:ascii="Comic Sans MS" w:hAnsi="Comic Sans MS"/>
                          <w:color w:val="FFFFFF"/>
                          <w:sz w:val="20"/>
                        </w:rPr>
                        <w:t xml:space="preserve">Alongside homework, children will have weekly spellings and times tables. They are also expected to read regularly and should be recorded in their reading record. These are considered part of the homework for the week.      </w:t>
                      </w:r>
                    </w:p>
                  </w:txbxContent>
                </v:textbox>
              </v:roundrect>
            </w:pict>
          </mc:Fallback>
        </mc:AlternateContent>
      </w:r>
      <w:r w:rsidR="00D028CF">
        <w:tab/>
      </w:r>
    </w:p>
    <w:sectPr w:rsidR="00166BD3" w:rsidRPr="00D028CF" w:rsidSect="004567DE">
      <w:pgSz w:w="16838" w:h="11906" w:orient="landscape"/>
      <w:pgMar w:top="0" w:right="1440" w:bottom="2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etter-join No-Lead 40">
    <w:panose1 w:val="02000503000000020003"/>
    <w:charset w:val="00"/>
    <w:family w:val="modern"/>
    <w:notTrueType/>
    <w:pitch w:val="variable"/>
    <w:sig w:usb0="8000002F" w:usb1="1000000B" w:usb2="00000000" w:usb3="00000000" w:csb0="00000001" w:csb1="00000000"/>
  </w:font>
  <w:font w:name="Poor Richard">
    <w:panose1 w:val="02080502050505020702"/>
    <w:charset w:val="00"/>
    <w:family w:val="roman"/>
    <w:pitch w:val="variable"/>
    <w:sig w:usb0="00000003" w:usb1="00000000" w:usb2="00000000" w:usb3="00000000" w:csb0="00000001" w:csb1="00000000"/>
  </w:font>
  <w:font w:name="Letterjoin-Air No-Lead 40">
    <w:panose1 w:val="02000805000000020003"/>
    <w:charset w:val="00"/>
    <w:family w:val="modern"/>
    <w:notTrueType/>
    <w:pitch w:val="variable"/>
    <w:sig w:usb0="80000023" w:usb1="00000002"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XCCW Joined PC3c">
    <w:panose1 w:val="03050602040000000000"/>
    <w:charset w:val="00"/>
    <w:family w:val="script"/>
    <w:pitch w:val="variable"/>
    <w:sig w:usb0="800000A7" w:usb1="1000004A"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4754F"/>
    <w:multiLevelType w:val="hybridMultilevel"/>
    <w:tmpl w:val="70A4A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2E64573"/>
    <w:multiLevelType w:val="hybridMultilevel"/>
    <w:tmpl w:val="1542CD5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30841218">
    <w:abstractNumId w:val="0"/>
  </w:num>
  <w:num w:numId="2" w16cid:durableId="18998278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xMTY2MTc2sDQwNzdW0lEKTi0uzszPAykwrgUAiAs5gywAAAA="/>
  </w:docVars>
  <w:rsids>
    <w:rsidRoot w:val="004567DE"/>
    <w:rsid w:val="0005005D"/>
    <w:rsid w:val="00065B3B"/>
    <w:rsid w:val="00096299"/>
    <w:rsid w:val="00096EEF"/>
    <w:rsid w:val="000E2825"/>
    <w:rsid w:val="00105D13"/>
    <w:rsid w:val="00110C97"/>
    <w:rsid w:val="001123B1"/>
    <w:rsid w:val="00124D6F"/>
    <w:rsid w:val="00131123"/>
    <w:rsid w:val="001351E0"/>
    <w:rsid w:val="00137914"/>
    <w:rsid w:val="00143398"/>
    <w:rsid w:val="0014583A"/>
    <w:rsid w:val="00166BD3"/>
    <w:rsid w:val="00172634"/>
    <w:rsid w:val="00187CE6"/>
    <w:rsid w:val="00190861"/>
    <w:rsid w:val="001921EA"/>
    <w:rsid w:val="00195046"/>
    <w:rsid w:val="001952A8"/>
    <w:rsid w:val="00197C04"/>
    <w:rsid w:val="001A2255"/>
    <w:rsid w:val="001A4891"/>
    <w:rsid w:val="001B4E44"/>
    <w:rsid w:val="001C7332"/>
    <w:rsid w:val="001D5FAF"/>
    <w:rsid w:val="001E7C6F"/>
    <w:rsid w:val="001F2266"/>
    <w:rsid w:val="001F3EE5"/>
    <w:rsid w:val="002004A4"/>
    <w:rsid w:val="00200BD3"/>
    <w:rsid w:val="00206826"/>
    <w:rsid w:val="00211976"/>
    <w:rsid w:val="00231332"/>
    <w:rsid w:val="00233536"/>
    <w:rsid w:val="002348FB"/>
    <w:rsid w:val="00237835"/>
    <w:rsid w:val="002A2990"/>
    <w:rsid w:val="002A587B"/>
    <w:rsid w:val="002B395F"/>
    <w:rsid w:val="002B78F5"/>
    <w:rsid w:val="002D58FE"/>
    <w:rsid w:val="002F1C5E"/>
    <w:rsid w:val="00314431"/>
    <w:rsid w:val="003254C6"/>
    <w:rsid w:val="0036579E"/>
    <w:rsid w:val="003B6A6A"/>
    <w:rsid w:val="003C066D"/>
    <w:rsid w:val="003D76BB"/>
    <w:rsid w:val="003E25A4"/>
    <w:rsid w:val="003F7286"/>
    <w:rsid w:val="00412DFE"/>
    <w:rsid w:val="00423DF1"/>
    <w:rsid w:val="00426EAB"/>
    <w:rsid w:val="0043039C"/>
    <w:rsid w:val="0043498A"/>
    <w:rsid w:val="00435AAD"/>
    <w:rsid w:val="00455DA4"/>
    <w:rsid w:val="004567DE"/>
    <w:rsid w:val="00457067"/>
    <w:rsid w:val="0047082E"/>
    <w:rsid w:val="00490868"/>
    <w:rsid w:val="00496E6E"/>
    <w:rsid w:val="004C4D96"/>
    <w:rsid w:val="004E0421"/>
    <w:rsid w:val="004E72FB"/>
    <w:rsid w:val="0051319B"/>
    <w:rsid w:val="00523112"/>
    <w:rsid w:val="00524AC0"/>
    <w:rsid w:val="00527434"/>
    <w:rsid w:val="00532930"/>
    <w:rsid w:val="00537FEC"/>
    <w:rsid w:val="005618EB"/>
    <w:rsid w:val="005812DB"/>
    <w:rsid w:val="005B6AA5"/>
    <w:rsid w:val="005D22EA"/>
    <w:rsid w:val="005D432E"/>
    <w:rsid w:val="005D6A68"/>
    <w:rsid w:val="006022AF"/>
    <w:rsid w:val="0060254C"/>
    <w:rsid w:val="00641C16"/>
    <w:rsid w:val="006427AC"/>
    <w:rsid w:val="006602EA"/>
    <w:rsid w:val="00663744"/>
    <w:rsid w:val="006672E5"/>
    <w:rsid w:val="00683B04"/>
    <w:rsid w:val="00693350"/>
    <w:rsid w:val="006B07F1"/>
    <w:rsid w:val="006E04A3"/>
    <w:rsid w:val="006E53E4"/>
    <w:rsid w:val="006F0653"/>
    <w:rsid w:val="007325DA"/>
    <w:rsid w:val="00765131"/>
    <w:rsid w:val="007758B5"/>
    <w:rsid w:val="00791441"/>
    <w:rsid w:val="007930BF"/>
    <w:rsid w:val="007A69DE"/>
    <w:rsid w:val="007B17E7"/>
    <w:rsid w:val="007D4321"/>
    <w:rsid w:val="007E7F15"/>
    <w:rsid w:val="007F4D78"/>
    <w:rsid w:val="007F728E"/>
    <w:rsid w:val="00812C47"/>
    <w:rsid w:val="00834289"/>
    <w:rsid w:val="00852D03"/>
    <w:rsid w:val="0087742B"/>
    <w:rsid w:val="008A5E89"/>
    <w:rsid w:val="008B2F93"/>
    <w:rsid w:val="008B369D"/>
    <w:rsid w:val="008B5F57"/>
    <w:rsid w:val="008C355A"/>
    <w:rsid w:val="009005CA"/>
    <w:rsid w:val="00915826"/>
    <w:rsid w:val="00943EF5"/>
    <w:rsid w:val="00971873"/>
    <w:rsid w:val="009D6AE4"/>
    <w:rsid w:val="009E22B1"/>
    <w:rsid w:val="009F4E9A"/>
    <w:rsid w:val="00A35CE1"/>
    <w:rsid w:val="00A6522B"/>
    <w:rsid w:val="00A65795"/>
    <w:rsid w:val="00A72F8E"/>
    <w:rsid w:val="00AA0FC0"/>
    <w:rsid w:val="00AE0FE6"/>
    <w:rsid w:val="00B20186"/>
    <w:rsid w:val="00B20A73"/>
    <w:rsid w:val="00B21B74"/>
    <w:rsid w:val="00B26493"/>
    <w:rsid w:val="00B45EA5"/>
    <w:rsid w:val="00B612EE"/>
    <w:rsid w:val="00B66EFE"/>
    <w:rsid w:val="00B709F4"/>
    <w:rsid w:val="00B93676"/>
    <w:rsid w:val="00BB6836"/>
    <w:rsid w:val="00C04427"/>
    <w:rsid w:val="00C0611A"/>
    <w:rsid w:val="00C14BC0"/>
    <w:rsid w:val="00C15D9A"/>
    <w:rsid w:val="00C47E63"/>
    <w:rsid w:val="00C653CD"/>
    <w:rsid w:val="00C711A3"/>
    <w:rsid w:val="00CB6A00"/>
    <w:rsid w:val="00CB7391"/>
    <w:rsid w:val="00CC2D75"/>
    <w:rsid w:val="00CC6F19"/>
    <w:rsid w:val="00CD5284"/>
    <w:rsid w:val="00D028CF"/>
    <w:rsid w:val="00D73A2C"/>
    <w:rsid w:val="00D73A70"/>
    <w:rsid w:val="00D76FD5"/>
    <w:rsid w:val="00DB6DC7"/>
    <w:rsid w:val="00DF149C"/>
    <w:rsid w:val="00E0461E"/>
    <w:rsid w:val="00E07E92"/>
    <w:rsid w:val="00E4703B"/>
    <w:rsid w:val="00E51425"/>
    <w:rsid w:val="00E85320"/>
    <w:rsid w:val="00E90415"/>
    <w:rsid w:val="00E907F9"/>
    <w:rsid w:val="00EB20FA"/>
    <w:rsid w:val="00ED3D5E"/>
    <w:rsid w:val="00ED5620"/>
    <w:rsid w:val="00EF2644"/>
    <w:rsid w:val="00EF78E5"/>
    <w:rsid w:val="00F11F0D"/>
    <w:rsid w:val="00F43EA1"/>
    <w:rsid w:val="00F468BE"/>
    <w:rsid w:val="00FB4A8E"/>
    <w:rsid w:val="00FB7393"/>
    <w:rsid w:val="00FF3DAF"/>
  </w:rsids>
  <m:mathPr>
    <m:mathFont m:val="Cambria Math"/>
    <m:brkBin m:val="before"/>
    <m:brkBinSub m:val="--"/>
    <m:smallFrac m:val="0"/>
    <m:dispDef/>
    <m:lMargin m:val="0"/>
    <m:rMargin m:val="0"/>
    <m:defJc m:val="centerGroup"/>
    <m:wrapIndent m:val="1440"/>
    <m:intLim m:val="subSup"/>
    <m:naryLim m:val="undOvr"/>
  </m:mathPr>
  <w:themeFontLang w:val="en-GB"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2053A"/>
  <w15:docId w15:val="{DBA1EC85-672C-4088-9899-E858C70E8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06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567DE"/>
    <w:rPr>
      <w:rFonts w:ascii="Tahoma" w:hAnsi="Tahoma" w:cs="Tahoma"/>
      <w:sz w:val="16"/>
      <w:szCs w:val="16"/>
    </w:rPr>
  </w:style>
  <w:style w:type="character" w:customStyle="1" w:styleId="BalloonTextChar">
    <w:name w:val="Balloon Text Char"/>
    <w:basedOn w:val="DefaultParagraphFont"/>
    <w:link w:val="BalloonText"/>
    <w:uiPriority w:val="99"/>
    <w:semiHidden/>
    <w:rsid w:val="004567DE"/>
    <w:rPr>
      <w:rFonts w:ascii="Tahoma" w:hAnsi="Tahoma" w:cs="Tahoma"/>
      <w:sz w:val="16"/>
      <w:szCs w:val="16"/>
    </w:rPr>
  </w:style>
  <w:style w:type="paragraph" w:styleId="NoSpacing">
    <w:name w:val="No Spacing"/>
    <w:uiPriority w:val="1"/>
    <w:qFormat/>
    <w:rsid w:val="00D73A70"/>
  </w:style>
  <w:style w:type="paragraph" w:styleId="ListParagraph">
    <w:name w:val="List Paragraph"/>
    <w:basedOn w:val="Normal"/>
    <w:uiPriority w:val="34"/>
    <w:qFormat/>
    <w:rsid w:val="000962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285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0418be6-29a5-4571-902f-7f31c2c58a4c">
      <Terms xmlns="http://schemas.microsoft.com/office/infopath/2007/PartnerControls"/>
    </lcf76f155ced4ddcb4097134ff3c332f>
    <TaxCatchAll xmlns="7d3d3a10-b227-4781-a518-dafcd8852f8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DE2611BF86634AB34939D501223347" ma:contentTypeVersion="19" ma:contentTypeDescription="Create a new document." ma:contentTypeScope="" ma:versionID="e0f944bf0ac977aa9b8661ee57c1b999">
  <xsd:schema xmlns:xsd="http://www.w3.org/2001/XMLSchema" xmlns:xs="http://www.w3.org/2001/XMLSchema" xmlns:p="http://schemas.microsoft.com/office/2006/metadata/properties" xmlns:ns2="70418be6-29a5-4571-902f-7f31c2c58a4c" xmlns:ns3="7d3d3a10-b227-4781-a518-dafcd8852f8d" targetNamespace="http://schemas.microsoft.com/office/2006/metadata/properties" ma:root="true" ma:fieldsID="513311faaa493a6263500724c7b3b618" ns2:_="" ns3:_="">
    <xsd:import namespace="70418be6-29a5-4571-902f-7f31c2c58a4c"/>
    <xsd:import namespace="7d3d3a10-b227-4781-a518-dafcd8852f8d"/>
    <xsd:element name="properties">
      <xsd:complexType>
        <xsd:sequence>
          <xsd:element name="documentManagement">
            <xsd:complexType>
              <xsd:all>
                <xsd:element ref="ns2:MediaServiceMetadata" minOccurs="0"/>
                <xsd:element ref="ns2:MediaServiceFastMetadata"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lcf76f155ced4ddcb4097134ff3c332f" minOccurs="0"/>
                <xsd:element ref="ns2:MediaLengthInSecond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418be6-29a5-4571-902f-7f31c2c58a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b61b7c5-0570-4a82-b8bc-30e7b1d71827" ma:termSetId="09814cd3-568e-fe90-9814-8d621ff8fb84" ma:anchorId="fba54fb3-c3e1-fe81-a776-ca4b69148c4d" ma:open="true" ma:isKeyword="false">
      <xsd:complexType>
        <xsd:sequence>
          <xsd:element ref="pc:Terms" minOccurs="0" maxOccurs="1"/>
        </xsd:sequence>
      </xsd:complex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3d3a10-b227-4781-a518-dafcd8852f8d"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ed0e1aba-efa3-4203-9be9-d0416f6210a0}" ma:internalName="TaxCatchAll" ma:showField="CatchAllData" ma:web="7d3d3a10-b227-4781-a518-dafcd8852f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0C4151-3A1B-419C-8224-1B072BBB8BFA}">
  <ds:schemaRefs>
    <ds:schemaRef ds:uri="http://schemas.openxmlformats.org/officeDocument/2006/bibliography"/>
  </ds:schemaRefs>
</ds:datastoreItem>
</file>

<file path=customXml/itemProps2.xml><?xml version="1.0" encoding="utf-8"?>
<ds:datastoreItem xmlns:ds="http://schemas.openxmlformats.org/officeDocument/2006/customXml" ds:itemID="{26555A64-A6EE-4EAD-80EA-10E74C696DCE}">
  <ds:schemaRefs>
    <ds:schemaRef ds:uri="http://schemas.microsoft.com/office/2006/metadata/properties"/>
    <ds:schemaRef ds:uri="http://schemas.microsoft.com/office/2006/documentManagement/types"/>
    <ds:schemaRef ds:uri="7d3d3a10-b227-4781-a518-dafcd8852f8d"/>
    <ds:schemaRef ds:uri="http://purl.org/dc/elements/1.1/"/>
    <ds:schemaRef ds:uri="http://schemas.openxmlformats.org/package/2006/metadata/core-properties"/>
    <ds:schemaRef ds:uri="http://schemas.microsoft.com/office/infopath/2007/PartnerControls"/>
    <ds:schemaRef ds:uri="70418be6-29a5-4571-902f-7f31c2c58a4c"/>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40F953FD-67D9-4283-93E5-2ADD31303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418be6-29a5-4571-902f-7f31c2c58a4c"/>
    <ds:schemaRef ds:uri="7d3d3a10-b227-4781-a518-dafcd8852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2C00CD-9DFD-4365-9CFC-52C33A5A6F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6</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s Hulme</dc:creator>
  <cp:lastModifiedBy>Charlotte Weygang</cp:lastModifiedBy>
  <cp:revision>2</cp:revision>
  <cp:lastPrinted>2024-04-08T12:39:00Z</cp:lastPrinted>
  <dcterms:created xsi:type="dcterms:W3CDTF">2024-04-08T12:39:00Z</dcterms:created>
  <dcterms:modified xsi:type="dcterms:W3CDTF">2024-04-08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E2611BF86634AB34939D501223347</vt:lpwstr>
  </property>
</Properties>
</file>